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5D8F" w:rsidRDefault="00E55D8F">
      <w:pPr>
        <w:rPr>
          <w:b/>
          <w:sz w:val="32"/>
        </w:rPr>
      </w:pPr>
    </w:p>
    <w:p w:rsidR="00657729" w:rsidRDefault="00657729">
      <w:pPr>
        <w:rPr>
          <w:b/>
          <w:sz w:val="32"/>
        </w:rPr>
      </w:pPr>
      <w:r w:rsidRPr="00657729">
        <w:rPr>
          <w:b/>
          <w:sz w:val="32"/>
        </w:rPr>
        <w:t xml:space="preserve">Chapter </w:t>
      </w:r>
      <w:r w:rsidR="00AC3266">
        <w:rPr>
          <w:b/>
          <w:sz w:val="32"/>
        </w:rPr>
        <w:t>2</w:t>
      </w:r>
      <w:r w:rsidRPr="00657729">
        <w:rPr>
          <w:b/>
          <w:sz w:val="32"/>
        </w:rPr>
        <w:t xml:space="preserve"> </w:t>
      </w:r>
    </w:p>
    <w:p w:rsidR="000A48E9" w:rsidRPr="000A48E9" w:rsidRDefault="000A48E9">
      <w:pPr>
        <w:rPr>
          <w:b/>
          <w:sz w:val="32"/>
        </w:rPr>
      </w:pPr>
    </w:p>
    <w:p w:rsidR="00657729" w:rsidRDefault="0026350A" w:rsidP="00657729">
      <w:pPr>
        <w:pStyle w:val="Heading1"/>
      </w:pPr>
      <w:r>
        <w:t>M</w:t>
      </w:r>
      <w:r w:rsidR="005951F7">
        <w:t>uon identifier</w:t>
      </w:r>
      <w:r w:rsidR="001E7060">
        <w:t xml:space="preserve"> readout chain</w:t>
      </w:r>
    </w:p>
    <w:p w:rsidR="0069071A" w:rsidRDefault="0069071A" w:rsidP="0069071A"/>
    <w:p w:rsidR="00241EC3" w:rsidRDefault="00397F65" w:rsidP="00241EC3">
      <w:r>
        <w:t>As discussed in the previous chapter, t</w:t>
      </w:r>
      <w:r w:rsidR="00241EC3">
        <w:t>he approach taken by ALICE is to read out all pb-pb events at an interaction rate of 50 kHz</w:t>
      </w:r>
      <w:r>
        <w:t xml:space="preserve">. The physics objective is </w:t>
      </w:r>
      <w:r w:rsidR="00241EC3">
        <w:t xml:space="preserve">to significantly improve vertexing and tracking capabilities at low transverse momentum. </w:t>
      </w:r>
      <w:r w:rsidR="00AB5954">
        <w:t>In line</w:t>
      </w:r>
      <w:r w:rsidR="003D259D">
        <w:t xml:space="preserve"> </w:t>
      </w:r>
      <w:r w:rsidR="00AB5954">
        <w:t>with the ALICE upgrades, the</w:t>
      </w:r>
      <w:r w:rsidR="00BF4950" w:rsidRPr="00BF4950">
        <w:t xml:space="preserve"> </w:t>
      </w:r>
      <w:r w:rsidR="00BF4950">
        <w:t>M</w:t>
      </w:r>
      <w:r w:rsidR="005B7AC5">
        <w:t>ID</w:t>
      </w:r>
      <w:r w:rsidR="00BF4950">
        <w:t xml:space="preserve"> </w:t>
      </w:r>
      <w:r w:rsidR="005B7AC5">
        <w:t>readout chain</w:t>
      </w:r>
      <w:r w:rsidR="00BF4950" w:rsidRPr="00BF4950">
        <w:t xml:space="preserve"> </w:t>
      </w:r>
      <w:r w:rsidR="005B7AC5">
        <w:t xml:space="preserve">is </w:t>
      </w:r>
      <w:r w:rsidR="00AB5954">
        <w:t>also</w:t>
      </w:r>
      <w:r w:rsidR="005B7AC5">
        <w:t xml:space="preserve"> being upgraded</w:t>
      </w:r>
      <w:r w:rsidR="00E56332" w:rsidRPr="00E56332">
        <w:t xml:space="preserve"> to support continuous readout</w:t>
      </w:r>
      <w:r w:rsidR="00E56332">
        <w:t xml:space="preserve"> </w:t>
      </w:r>
      <w:r w:rsidR="00E0006F">
        <w:t xml:space="preserve">operation </w:t>
      </w:r>
      <w:r w:rsidR="00BF4950" w:rsidRPr="00BF4950">
        <w:t>after the</w:t>
      </w:r>
      <w:r w:rsidR="00BF4950">
        <w:t xml:space="preserve"> LS2.</w:t>
      </w:r>
      <w:r w:rsidR="00E56332">
        <w:t xml:space="preserve"> </w:t>
      </w:r>
      <w:r w:rsidR="006140BA">
        <w:t>T</w:t>
      </w:r>
      <w:r w:rsidR="00241EC3">
        <w:t>h</w:t>
      </w:r>
      <w:r w:rsidR="005B7AC5">
        <w:t>is</w:t>
      </w:r>
      <w:r w:rsidR="004630DE">
        <w:t xml:space="preserve"> </w:t>
      </w:r>
      <w:r w:rsidR="005B7AC5">
        <w:t xml:space="preserve">upgrade </w:t>
      </w:r>
      <w:r w:rsidR="006140BA" w:rsidRPr="00FE12F7">
        <w:t>entails</w:t>
      </w:r>
      <w:r w:rsidR="00241EC3">
        <w:t>:</w:t>
      </w:r>
    </w:p>
    <w:p w:rsidR="00241EC3" w:rsidRDefault="00342D4E" w:rsidP="006140BA">
      <w:pPr>
        <w:pStyle w:val="ListParagraph"/>
        <w:numPr>
          <w:ilvl w:val="0"/>
          <w:numId w:val="11"/>
        </w:numPr>
      </w:pPr>
      <w:r>
        <w:t>New</w:t>
      </w:r>
      <w:r w:rsidR="006140BA">
        <w:t xml:space="preserve"> </w:t>
      </w:r>
      <w:r w:rsidR="000612D2">
        <w:t>R</w:t>
      </w:r>
      <w:r w:rsidR="002576C8">
        <w:t>PCs</w:t>
      </w:r>
      <w:r w:rsidR="00241EC3">
        <w:t>;</w:t>
      </w:r>
    </w:p>
    <w:p w:rsidR="00241EC3" w:rsidRDefault="00342D4E" w:rsidP="006140BA">
      <w:pPr>
        <w:pStyle w:val="ListParagraph"/>
        <w:numPr>
          <w:ilvl w:val="0"/>
          <w:numId w:val="11"/>
        </w:numPr>
      </w:pPr>
      <w:r>
        <w:t>New</w:t>
      </w:r>
      <w:r w:rsidR="00446D7F">
        <w:t xml:space="preserve"> </w:t>
      </w:r>
      <w:r w:rsidR="002576C8">
        <w:t>front-end electronics</w:t>
      </w:r>
      <w:r w:rsidR="004630DE">
        <w:t>;</w:t>
      </w:r>
    </w:p>
    <w:p w:rsidR="00241EC3" w:rsidRDefault="00342D4E" w:rsidP="006140BA">
      <w:pPr>
        <w:pStyle w:val="ListParagraph"/>
        <w:numPr>
          <w:ilvl w:val="0"/>
          <w:numId w:val="11"/>
        </w:numPr>
      </w:pPr>
      <w:r>
        <w:t>New</w:t>
      </w:r>
      <w:r w:rsidR="00446D7F">
        <w:t xml:space="preserve"> </w:t>
      </w:r>
      <w:r w:rsidR="002576C8">
        <w:t>readout electronics</w:t>
      </w:r>
    </w:p>
    <w:p w:rsidR="005B7AC5" w:rsidRDefault="00241EC3" w:rsidP="00764B82">
      <w:r>
        <w:t xml:space="preserve">This chapter deals with the description of the </w:t>
      </w:r>
      <w:r w:rsidR="00344BE8">
        <w:t xml:space="preserve">MID </w:t>
      </w:r>
      <w:r w:rsidR="000612D2">
        <w:t>readout chain</w:t>
      </w:r>
      <w:r>
        <w:t xml:space="preserve"> and is organized as follows. Section </w:t>
      </w:r>
      <w:r w:rsidR="00446D7F">
        <w:t>2</w:t>
      </w:r>
      <w:r>
        <w:t>.</w:t>
      </w:r>
      <w:r w:rsidR="00446D7F">
        <w:t>1</w:t>
      </w:r>
      <w:r>
        <w:t xml:space="preserve"> give</w:t>
      </w:r>
      <w:r w:rsidR="00446D7F">
        <w:t>s</w:t>
      </w:r>
      <w:r>
        <w:t xml:space="preserve"> a </w:t>
      </w:r>
      <w:r w:rsidR="00446D7F">
        <w:t>brief</w:t>
      </w:r>
      <w:r>
        <w:t xml:space="preserve"> overview of the</w:t>
      </w:r>
      <w:r w:rsidR="00446D7F">
        <w:t xml:space="preserve"> readout chain</w:t>
      </w:r>
      <w:r>
        <w:t xml:space="preserve">. The </w:t>
      </w:r>
      <w:r w:rsidR="00521C94">
        <w:t xml:space="preserve">RPCs </w:t>
      </w:r>
      <w:r>
        <w:t xml:space="preserve">upgrade </w:t>
      </w:r>
      <w:r w:rsidR="00521C94">
        <w:t>is</w:t>
      </w:r>
      <w:r>
        <w:t xml:space="preserve"> described in </w:t>
      </w:r>
      <w:r w:rsidR="00152C62">
        <w:t>s</w:t>
      </w:r>
      <w:r>
        <w:t xml:space="preserve">ection </w:t>
      </w:r>
      <w:r w:rsidR="00446D7F">
        <w:t>2</w:t>
      </w:r>
      <w:r>
        <w:t>.</w:t>
      </w:r>
      <w:r w:rsidR="00446D7F">
        <w:t>2</w:t>
      </w:r>
      <w:r>
        <w:t>, while the</w:t>
      </w:r>
      <w:r w:rsidR="00DC656A">
        <w:t xml:space="preserve"> front-end and</w:t>
      </w:r>
      <w:r>
        <w:t xml:space="preserve"> readout electronics </w:t>
      </w:r>
      <w:r w:rsidR="00521C94">
        <w:t xml:space="preserve">upgrades </w:t>
      </w:r>
      <w:r w:rsidR="00DC656A">
        <w:t>are</w:t>
      </w:r>
      <w:r>
        <w:t xml:space="preserve"> discussed in </w:t>
      </w:r>
      <w:r w:rsidR="00152C62">
        <w:t>s</w:t>
      </w:r>
      <w:r>
        <w:t>ection</w:t>
      </w:r>
      <w:r w:rsidR="00E83F6F">
        <w:t>s</w:t>
      </w:r>
      <w:r>
        <w:t xml:space="preserve"> </w:t>
      </w:r>
      <w:r w:rsidR="00344BE8">
        <w:t>2</w:t>
      </w:r>
      <w:r>
        <w:t>.</w:t>
      </w:r>
      <w:r w:rsidR="00DC656A">
        <w:t xml:space="preserve">3 and </w:t>
      </w:r>
      <w:r w:rsidR="00344BE8">
        <w:t>2</w:t>
      </w:r>
      <w:r w:rsidR="00DC656A">
        <w:t>.4</w:t>
      </w:r>
      <w:r>
        <w:t>.</w:t>
      </w:r>
      <w:r w:rsidR="00B50522">
        <w:t xml:space="preserve"> The CRU</w:t>
      </w:r>
      <w:r w:rsidR="00152C62">
        <w:t xml:space="preserve"> is the heart of the readout chain</w:t>
      </w:r>
      <w:r w:rsidR="009C199F">
        <w:t>,</w:t>
      </w:r>
      <w:r w:rsidR="00152C62">
        <w:t xml:space="preserve"> and its</w:t>
      </w:r>
      <w:r w:rsidR="00B50522">
        <w:t xml:space="preserve"> </w:t>
      </w:r>
      <w:r w:rsidR="00406632">
        <w:t xml:space="preserve">hardware architecture </w:t>
      </w:r>
      <w:r>
        <w:t xml:space="preserve">is discussed in </w:t>
      </w:r>
      <w:r w:rsidR="00152C62">
        <w:t>s</w:t>
      </w:r>
      <w:r>
        <w:t xml:space="preserve">ection </w:t>
      </w:r>
      <w:r w:rsidR="00406632">
        <w:t>2.5</w:t>
      </w:r>
      <w:r>
        <w:t>.</w:t>
      </w:r>
      <w:r w:rsidR="000C6FAD">
        <w:t xml:space="preserve"> </w:t>
      </w:r>
      <w:r w:rsidR="007D01D2">
        <w:t>The t</w:t>
      </w:r>
      <w:r w:rsidR="007D01D2" w:rsidRPr="007D01D2">
        <w:t>iming and trigger</w:t>
      </w:r>
      <w:r w:rsidR="004927A3">
        <w:t xml:space="preserve">, </w:t>
      </w:r>
      <w:r w:rsidR="000C6FAD">
        <w:t>online</w:t>
      </w:r>
      <w:r w:rsidR="004927A3">
        <w:t>-offline</w:t>
      </w:r>
      <w:r w:rsidR="00397F65">
        <w:t xml:space="preserve"> computing</w:t>
      </w:r>
      <w:r w:rsidR="004927A3">
        <w:t>, and d</w:t>
      </w:r>
      <w:r w:rsidR="00E83F6F">
        <w:t>et</w:t>
      </w:r>
      <w:r w:rsidR="004927A3">
        <w:t>ector control systems a</w:t>
      </w:r>
      <w:r>
        <w:t xml:space="preserve">re discussed </w:t>
      </w:r>
      <w:r w:rsidR="00152C62">
        <w:t xml:space="preserve">accordingly </w:t>
      </w:r>
      <w:r>
        <w:t xml:space="preserve">in the following </w:t>
      </w:r>
      <w:r w:rsidR="007D01D2">
        <w:t>sections</w:t>
      </w:r>
      <w:r>
        <w:t xml:space="preserve">. </w:t>
      </w:r>
    </w:p>
    <w:p w:rsidR="005B7AC5" w:rsidRDefault="005B7AC5" w:rsidP="00764B82"/>
    <w:p w:rsidR="005B7AC5" w:rsidRDefault="005B7AC5" w:rsidP="00764B82"/>
    <w:p w:rsidR="005B7AC5" w:rsidRDefault="005B7AC5" w:rsidP="00764B82"/>
    <w:p w:rsidR="005B7AC5" w:rsidRDefault="005B7AC5" w:rsidP="00764B82"/>
    <w:p w:rsidR="005B7AC5" w:rsidRDefault="005B7AC5" w:rsidP="00764B82"/>
    <w:p w:rsidR="005B7AC5" w:rsidRDefault="005B7AC5" w:rsidP="00764B82"/>
    <w:p w:rsidR="00344BE8" w:rsidRDefault="00344BE8" w:rsidP="00764B82"/>
    <w:p w:rsidR="005B7AC5" w:rsidRDefault="005B7AC5" w:rsidP="00764B82"/>
    <w:p w:rsidR="000C6FAD" w:rsidRDefault="000C6FAD" w:rsidP="00764B82"/>
    <w:p w:rsidR="000C6FAD" w:rsidRDefault="000C6FAD" w:rsidP="00764B82"/>
    <w:p w:rsidR="000C6FAD" w:rsidRDefault="000C6FAD" w:rsidP="00764B82"/>
    <w:p w:rsidR="000C6FAD" w:rsidRDefault="000C6FAD" w:rsidP="00764B82"/>
    <w:p w:rsidR="000C6FAD" w:rsidRDefault="000C6FAD" w:rsidP="00764B82"/>
    <w:p w:rsidR="000C6FAD" w:rsidRDefault="000C6FAD" w:rsidP="00764B82"/>
    <w:p w:rsidR="002D2081" w:rsidRDefault="002D2081" w:rsidP="00764B82"/>
    <w:p w:rsidR="00540AE3" w:rsidRDefault="00540AE3" w:rsidP="00764B82"/>
    <w:p w:rsidR="009C199F" w:rsidRDefault="009C199F" w:rsidP="00764B82"/>
    <w:p w:rsidR="006140BA" w:rsidRDefault="006140BA" w:rsidP="00764B82"/>
    <w:tbl>
      <w:tblPr>
        <w:tblStyle w:val="TableGrid"/>
        <w:tblW w:w="0" w:type="auto"/>
        <w:tblInd w:w="-147" w:type="dxa"/>
        <w:tblLook w:val="04A0" w:firstRow="1" w:lastRow="0" w:firstColumn="1" w:lastColumn="0" w:noHBand="0" w:noVBand="1"/>
      </w:tblPr>
      <w:tblGrid>
        <w:gridCol w:w="4655"/>
        <w:gridCol w:w="4508"/>
      </w:tblGrid>
      <w:tr w:rsidR="00AE5866" w:rsidTr="00C8298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right"/>
            </w:pPr>
            <w:r>
              <w:t>Readout chain</w:t>
            </w:r>
          </w:p>
        </w:tc>
      </w:tr>
    </w:tbl>
    <w:p w:rsidR="00AE5866" w:rsidRDefault="00AE5866" w:rsidP="00AE5866">
      <w:pPr>
        <w:tabs>
          <w:tab w:val="left" w:pos="1440"/>
        </w:tabs>
      </w:pPr>
      <w:r>
        <w:rPr>
          <w:noProof/>
        </w:rPr>
        <mc:AlternateContent>
          <mc:Choice Requires="wps">
            <w:drawing>
              <wp:anchor distT="0" distB="0" distL="114300" distR="114300" simplePos="0" relativeHeight="251665408" behindDoc="0" locked="0" layoutInCell="1" allowOverlap="1" wp14:anchorId="16EF457A" wp14:editId="74491DCD">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DF56F72" id="Straight Connector 15"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64B82" w:rsidRDefault="00764B82" w:rsidP="000B452B"/>
    <w:p w:rsidR="007503E8" w:rsidRDefault="007503E8" w:rsidP="007503E8">
      <w:pPr>
        <w:pStyle w:val="Heading2"/>
      </w:pPr>
      <w:r>
        <w:t>2.</w:t>
      </w:r>
      <w:r w:rsidR="001E7060">
        <w:t>1</w:t>
      </w:r>
      <w:r w:rsidR="00764B82">
        <w:t xml:space="preserve"> </w:t>
      </w:r>
      <w:r w:rsidR="00B53FC2">
        <w:t>O</w:t>
      </w:r>
      <w:r w:rsidR="001E7060">
        <w:t>verview</w:t>
      </w:r>
    </w:p>
    <w:p w:rsidR="007503E8" w:rsidRDefault="007503E8" w:rsidP="007503E8"/>
    <w:p w:rsidR="007503E8" w:rsidRDefault="00497F24" w:rsidP="007503E8">
      <w:r>
        <w:t>T</w:t>
      </w:r>
      <w:r w:rsidRPr="00EF5219">
        <w:t>he</w:t>
      </w:r>
      <w:r>
        <w:t xml:space="preserve"> </w:t>
      </w:r>
      <w:r w:rsidRPr="00EF5219">
        <w:t>readout chain block diagram is shown in Fi</w:t>
      </w:r>
      <w:r>
        <w:t>g</w:t>
      </w:r>
      <w:r w:rsidR="00AC3EC1">
        <w:t>ure</w:t>
      </w:r>
      <w:r w:rsidRPr="00EF5219">
        <w:t xml:space="preserve"> </w:t>
      </w:r>
      <w:r>
        <w:t>2.1. T</w:t>
      </w:r>
      <w:r w:rsidR="007503E8" w:rsidRPr="00EF5219">
        <w:t>he</w:t>
      </w:r>
      <w:r w:rsidR="00050228">
        <w:t xml:space="preserve"> </w:t>
      </w:r>
      <w:r w:rsidR="007503E8" w:rsidRPr="00EF5219">
        <w:t xml:space="preserve">readout chain consists of 21 000 </w:t>
      </w:r>
      <w:r w:rsidR="007503E8" w:rsidRPr="002B39E9">
        <w:t>strips</w:t>
      </w:r>
      <w:r w:rsidR="007503E8" w:rsidRPr="00EF5219">
        <w:t xml:space="preserve"> </w:t>
      </w:r>
      <w:r>
        <w:t>connected</w:t>
      </w:r>
      <w:r w:rsidR="007503E8" w:rsidRPr="00EF5219">
        <w:t xml:space="preserve"> to 72 RPC</w:t>
      </w:r>
      <w:r w:rsidR="005821D4">
        <w:t xml:space="preserve"> detectors</w:t>
      </w:r>
      <w:r w:rsidR="007503E8" w:rsidRPr="00EF5219">
        <w:t xml:space="preserve"> spread over </w:t>
      </w:r>
      <w:r w:rsidR="001478AF">
        <w:t>multiple</w:t>
      </w:r>
      <w:r w:rsidR="007503E8" w:rsidRPr="00EF5219">
        <w:t xml:space="preserve"> </w:t>
      </w:r>
      <w:r w:rsidR="00AE5DD9" w:rsidRPr="00AE5DD9">
        <w:t>Front-End Electronics Rapid Integrated Circuit (FEERIC)</w:t>
      </w:r>
      <w:r w:rsidR="007503E8" w:rsidRPr="00EF5219">
        <w:t xml:space="preserve"> cards equipped with one or two ASICs</w:t>
      </w:r>
      <w:sdt>
        <w:sdtPr>
          <w:id w:val="1045875823"/>
          <w:citation/>
        </w:sdtPr>
        <w:sdtEndPr/>
        <w:sdtContent>
          <w:r w:rsidR="006E3B04">
            <w:fldChar w:fldCharType="begin"/>
          </w:r>
          <w:r w:rsidR="006E3B04">
            <w:instrText xml:space="preserve"> CITATION FEERICS \l 7177 </w:instrText>
          </w:r>
          <w:r w:rsidR="006E3B04">
            <w:fldChar w:fldCharType="separate"/>
          </w:r>
          <w:r w:rsidR="00F12236">
            <w:rPr>
              <w:noProof/>
            </w:rPr>
            <w:t xml:space="preserve"> </w:t>
          </w:r>
          <w:r w:rsidR="00F12236" w:rsidRPr="00F12236">
            <w:rPr>
              <w:noProof/>
            </w:rPr>
            <w:t>[1]</w:t>
          </w:r>
          <w:r w:rsidR="006E3B04">
            <w:fldChar w:fldCharType="end"/>
          </w:r>
        </w:sdtContent>
      </w:sdt>
      <w:r w:rsidR="007503E8" w:rsidRPr="00EF5219">
        <w:t xml:space="preserve">. The </w:t>
      </w:r>
      <w:r w:rsidR="00370879">
        <w:t xml:space="preserve">strip pattern </w:t>
      </w:r>
      <w:r w:rsidR="007503E8" w:rsidRPr="00EF5219">
        <w:t>signals from the FEERICs</w:t>
      </w:r>
      <w:r w:rsidR="00BC6902">
        <w:t xml:space="preserve"> </w:t>
      </w:r>
      <w:r w:rsidR="007503E8" w:rsidRPr="00EF5219">
        <w:t>are propagated to the readout electronics, acting as the readout interface and in charge of the first stage of the trigger decision. The readout electronics are mounted on the upper gangways</w:t>
      </w:r>
      <w:r w:rsidR="005821D4">
        <w:t xml:space="preserve"> a little further away from the stations, </w:t>
      </w:r>
      <w:r w:rsidR="007503E8" w:rsidRPr="00EF5219">
        <w:t>where the radiation is low. The beam collisions will produce a lot of radiation in the area around ALICE</w:t>
      </w:r>
      <w:r w:rsidR="00E62FFA">
        <w:t xml:space="preserve"> in the cavern</w:t>
      </w:r>
      <w:r w:rsidR="007503E8" w:rsidRPr="00EF5219">
        <w:t>, therefore the readout electronics</w:t>
      </w:r>
      <w:r w:rsidR="00A00D35">
        <w:t xml:space="preserve"> regional</w:t>
      </w:r>
      <w:r w:rsidR="007503E8" w:rsidRPr="00EF5219">
        <w:t xml:space="preserve"> cards are equipped with </w:t>
      </w:r>
      <w:r w:rsidR="00305F3B">
        <w:t xml:space="preserve">Gigabit Transceiver (GBT) </w:t>
      </w:r>
      <w:r w:rsidR="007503E8" w:rsidRPr="00EF5219">
        <w:t xml:space="preserve">radiation hardening to operate properly. The CRUs combine and multiplex data from multiple readout electronics cards as well as timing and trigger information from the Timing and Trigger </w:t>
      </w:r>
      <w:r w:rsidR="00AC3EC1">
        <w:t>S</w:t>
      </w:r>
      <w:r w:rsidR="007503E8" w:rsidRPr="00EF5219">
        <w:t xml:space="preserve">ystem (TTS) </w:t>
      </w:r>
      <w:r w:rsidR="00011650">
        <w:t>before</w:t>
      </w:r>
      <w:r w:rsidR="007503E8" w:rsidRPr="00EF5219">
        <w:t xml:space="preserve"> transmission to </w:t>
      </w:r>
      <w:r w:rsidR="00011650">
        <w:t xml:space="preserve">the </w:t>
      </w:r>
      <w:r w:rsidR="007503E8" w:rsidRPr="00EF5219">
        <w:t>O² computing facility for processing and storage in the next layer of the readout chain. The CRUs are mounted in computers housed in the intermediary computer room, called the counting room, away from the ALICE cavern and thus do not require radiation hardening, as is the case for the readout electronics. These computers can be reached over the network from the main Detector Control System (DCS). The DCS manages the readout chain by sending commands and monitoring the system. Experiment</w:t>
      </w:r>
      <w:r w:rsidR="00BC6902">
        <w:t>al</w:t>
      </w:r>
      <w:r w:rsidR="007503E8" w:rsidRPr="00EF5219">
        <w:t xml:space="preserve"> data </w:t>
      </w:r>
      <w:r w:rsidR="007503E8">
        <w:t>are</w:t>
      </w:r>
      <w:r w:rsidR="007503E8" w:rsidRPr="00EF5219">
        <w:t xml:space="preserve"> moved from the FLP node to the O² computing system for processing and storage. </w:t>
      </w:r>
    </w:p>
    <w:p w:rsidR="007503E8" w:rsidRDefault="003411CB" w:rsidP="007503E8">
      <w:r>
        <w:rPr>
          <w:noProof/>
        </w:rPr>
        <w:drawing>
          <wp:inline distT="0" distB="0" distL="0" distR="0">
            <wp:extent cx="5730240" cy="2817628"/>
            <wp:effectExtent l="0" t="0" r="381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D Readout diagram color 2.png"/>
                    <pic:cNvPicPr/>
                  </pic:nvPicPr>
                  <pic:blipFill>
                    <a:blip r:embed="rId8">
                      <a:extLst>
                        <a:ext uri="{28A0092B-C50C-407E-A947-70E740481C1C}">
                          <a14:useLocalDpi xmlns:a14="http://schemas.microsoft.com/office/drawing/2010/main" val="0"/>
                        </a:ext>
                      </a:extLst>
                    </a:blip>
                    <a:stretch>
                      <a:fillRect/>
                    </a:stretch>
                  </pic:blipFill>
                  <pic:spPr>
                    <a:xfrm>
                      <a:off x="0" y="0"/>
                      <a:ext cx="5744393" cy="2824587"/>
                    </a:xfrm>
                    <a:prstGeom prst="rect">
                      <a:avLst/>
                    </a:prstGeom>
                  </pic:spPr>
                </pic:pic>
              </a:graphicData>
            </a:graphic>
          </wp:inline>
        </w:drawing>
      </w:r>
    </w:p>
    <w:p w:rsidR="00AE5866" w:rsidRDefault="007E0DB9" w:rsidP="007E0DB9">
      <w:pPr>
        <w:jc w:val="center"/>
      </w:pPr>
      <w:r w:rsidRPr="007E0DB9">
        <w:rPr>
          <w:b/>
        </w:rPr>
        <w:t>Figure 2.</w:t>
      </w:r>
      <w:r w:rsidR="00497F24">
        <w:rPr>
          <w:b/>
        </w:rPr>
        <w:t>1</w:t>
      </w:r>
      <w:r>
        <w:t>: MID readout chain architecture</w:t>
      </w:r>
    </w:p>
    <w:p w:rsidR="00B54943" w:rsidRDefault="00B54943" w:rsidP="00577BE0"/>
    <w:p w:rsidR="001E7060" w:rsidRDefault="001E7060" w:rsidP="001E7060">
      <w:pPr>
        <w:pStyle w:val="Heading2"/>
      </w:pPr>
      <w:r>
        <w:t xml:space="preserve">2.2 </w:t>
      </w:r>
      <w:r w:rsidRPr="00764B82">
        <w:t>R</w:t>
      </w:r>
      <w:r>
        <w:t>PC detectors</w:t>
      </w:r>
      <w:r w:rsidRPr="00764B82">
        <w:t xml:space="preserve">  </w:t>
      </w:r>
    </w:p>
    <w:p w:rsidR="001E7060" w:rsidRDefault="001E7060" w:rsidP="001E7060">
      <w:pPr>
        <w:rPr>
          <w:noProof/>
        </w:rPr>
      </w:pPr>
    </w:p>
    <w:p w:rsidR="001E7060" w:rsidRDefault="001E7060" w:rsidP="001E7060">
      <w:pPr>
        <w:rPr>
          <w:noProof/>
        </w:rPr>
      </w:pPr>
      <w:r w:rsidRPr="00AF155E">
        <w:rPr>
          <w:noProof/>
        </w:rPr>
        <w:t xml:space="preserve">In the ALICE cavern, three distinct forms of RPC are </w:t>
      </w:r>
      <w:r>
        <w:rPr>
          <w:noProof/>
        </w:rPr>
        <w:t>installed</w:t>
      </w:r>
      <w:r w:rsidRPr="00AF155E">
        <w:rPr>
          <w:noProof/>
        </w:rPr>
        <w:t>. They refer to long, s</w:t>
      </w:r>
      <w:r>
        <w:rPr>
          <w:noProof/>
        </w:rPr>
        <w:t>hort</w:t>
      </w:r>
      <w:r w:rsidRPr="00AF155E">
        <w:rPr>
          <w:noProof/>
        </w:rPr>
        <w:t>, and cut forms, respectively</w:t>
      </w:r>
      <w:r>
        <w:rPr>
          <w:noProof/>
        </w:rPr>
        <w:t xml:space="preserve"> (Fig</w:t>
      </w:r>
      <w:r w:rsidR="00AC3EC1">
        <w:rPr>
          <w:noProof/>
        </w:rPr>
        <w:t>.</w:t>
      </w:r>
      <w:r>
        <w:rPr>
          <w:noProof/>
        </w:rPr>
        <w:t>2.3)</w:t>
      </w:r>
      <w:r w:rsidRPr="00AF155E">
        <w:rPr>
          <w:noProof/>
        </w:rPr>
        <w:t xml:space="preserve">. The beam pipe is accommodated by the </w:t>
      </w:r>
      <w:r>
        <w:rPr>
          <w:noProof/>
        </w:rPr>
        <w:t>short-</w:t>
      </w:r>
      <w:r w:rsidRPr="00AF155E">
        <w:rPr>
          <w:noProof/>
        </w:rPr>
        <w:t xml:space="preserve">cut forms. </w:t>
      </w:r>
      <w:r>
        <w:rPr>
          <w:noProof/>
        </w:rPr>
        <w:t>The current</w:t>
      </w:r>
      <w:r w:rsidRPr="00AF155E">
        <w:rPr>
          <w:noProof/>
        </w:rPr>
        <w:t xml:space="preserve"> RPCs are constructed with 2 mm </w:t>
      </w:r>
      <w:r>
        <w:rPr>
          <w:noProof/>
        </w:rPr>
        <w:t>wide</w:t>
      </w:r>
      <w:r w:rsidRPr="00AF155E">
        <w:rPr>
          <w:noProof/>
        </w:rPr>
        <w:t xml:space="preserve"> gas </w:t>
      </w:r>
      <w:r>
        <w:rPr>
          <w:noProof/>
        </w:rPr>
        <w:t>gap</w:t>
      </w:r>
      <w:r w:rsidRPr="00AF155E">
        <w:rPr>
          <w:noProof/>
        </w:rPr>
        <w:t>s, 2 mm thick High-Pressure Laminate (HPL or bakelite) resistive electrodes, and polyamide insulation</w:t>
      </w:r>
      <w:r>
        <w:rPr>
          <w:noProof/>
        </w:rPr>
        <w:t xml:space="preserve"> layers</w:t>
      </w:r>
      <w:r w:rsidRPr="00AF155E">
        <w:rPr>
          <w:noProof/>
        </w:rPr>
        <w:t xml:space="preserve">. The readout strips are made of copper and have three different pitch options: 1, 2, or 4 cm. Both RPCs have one collection of readout strips on each hand. The strips on either side of the RPCs are orthogonal to one another. In comparison to the dipole motion </w:t>
      </w:r>
    </w:p>
    <w:tbl>
      <w:tblPr>
        <w:tblStyle w:val="TableGrid"/>
        <w:tblW w:w="0" w:type="auto"/>
        <w:tblInd w:w="-147" w:type="dxa"/>
        <w:tblLook w:val="04A0" w:firstRow="1" w:lastRow="0" w:firstColumn="1" w:lastColumn="0" w:noHBand="0" w:noVBand="1"/>
      </w:tblPr>
      <w:tblGrid>
        <w:gridCol w:w="4655"/>
        <w:gridCol w:w="4508"/>
      </w:tblGrid>
      <w:tr w:rsidR="001E7060" w:rsidTr="00840A4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right"/>
            </w:pPr>
            <w:r>
              <w:t>Readout chain</w:t>
            </w:r>
          </w:p>
        </w:tc>
      </w:tr>
    </w:tbl>
    <w:p w:rsidR="001E7060" w:rsidRDefault="001E7060" w:rsidP="001E7060">
      <w:pPr>
        <w:tabs>
          <w:tab w:val="left" w:pos="1440"/>
        </w:tabs>
      </w:pPr>
      <w:r>
        <w:rPr>
          <w:noProof/>
        </w:rPr>
        <mc:AlternateContent>
          <mc:Choice Requires="wps">
            <w:drawing>
              <wp:anchor distT="0" distB="0" distL="114300" distR="114300" simplePos="0" relativeHeight="251696128" behindDoc="0" locked="0" layoutInCell="1" allowOverlap="1" wp14:anchorId="04ABD94F" wp14:editId="4FBC60F9">
                <wp:simplePos x="0" y="0"/>
                <wp:positionH relativeFrom="margin">
                  <wp:align>left</wp:align>
                </wp:positionH>
                <wp:positionV relativeFrom="paragraph">
                  <wp:posOffset>56589</wp:posOffset>
                </wp:positionV>
                <wp:extent cx="5656077"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024FF12" id="Straight Connector 23" o:spid="_x0000_s1026" style="position:absolute;z-index:2516961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w/ug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C37+w/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C005ED" w:rsidRDefault="001E7060" w:rsidP="001E7060">
      <w:pPr>
        <w:rPr>
          <w:noProof/>
        </w:rPr>
      </w:pPr>
      <w:r w:rsidRPr="00AF155E">
        <w:rPr>
          <w:noProof/>
        </w:rPr>
        <w:t>on charged</w:t>
      </w:r>
      <w:r>
        <w:rPr>
          <w:noProof/>
        </w:rPr>
        <w:t>-</w:t>
      </w:r>
      <w:r w:rsidRPr="00AF155E">
        <w:rPr>
          <w:noProof/>
        </w:rPr>
        <w:t>particle tracks, the vertical strips that have (</w:t>
      </w:r>
      <w:r>
        <w:rPr>
          <w:noProof/>
        </w:rPr>
        <w:t>y</w:t>
      </w:r>
      <w:r w:rsidRPr="00AF155E">
        <w:rPr>
          <w:noProof/>
        </w:rPr>
        <w:t xml:space="preserve">) hits are referred to as non-bending </w:t>
      </w:r>
      <w:r>
        <w:rPr>
          <w:noProof/>
        </w:rPr>
        <w:t xml:space="preserve">and </w:t>
      </w:r>
      <w:r w:rsidRPr="00AF155E">
        <w:rPr>
          <w:noProof/>
        </w:rPr>
        <w:t>the horizontal</w:t>
      </w:r>
      <w:r>
        <w:rPr>
          <w:noProof/>
        </w:rPr>
        <w:t xml:space="preserve"> </w:t>
      </w:r>
      <w:r w:rsidRPr="00AF155E">
        <w:rPr>
          <w:noProof/>
        </w:rPr>
        <w:t xml:space="preserve">strips that have </w:t>
      </w:r>
      <w:r>
        <w:rPr>
          <w:noProof/>
        </w:rPr>
        <w:t>(</w:t>
      </w:r>
      <w:r w:rsidRPr="00AF155E">
        <w:rPr>
          <w:noProof/>
        </w:rPr>
        <w:t>x</w:t>
      </w:r>
      <w:r>
        <w:rPr>
          <w:noProof/>
        </w:rPr>
        <w:t>)</w:t>
      </w:r>
      <w:r w:rsidRPr="00AF155E">
        <w:rPr>
          <w:noProof/>
        </w:rPr>
        <w:t xml:space="preserve"> hits are referred to as bendin</w:t>
      </w:r>
      <w:r>
        <w:rPr>
          <w:noProof/>
        </w:rPr>
        <w:t>g</w:t>
      </w:r>
      <w:r w:rsidRPr="00AF155E">
        <w:rPr>
          <w:noProof/>
        </w:rPr>
        <w:t>.</w:t>
      </w:r>
    </w:p>
    <w:p w:rsidR="00E116DE" w:rsidRDefault="00E116DE" w:rsidP="001E7060">
      <w:pPr>
        <w:rPr>
          <w:noProof/>
        </w:rPr>
      </w:pPr>
    </w:p>
    <w:p w:rsidR="001E7060" w:rsidRDefault="001E7060" w:rsidP="001E7060">
      <w:r>
        <w:rPr>
          <w:noProof/>
        </w:rPr>
        <w:drawing>
          <wp:inline distT="0" distB="0" distL="0" distR="0" wp14:anchorId="32FC6F8B" wp14:editId="195002FC">
            <wp:extent cx="5726070" cy="2306471"/>
            <wp:effectExtent l="19050" t="19050" r="27305" b="177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Cs3.jpg"/>
                    <pic:cNvPicPr/>
                  </pic:nvPicPr>
                  <pic:blipFill rotWithShape="1">
                    <a:blip r:embed="rId9">
                      <a:extLst>
                        <a:ext uri="{28A0092B-C50C-407E-A947-70E740481C1C}">
                          <a14:useLocalDpi xmlns:a14="http://schemas.microsoft.com/office/drawing/2010/main" val="0"/>
                        </a:ext>
                      </a:extLst>
                    </a:blip>
                    <a:srcRect t="7190"/>
                    <a:stretch/>
                  </pic:blipFill>
                  <pic:spPr bwMode="auto">
                    <a:xfrm>
                      <a:off x="0" y="0"/>
                      <a:ext cx="5738983" cy="2311672"/>
                    </a:xfrm>
                    <a:prstGeom prst="rect">
                      <a:avLst/>
                    </a:prstGeom>
                    <a:solidFill>
                      <a:schemeClr val="bg1">
                        <a:alpha val="0"/>
                      </a:schemeClr>
                    </a:solidFill>
                    <a:ln>
                      <a:solidFill>
                        <a:schemeClr val="bg1">
                          <a:alpha val="45000"/>
                        </a:schemeClr>
                      </a:solidFill>
                    </a:ln>
                    <a:extLst>
                      <a:ext uri="{53640926-AAD7-44D8-BBD7-CCE9431645EC}">
                        <a14:shadowObscured xmlns:a14="http://schemas.microsoft.com/office/drawing/2010/main"/>
                      </a:ext>
                    </a:extLst>
                  </pic:spPr>
                </pic:pic>
              </a:graphicData>
            </a:graphic>
          </wp:inline>
        </w:drawing>
      </w:r>
    </w:p>
    <w:p w:rsidR="001E7060" w:rsidRDefault="001E7060" w:rsidP="001E7060">
      <w:pPr>
        <w:jc w:val="center"/>
      </w:pPr>
      <w:r w:rsidRPr="000E25B0">
        <w:rPr>
          <w:b/>
        </w:rPr>
        <w:t>Figure 2.</w:t>
      </w:r>
      <w:r w:rsidR="00BD6BF5">
        <w:rPr>
          <w:b/>
        </w:rPr>
        <w:t>2</w:t>
      </w:r>
      <w:r>
        <w:t>: RPC strip patterns</w:t>
      </w:r>
    </w:p>
    <w:p w:rsidR="001E7060" w:rsidRDefault="001E7060" w:rsidP="001E7060">
      <w:pPr>
        <w:jc w:val="center"/>
      </w:pPr>
    </w:p>
    <w:p w:rsidR="001E7060" w:rsidRDefault="005448DE" w:rsidP="001E7060">
      <w:r>
        <w:t>As</w:t>
      </w:r>
      <w:r w:rsidR="00D21908">
        <w:t xml:space="preserve"> </w:t>
      </w:r>
      <w:r>
        <w:t>described</w:t>
      </w:r>
      <w:r w:rsidR="00D21908">
        <w:t xml:space="preserve"> in </w:t>
      </w:r>
      <w:sdt>
        <w:sdtPr>
          <w:id w:val="634220164"/>
          <w:citation/>
        </w:sdtPr>
        <w:sdtEndPr/>
        <w:sdtContent>
          <w:r w:rsidR="00D21908">
            <w:fldChar w:fldCharType="begin"/>
          </w:r>
          <w:r w:rsidR="00D21908">
            <w:instrText xml:space="preserve"> CITATION RPC \l 7177 </w:instrText>
          </w:r>
          <w:r w:rsidR="00D21908">
            <w:fldChar w:fldCharType="separate"/>
          </w:r>
          <w:r w:rsidR="00F12236" w:rsidRPr="00F12236">
            <w:rPr>
              <w:noProof/>
            </w:rPr>
            <w:t>[2]</w:t>
          </w:r>
          <w:r w:rsidR="00D21908">
            <w:fldChar w:fldCharType="end"/>
          </w:r>
        </w:sdtContent>
      </w:sdt>
      <w:r w:rsidR="00D21908">
        <w:t>,</w:t>
      </w:r>
      <w:r w:rsidR="008B04EB">
        <w:t xml:space="preserve"> </w:t>
      </w:r>
      <w:r w:rsidR="00D21908">
        <w:t>t</w:t>
      </w:r>
      <w:r w:rsidR="00AC3EC1">
        <w:t>he amount</w:t>
      </w:r>
      <w:r w:rsidR="001E7060" w:rsidRPr="00397BA9">
        <w:t xml:space="preserve"> </w:t>
      </w:r>
      <w:r w:rsidR="008C28F1">
        <w:t>of</w:t>
      </w:r>
      <w:r w:rsidR="001E7060" w:rsidRPr="00397BA9">
        <w:t xml:space="preserve"> RPC hits in </w:t>
      </w:r>
      <w:r w:rsidR="00AC3EC1">
        <w:t>pb</w:t>
      </w:r>
      <w:r w:rsidR="001E7060">
        <w:t>-</w:t>
      </w:r>
      <w:r w:rsidR="00AC3EC1">
        <w:t>pb</w:t>
      </w:r>
      <w:r w:rsidR="001E7060" w:rsidRPr="00397BA9">
        <w:t xml:space="preserve"> collisions </w:t>
      </w:r>
      <w:r w:rsidR="00AC3EC1">
        <w:t xml:space="preserve">is expected </w:t>
      </w:r>
      <w:r w:rsidR="001E7060" w:rsidRPr="00397BA9">
        <w:t>to exceed the highest counting rate of about 10 Hz/</w:t>
      </w:r>
      <w:r w:rsidR="00BC6902">
        <w:t>cm</w:t>
      </w:r>
      <w:r w:rsidR="00BC6902" w:rsidRPr="00BC6902">
        <w:t>²</w:t>
      </w:r>
      <w:r w:rsidR="008C28F1">
        <w:t xml:space="preserve"> </w:t>
      </w:r>
      <w:r w:rsidR="001E7060" w:rsidRPr="00397BA9">
        <w:t>up to 90 Hz/</w:t>
      </w:r>
      <w:r w:rsidR="00BC6902" w:rsidRPr="00BC6902">
        <w:t xml:space="preserve"> </w:t>
      </w:r>
      <w:r w:rsidR="00BC6902">
        <w:t>cm</w:t>
      </w:r>
      <w:r w:rsidR="00BC6902" w:rsidRPr="00BC6902">
        <w:t>²</w:t>
      </w:r>
      <w:r w:rsidR="008C28F1">
        <w:t>. This</w:t>
      </w:r>
      <w:r w:rsidR="001E7060" w:rsidRPr="00397BA9">
        <w:t xml:space="preserve"> is marginally similar to the maximum rate</w:t>
      </w:r>
      <w:r w:rsidR="001E7060">
        <w:t>d</w:t>
      </w:r>
      <w:r w:rsidR="001E7060" w:rsidRPr="00397BA9">
        <w:t xml:space="preserve"> capacity of the detector in </w:t>
      </w:r>
      <w:r w:rsidR="001E7060">
        <w:t xml:space="preserve">the </w:t>
      </w:r>
      <w:r w:rsidR="001E7060" w:rsidRPr="00397BA9">
        <w:t>maxi-avalanche mode</w:t>
      </w:r>
      <w:r w:rsidR="001E7060">
        <w:t xml:space="preserve"> d</w:t>
      </w:r>
      <w:r w:rsidR="008C28F1">
        <w:t>uring the LHC Run 2</w:t>
      </w:r>
      <w:r w:rsidR="001E7060" w:rsidRPr="00397BA9">
        <w:t>. This rise would also hasten the aging of the gas gaps, which will hit the end of their projected lifespan long before the end of Run 3, necessitating the replacement of certain gas gaps and other affected</w:t>
      </w:r>
      <w:r w:rsidR="001E7060">
        <w:t xml:space="preserve"> </w:t>
      </w:r>
      <w:r w:rsidR="001E7060" w:rsidRPr="00397BA9">
        <w:t>components.</w:t>
      </w:r>
    </w:p>
    <w:p w:rsidR="001E7060" w:rsidRDefault="001E7060" w:rsidP="001E7060">
      <w:r>
        <w:t xml:space="preserve">These upgrades are distributed among three institutions. The </w:t>
      </w:r>
      <w:proofErr w:type="spellStart"/>
      <w:r>
        <w:t>Puricelli</w:t>
      </w:r>
      <w:proofErr w:type="spellEnd"/>
      <w:r>
        <w:t xml:space="preserve"> factory in Costa </w:t>
      </w:r>
      <w:proofErr w:type="spellStart"/>
      <w:r>
        <w:t>Masnaga</w:t>
      </w:r>
      <w:proofErr w:type="spellEnd"/>
      <w:r>
        <w:t xml:space="preserve"> (Italy) is responsible for redesigning the </w:t>
      </w:r>
      <w:proofErr w:type="spellStart"/>
      <w:r>
        <w:t>bakelite</w:t>
      </w:r>
      <w:proofErr w:type="spellEnd"/>
      <w:r>
        <w:t xml:space="preserve"> resistive electrodes, which feature a smoother surface for the </w:t>
      </w:r>
      <w:proofErr w:type="spellStart"/>
      <w:r>
        <w:t>bakelite</w:t>
      </w:r>
      <w:proofErr w:type="spellEnd"/>
      <w:r>
        <w:t xml:space="preserve"> used on the presently installed RPCs, the General </w:t>
      </w:r>
      <w:proofErr w:type="spellStart"/>
      <w:r>
        <w:t>Tecnica</w:t>
      </w:r>
      <w:proofErr w:type="spellEnd"/>
      <w:r>
        <w:t xml:space="preserve"> in </w:t>
      </w:r>
      <w:proofErr w:type="spellStart"/>
      <w:r>
        <w:t>Colli</w:t>
      </w:r>
      <w:proofErr w:type="spellEnd"/>
      <w:r>
        <w:t xml:space="preserve"> (Italy) is responsible for manufacturing the gas gaps for the new RPCs and, the </w:t>
      </w:r>
      <w:r w:rsidRPr="002B39E9">
        <w:t>National Institute for Nuclear Physics</w:t>
      </w:r>
      <w:r>
        <w:t xml:space="preserve"> (INFN) in Torino (Italy) is responsible for checking and testing the performance of the new RPCs with cosmic rays. The installation of the new RPCs in the cavern is expected to start from July 2021, with the intent of installing 2 RPCs per day. In case of failure to meet this deadline, the MID will operate with the existing RPCs during Run 3 until the new RPCs are ready.</w:t>
      </w:r>
    </w:p>
    <w:p w:rsidR="001E7060" w:rsidRDefault="001E7060" w:rsidP="00577BE0"/>
    <w:p w:rsidR="00764B82" w:rsidRDefault="00764B82" w:rsidP="001E7060">
      <w:pPr>
        <w:pStyle w:val="Heading2"/>
      </w:pPr>
      <w:proofErr w:type="gramStart"/>
      <w:r>
        <w:t>2.3</w:t>
      </w:r>
      <w:r w:rsidR="001E7060">
        <w:t xml:space="preserve"> </w:t>
      </w:r>
      <w:r>
        <w:t xml:space="preserve"> Front</w:t>
      </w:r>
      <w:proofErr w:type="gramEnd"/>
      <w:r>
        <w:t xml:space="preserve">-End </w:t>
      </w:r>
      <w:r w:rsidR="008C1335">
        <w:t>e</w:t>
      </w:r>
      <w:r>
        <w:t>lectronics</w:t>
      </w:r>
    </w:p>
    <w:p w:rsidR="00764B82" w:rsidRPr="00764B82" w:rsidRDefault="00764B82" w:rsidP="00764B82"/>
    <w:p w:rsidR="00E116DE" w:rsidRDefault="00911F53" w:rsidP="00B54943">
      <w:r>
        <w:t>The</w:t>
      </w:r>
      <w:r w:rsidR="008D7D90" w:rsidRPr="00FE12F7">
        <w:t xml:space="preserve"> RPC ADULT electronics </w:t>
      </w:r>
      <w:r>
        <w:t>ha</w:t>
      </w:r>
      <w:r w:rsidR="00A969F7">
        <w:t>ve</w:t>
      </w:r>
      <w:r>
        <w:t xml:space="preserve"> been replaced </w:t>
      </w:r>
      <w:r w:rsidR="008D7D90" w:rsidRPr="00FE12F7">
        <w:t xml:space="preserve">by </w:t>
      </w:r>
      <w:r w:rsidR="003E34B7">
        <w:t>the</w:t>
      </w:r>
      <w:r w:rsidR="0021142A">
        <w:t xml:space="preserve"> new</w:t>
      </w:r>
      <w:r w:rsidR="008D7D90" w:rsidRPr="00FE12F7">
        <w:t xml:space="preserve"> FEERIC</w:t>
      </w:r>
      <w:r w:rsidR="000C7BFE">
        <w:t xml:space="preserve"> </w:t>
      </w:r>
      <w:r>
        <w:t>and unlike</w:t>
      </w:r>
      <w:r w:rsidRPr="00911F53">
        <w:t xml:space="preserve"> the ADULT, </w:t>
      </w:r>
      <w:r w:rsidR="00370879">
        <w:t>i</w:t>
      </w:r>
      <w:r>
        <w:t xml:space="preserve">t </w:t>
      </w:r>
      <w:r w:rsidR="003E34B7">
        <w:t xml:space="preserve">performs </w:t>
      </w:r>
      <w:r w:rsidRPr="00911F53">
        <w:t>amplifi</w:t>
      </w:r>
      <w:r w:rsidR="003E34B7">
        <w:t xml:space="preserve">cation of </w:t>
      </w:r>
      <w:proofErr w:type="spellStart"/>
      <w:r w:rsidRPr="00911F53">
        <w:t>analog</w:t>
      </w:r>
      <w:proofErr w:type="spellEnd"/>
      <w:r w:rsidRPr="00911F53">
        <w:t xml:space="preserve"> signals from the RPCs.</w:t>
      </w:r>
      <w:r>
        <w:t xml:space="preserve"> </w:t>
      </w:r>
      <w:r w:rsidR="00152D9F" w:rsidRPr="00C27E29">
        <w:t xml:space="preserve">The </w:t>
      </w:r>
      <w:r w:rsidR="004A1194" w:rsidRPr="00C27E29">
        <w:t>FEERIC is an 8-channel ASIC</w:t>
      </w:r>
      <w:r w:rsidR="0021142A">
        <w:t>, which</w:t>
      </w:r>
      <w:r w:rsidR="004A1194" w:rsidRPr="00C27E29">
        <w:t xml:space="preserve"> uses low-cost AMS 0:35mm CMOS technology</w:t>
      </w:r>
      <w:r w:rsidR="00E00082" w:rsidRPr="00C27E29">
        <w:t xml:space="preserve"> developed by the</w:t>
      </w:r>
      <w:r w:rsidR="00635F40" w:rsidRPr="00C27E29">
        <w:t xml:space="preserve"> Laboratory of Physic</w:t>
      </w:r>
      <w:r w:rsidR="00C27E29" w:rsidRPr="00C27E29">
        <w:t>s</w:t>
      </w:r>
      <w:r w:rsidR="00635F40" w:rsidRPr="00C27E29">
        <w:t xml:space="preserve"> Clermont-Ferrand</w:t>
      </w:r>
      <w:r w:rsidR="00BC6902">
        <w:t>.</w:t>
      </w:r>
      <w:r>
        <w:t xml:space="preserve"> </w:t>
      </w:r>
      <w:r w:rsidR="004A1194" w:rsidRPr="004A1194">
        <w:t>It is made up of a</w:t>
      </w:r>
      <w:r w:rsidR="00635F40">
        <w:t xml:space="preserve"> </w:t>
      </w:r>
      <w:r w:rsidR="004A1194" w:rsidRPr="004A1194">
        <w:t>trans</w:t>
      </w:r>
      <w:r w:rsidR="00011650">
        <w:t>-</w:t>
      </w:r>
      <w:r w:rsidR="004A1194" w:rsidRPr="004A1194">
        <w:t>impedance amplifier stage, a zero-crossing discriminator to limit time walk effects, and a one-shot to prevent retriggering during 100 ns and LVDS drivers. Table 2.1 summarizes the main specifications,</w:t>
      </w:r>
      <w:r w:rsidR="00565334">
        <w:t xml:space="preserve"> and </w:t>
      </w:r>
      <w:r w:rsidR="004A1194" w:rsidRPr="004A1194">
        <w:t>requirements of the FEERIC ASIC</w:t>
      </w:r>
      <w:r w:rsidR="00197754" w:rsidRPr="004A1194">
        <w:t>.</w:t>
      </w:r>
      <w:r w:rsidR="001E7060">
        <w:t xml:space="preserve"> </w:t>
      </w:r>
      <w:r w:rsidR="001E7060" w:rsidRPr="00DB46A6">
        <w:t xml:space="preserve">In contrast to the ADULT card thresholds, which were set using an </w:t>
      </w:r>
      <w:proofErr w:type="spellStart"/>
      <w:r w:rsidR="001E7060" w:rsidRPr="00DB46A6">
        <w:t>analog</w:t>
      </w:r>
      <w:proofErr w:type="spellEnd"/>
      <w:r w:rsidR="001E7060" w:rsidRPr="00DB46A6">
        <w:t xml:space="preserve"> voltage </w:t>
      </w:r>
      <w:r w:rsidR="001E7060">
        <w:t>distribut</w:t>
      </w:r>
      <w:r w:rsidR="00BC6902">
        <w:t>ion</w:t>
      </w:r>
      <w:r w:rsidR="001E7060" w:rsidRPr="00DB46A6">
        <w:t xml:space="preserve"> of just one threshold value per RPC, the FEERIC card thresholds would be set wirelessly</w:t>
      </w:r>
      <w:r w:rsidR="001E7060">
        <w:t xml:space="preserve"> </w:t>
      </w:r>
      <w:r w:rsidR="0021142A">
        <w:t xml:space="preserve">during </w:t>
      </w:r>
      <w:r w:rsidR="006C407E">
        <w:t xml:space="preserve">the LHC </w:t>
      </w:r>
      <w:r w:rsidR="0021142A">
        <w:t>Run 3</w:t>
      </w:r>
      <w:r w:rsidR="0021142A" w:rsidRPr="007765B4">
        <w:t>.</w:t>
      </w:r>
      <w:r w:rsidR="0021142A" w:rsidRPr="0021142A">
        <w:t xml:space="preserve"> </w:t>
      </w:r>
      <w:r w:rsidR="0021142A" w:rsidRPr="007765B4">
        <w:t xml:space="preserve">Their values will be assigned </w:t>
      </w:r>
      <w:r w:rsidR="00E116DE">
        <w:t>to</w:t>
      </w:r>
      <w:r w:rsidR="00E116DE" w:rsidRPr="007765B4">
        <w:t xml:space="preserve"> fine-tun</w:t>
      </w:r>
      <w:r w:rsidR="00E116DE">
        <w:t>e</w:t>
      </w:r>
      <w:r w:rsidR="00E116DE" w:rsidRPr="007765B4">
        <w:t xml:space="preserve"> the threshold </w:t>
      </w:r>
      <w:r w:rsidR="00E116DE">
        <w:t>based</w:t>
      </w:r>
      <w:r w:rsidR="00E116DE" w:rsidRPr="007765B4">
        <w:t xml:space="preserve"> on </w:t>
      </w:r>
      <w:r w:rsidR="00E116DE">
        <w:t xml:space="preserve">the </w:t>
      </w:r>
      <w:r w:rsidR="00E116DE" w:rsidRPr="007765B4">
        <w:t xml:space="preserve">local RPC </w:t>
      </w:r>
      <w:r w:rsidR="00E116DE">
        <w:t>efficiency</w:t>
      </w:r>
      <w:r w:rsidR="00E116DE" w:rsidRPr="007765B4">
        <w:t xml:space="preserve"> while minimizing operating high voltage</w:t>
      </w:r>
      <w:r w:rsidR="00E116DE">
        <w:t>.</w:t>
      </w:r>
    </w:p>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E257D1" w:rsidRDefault="00B54943" w:rsidP="005821D4">
      <w:pPr>
        <w:tabs>
          <w:tab w:val="left" w:pos="1440"/>
        </w:tabs>
      </w:pPr>
      <w:r>
        <w:rPr>
          <w:noProof/>
        </w:rPr>
        <mc:AlternateContent>
          <mc:Choice Requires="wps">
            <w:drawing>
              <wp:anchor distT="0" distB="0" distL="114300" distR="114300" simplePos="0" relativeHeight="251685888" behindDoc="0" locked="0" layoutInCell="1" allowOverlap="1" wp14:anchorId="3D99A040" wp14:editId="49A58B3F">
                <wp:simplePos x="0" y="0"/>
                <wp:positionH relativeFrom="margin">
                  <wp:align>left</wp:align>
                </wp:positionH>
                <wp:positionV relativeFrom="paragraph">
                  <wp:posOffset>56589</wp:posOffset>
                </wp:positionV>
                <wp:extent cx="5656077"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B7274A8" id="Straight Connector 16" o:spid="_x0000_s1026" style="position:absolute;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M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oRlOc3esyk&#10;7G7MYoMh8ASRBAd5UoeYOgZswpYuXopbKrKPhnz5siBxrNM9TdOFYxaaL2+WN8v29lYKfY01L8BI&#10;KX8C9KIceulsKMJVp/afU+ZinHpNYac0ci5dT/nkoCS78A0Mi+Fii4quawQbR2KveAGG53mRwVw1&#10;s0CMdW4CtW+DLrkFBnW1JuD8beCUXStiyBPQ24D0N3A+Xls15/yr6rPWIvsJh1N9iDoO3o+q7LLL&#10;ZQF/9yv85Y9b/wI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GixAx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612E40" w:rsidRDefault="00C005ED" w:rsidP="00197754">
      <w:r w:rsidRPr="00595FC0">
        <w:t xml:space="preserve">The </w:t>
      </w:r>
      <w:r>
        <w:t>t</w:t>
      </w:r>
      <w:r w:rsidRPr="00595FC0">
        <w:t>echnology</w:t>
      </w:r>
      <w:r>
        <w:t xml:space="preserve"> selected to accomplish this task is the </w:t>
      </w:r>
      <w:r w:rsidRPr="00595FC0">
        <w:t xml:space="preserve">ZIGBEE </w:t>
      </w:r>
      <w:r>
        <w:t>protocol</w:t>
      </w:r>
      <w:sdt>
        <w:sdtPr>
          <w:id w:val="1121962691"/>
          <w:citation/>
        </w:sdtPr>
        <w:sdtEndPr/>
        <w:sdtContent>
          <w:r w:rsidR="003850B6">
            <w:fldChar w:fldCharType="begin"/>
          </w:r>
          <w:r w:rsidR="003850B6">
            <w:instrText xml:space="preserve"> CITATION zig21 \l 7177 </w:instrText>
          </w:r>
          <w:r w:rsidR="003850B6">
            <w:fldChar w:fldCharType="separate"/>
          </w:r>
          <w:r w:rsidR="00F12236">
            <w:rPr>
              <w:noProof/>
            </w:rPr>
            <w:t xml:space="preserve"> </w:t>
          </w:r>
          <w:r w:rsidR="00F12236" w:rsidRPr="00F12236">
            <w:rPr>
              <w:noProof/>
            </w:rPr>
            <w:t>[3]</w:t>
          </w:r>
          <w:r w:rsidR="003850B6">
            <w:fldChar w:fldCharType="end"/>
          </w:r>
        </w:sdtContent>
      </w:sdt>
      <w:r>
        <w:t>. It</w:t>
      </w:r>
      <w:r w:rsidRPr="00D50012">
        <w:t xml:space="preserve"> is a wireless technology established as an </w:t>
      </w:r>
      <w:r w:rsidR="00C51338" w:rsidRPr="00D50012">
        <w:t xml:space="preserve">open universal norm to meet the special requirements of </w:t>
      </w:r>
      <w:r w:rsidR="003850B6">
        <w:t>ultra</w:t>
      </w:r>
      <w:r w:rsidR="00E116DE">
        <w:t>-</w:t>
      </w:r>
      <w:r w:rsidR="00C51338" w:rsidRPr="00D50012">
        <w:t>low-cost, low-power wireless IoT networks</w:t>
      </w:r>
      <w:r w:rsidR="00C51338">
        <w:t xml:space="preserve"> b</w:t>
      </w:r>
      <w:r w:rsidR="00C51338" w:rsidRPr="00D50012">
        <w:t xml:space="preserve">ased on the IEEE 802.15.4 </w:t>
      </w:r>
      <w:r w:rsidR="003D725A">
        <w:t xml:space="preserve">physical </w:t>
      </w:r>
      <w:r w:rsidR="003850B6">
        <w:t>radio</w:t>
      </w:r>
      <w:r w:rsidR="00C51338" w:rsidRPr="00D50012">
        <w:t xml:space="preserve"> and works in unlicensed bands such as 2.4 GHz.</w:t>
      </w:r>
      <w:r w:rsidR="00C51338">
        <w:t xml:space="preserve"> </w:t>
      </w:r>
      <w:r w:rsidR="00720464">
        <w:t xml:space="preserve">The ZEGBEE is incorporated on the </w:t>
      </w:r>
      <w:r w:rsidR="00595FC0" w:rsidRPr="00595FC0">
        <w:t>Atmel SAMD21 microcontroller</w:t>
      </w:r>
      <w:sdt>
        <w:sdtPr>
          <w:id w:val="2065603604"/>
          <w:citation/>
        </w:sdtPr>
        <w:sdtEndPr/>
        <w:sdtContent>
          <w:r w:rsidR="00020C1A">
            <w:fldChar w:fldCharType="begin"/>
          </w:r>
          <w:r w:rsidR="00020C1A">
            <w:instrText xml:space="preserve"> CITATION SAMD21 \l 7177 </w:instrText>
          </w:r>
          <w:r w:rsidR="00020C1A">
            <w:fldChar w:fldCharType="separate"/>
          </w:r>
          <w:r w:rsidR="00F12236">
            <w:rPr>
              <w:noProof/>
            </w:rPr>
            <w:t xml:space="preserve"> </w:t>
          </w:r>
          <w:r w:rsidR="00F12236" w:rsidRPr="00F12236">
            <w:rPr>
              <w:noProof/>
            </w:rPr>
            <w:t>[4]</w:t>
          </w:r>
          <w:r w:rsidR="00020C1A">
            <w:fldChar w:fldCharType="end"/>
          </w:r>
        </w:sdtContent>
      </w:sdt>
      <w:r w:rsidR="00720464">
        <w:t xml:space="preserve"> and </w:t>
      </w:r>
      <w:r w:rsidR="00595FC0" w:rsidRPr="00595FC0">
        <w:t>the program is based on Arduino libraries (I2C, SD cards</w:t>
      </w:r>
      <w:r w:rsidR="00011650">
        <w:t>,</w:t>
      </w:r>
      <w:r w:rsidR="00595FC0" w:rsidRPr="00595FC0">
        <w:t xml:space="preserve"> and </w:t>
      </w:r>
      <w:proofErr w:type="spellStart"/>
      <w:r w:rsidR="00595FC0" w:rsidRPr="00595FC0">
        <w:t>Xbee</w:t>
      </w:r>
      <w:proofErr w:type="spellEnd"/>
      <w:r w:rsidR="00257CCC">
        <w:t xml:space="preserve"> module</w:t>
      </w:r>
      <w:r w:rsidR="00595FC0" w:rsidRPr="00595FC0">
        <w:t xml:space="preserve">). </w:t>
      </w:r>
      <w:r w:rsidR="00612E40">
        <w:t xml:space="preserve">This is then put onto a printed circuit board called the </w:t>
      </w:r>
      <w:proofErr w:type="spellStart"/>
      <w:r w:rsidR="00612E40">
        <w:t>Xbee</w:t>
      </w:r>
      <w:proofErr w:type="spellEnd"/>
      <w:r w:rsidR="00612E40">
        <w:t xml:space="preserve"> cards. </w:t>
      </w:r>
      <w:r w:rsidR="00595FC0" w:rsidRPr="00595FC0">
        <w:t xml:space="preserve">The master cards are </w:t>
      </w:r>
      <w:r w:rsidR="00020C1A">
        <w:t>connected</w:t>
      </w:r>
      <w:r w:rsidR="00595FC0" w:rsidRPr="00595FC0">
        <w:t xml:space="preserve"> to the DCS PC using ethernet, and the ZIGBEE (wireless) protocol is used to communicate from master to nodes.</w:t>
      </w:r>
    </w:p>
    <w:p w:rsidR="00E116DE" w:rsidRDefault="00E116DE" w:rsidP="00197754"/>
    <w:p w:rsidR="005821D4" w:rsidRPr="00020C1A" w:rsidRDefault="005821D4" w:rsidP="00020C1A">
      <w:pPr>
        <w:jc w:val="center"/>
        <w:rPr>
          <w:sz w:val="20"/>
        </w:rPr>
      </w:pPr>
      <w:r w:rsidRPr="007E0DB9">
        <w:rPr>
          <w:b/>
          <w:sz w:val="20"/>
        </w:rPr>
        <w:t>Table 2.1</w:t>
      </w:r>
      <w:r w:rsidRPr="00197754">
        <w:rPr>
          <w:sz w:val="20"/>
        </w:rPr>
        <w:t>: Requirements of the FEERIC ASIC</w:t>
      </w:r>
      <w:sdt>
        <w:sdtPr>
          <w:rPr>
            <w:sz w:val="20"/>
          </w:rPr>
          <w:id w:val="1192033835"/>
          <w:citation/>
        </w:sdtPr>
        <w:sdtEndPr/>
        <w:sdtContent>
          <w:r w:rsidR="009313BB">
            <w:rPr>
              <w:sz w:val="20"/>
            </w:rPr>
            <w:fldChar w:fldCharType="begin"/>
          </w:r>
          <w:r w:rsidR="009313BB">
            <w:rPr>
              <w:sz w:val="20"/>
            </w:rPr>
            <w:instrText xml:space="preserve"> CITATION FEERICS \l 7177 </w:instrText>
          </w:r>
          <w:r w:rsidR="009313BB">
            <w:rPr>
              <w:sz w:val="20"/>
            </w:rPr>
            <w:fldChar w:fldCharType="separate"/>
          </w:r>
          <w:r w:rsidR="00F12236">
            <w:rPr>
              <w:noProof/>
              <w:sz w:val="20"/>
            </w:rPr>
            <w:t xml:space="preserve"> </w:t>
          </w:r>
          <w:r w:rsidR="00F12236" w:rsidRPr="00F12236">
            <w:rPr>
              <w:noProof/>
              <w:sz w:val="20"/>
            </w:rPr>
            <w:t>[1]</w:t>
          </w:r>
          <w:r w:rsidR="009313BB">
            <w:rPr>
              <w:sz w:val="20"/>
            </w:rPr>
            <w:fldChar w:fldCharType="end"/>
          </w:r>
        </w:sdtContent>
      </w:sdt>
    </w:p>
    <w:tbl>
      <w:tblPr>
        <w:tblStyle w:val="PlainTable2"/>
        <w:tblW w:w="0" w:type="auto"/>
        <w:jc w:val="center"/>
        <w:tblLook w:val="04A0" w:firstRow="1" w:lastRow="0" w:firstColumn="1" w:lastColumn="0" w:noHBand="0" w:noVBand="1"/>
      </w:tblPr>
      <w:tblGrid>
        <w:gridCol w:w="3118"/>
        <w:gridCol w:w="2126"/>
      </w:tblGrid>
      <w:tr w:rsidR="005821D4" w:rsidTr="00211B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D9D9D9" w:themeFill="background1" w:themeFillShade="D9"/>
          </w:tcPr>
          <w:p w:rsidR="005821D4" w:rsidRDefault="005821D4" w:rsidP="00C6598E">
            <w:pPr>
              <w:jc w:val="left"/>
            </w:pPr>
            <w:r>
              <w:t>feature</w:t>
            </w:r>
          </w:p>
        </w:tc>
        <w:tc>
          <w:tcPr>
            <w:tcW w:w="2126" w:type="dxa"/>
            <w:shd w:val="clear" w:color="auto" w:fill="D9D9D9" w:themeFill="background1" w:themeFillShade="D9"/>
          </w:tcPr>
          <w:p w:rsidR="005821D4" w:rsidRDefault="005821D4" w:rsidP="00C6598E">
            <w:pPr>
              <w:jc w:val="left"/>
              <w:cnfStyle w:val="100000000000" w:firstRow="1" w:lastRow="0" w:firstColumn="0" w:lastColumn="0" w:oddVBand="0" w:evenVBand="0" w:oddHBand="0" w:evenHBand="0" w:firstRowFirstColumn="0" w:firstRowLastColumn="0" w:lastRowFirstColumn="0" w:lastRowLastColumn="0"/>
            </w:pPr>
            <w:r>
              <w:t>value or type</w:t>
            </w:r>
          </w:p>
        </w:tc>
      </w:tr>
      <w:tr w:rsidR="005821D4" w:rsidTr="00C6598E">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pulse polarity</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positive or negative</w:t>
            </w:r>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rPr>
                <w:b w:val="0"/>
              </w:rPr>
            </w:pPr>
            <w:r w:rsidRPr="00197754">
              <w:rPr>
                <w:b w:val="0"/>
              </w:rPr>
              <w:t># of channels</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8</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power consumption per channel</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 xml:space="preserve">&lt; 100 </w:t>
            </w:r>
            <w:proofErr w:type="spellStart"/>
            <w:r>
              <w:t>mW</w:t>
            </w:r>
            <w:proofErr w:type="spellEnd"/>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input impedance</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lt; 50 W</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dynamic range</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 xml:space="preserve">20 </w:t>
            </w:r>
            <w:proofErr w:type="spellStart"/>
            <w:r>
              <w:t>fC</w:t>
            </w:r>
            <w:proofErr w:type="spellEnd"/>
            <w:r>
              <w:t xml:space="preserve"> &lt; q &lt; 3 </w:t>
            </w:r>
            <w:proofErr w:type="spellStart"/>
            <w:r>
              <w:t>pC</w:t>
            </w:r>
            <w:proofErr w:type="spellEnd"/>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time resolution</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lt; 1 ns</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time walk</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lt; 2 ns</w:t>
            </w:r>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one-shot</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100 ns</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output format</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LVDS</w:t>
            </w:r>
          </w:p>
        </w:tc>
      </w:tr>
      <w:tr w:rsidR="005821D4" w:rsidTr="00C6598E">
        <w:trPr>
          <w:trHeight w:val="7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signal shape</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square pulse 23</w:t>
            </w:r>
            <w:r>
              <w:rPr>
                <w:rFonts w:cs="Times New Roman"/>
              </w:rPr>
              <w:t>±</w:t>
            </w:r>
            <w:r>
              <w:t>3 ns</w:t>
            </w:r>
          </w:p>
        </w:tc>
      </w:tr>
    </w:tbl>
    <w:p w:rsidR="005821D4" w:rsidRDefault="005821D4" w:rsidP="00197754"/>
    <w:p w:rsidR="00C26418" w:rsidRDefault="00C26418" w:rsidP="00C26418">
      <w:r w:rsidRPr="00BB413D">
        <w:t xml:space="preserve">As previously </w:t>
      </w:r>
      <w:r>
        <w:t>mentioned</w:t>
      </w:r>
      <w:r w:rsidRPr="00BB413D">
        <w:t>, the charge delivered within the gas gap</w:t>
      </w:r>
      <w:r>
        <w:t>s</w:t>
      </w:r>
      <w:r w:rsidRPr="00BB413D">
        <w:t xml:space="preserve"> must be lowered to minimize aging and improve rate capabilities. </w:t>
      </w:r>
      <w:r>
        <w:t>This is achieved by operating RPCs with the same gas mixture but at a lower gain, in conjunction with</w:t>
      </w:r>
      <w:r w:rsidR="00E116DE">
        <w:t xml:space="preserve"> the</w:t>
      </w:r>
      <w:r>
        <w:t xml:space="preserve"> FEERIC</w:t>
      </w:r>
      <w:r w:rsidR="00E116DE">
        <w:t xml:space="preserve">s, </w:t>
      </w:r>
      <w:r>
        <w:t xml:space="preserve">which perform amplification of the </w:t>
      </w:r>
      <w:proofErr w:type="spellStart"/>
      <w:r>
        <w:t>analog</w:t>
      </w:r>
      <w:proofErr w:type="spellEnd"/>
      <w:r>
        <w:t xml:space="preserve"> signal before discrimination.</w:t>
      </w:r>
      <w:r w:rsidR="00E116DE">
        <w:t xml:space="preserve"> H</w:t>
      </w:r>
      <w:r w:rsidR="00E116DE" w:rsidRPr="00E116DE">
        <w:t>itherto</w:t>
      </w:r>
      <w:r w:rsidR="00E116DE">
        <w:t xml:space="preserve"> </w:t>
      </w:r>
      <w:r>
        <w:t>2384 + 336 spares</w:t>
      </w:r>
      <w:r w:rsidR="00BC6902">
        <w:t xml:space="preserve"> </w:t>
      </w:r>
      <w:r>
        <w:t xml:space="preserve">FEERIC cards and </w:t>
      </w:r>
      <w:r w:rsidRPr="00595FC0">
        <w:t xml:space="preserve">26 </w:t>
      </w:r>
      <w:proofErr w:type="spellStart"/>
      <w:r w:rsidRPr="00595FC0">
        <w:t>Xbee</w:t>
      </w:r>
      <w:proofErr w:type="spellEnd"/>
      <w:r w:rsidRPr="00595FC0">
        <w:t xml:space="preserve"> cards</w:t>
      </w:r>
      <w:r>
        <w:t xml:space="preserve"> have been manufactured and installed in the ALICE cavern. The installation and commissioning of all FEERIC and </w:t>
      </w:r>
      <w:proofErr w:type="spellStart"/>
      <w:r>
        <w:t>Xbee</w:t>
      </w:r>
      <w:proofErr w:type="spellEnd"/>
      <w:r>
        <w:t xml:space="preserve"> cards concluded in July 2019.</w:t>
      </w:r>
    </w:p>
    <w:p w:rsidR="00D50012" w:rsidRDefault="00D50012" w:rsidP="000A48E9"/>
    <w:p w:rsidR="007426EE" w:rsidRDefault="007426EE" w:rsidP="007426EE">
      <w:pPr>
        <w:pStyle w:val="Heading2"/>
      </w:pPr>
      <w:r>
        <w:t>2.</w:t>
      </w:r>
      <w:r w:rsidR="00C51338">
        <w:t>4</w:t>
      </w:r>
      <w:r>
        <w:t xml:space="preserve"> Readout electronics</w:t>
      </w:r>
    </w:p>
    <w:p w:rsidR="007426EE" w:rsidRDefault="007426EE" w:rsidP="000A48E9"/>
    <w:p w:rsidR="00B54943" w:rsidRDefault="008D7D90" w:rsidP="00977F4D">
      <w:r>
        <w:t>T</w:t>
      </w:r>
      <w:r w:rsidRPr="008D7D90">
        <w:t xml:space="preserve">o cope with the new readout rates, the local and regional readout cards have been redesigned. Since the triggering functionalities are abandoned, a more streamlined approach has been introduced. The hardware implementation of the regional and local card is almost identical, minimizing the design and development effort by re-using the same hardware and altering the FPGA firmware. The global crate has been replaced by a </w:t>
      </w:r>
      <w:r w:rsidR="004A3030">
        <w:t xml:space="preserve">new </w:t>
      </w:r>
      <w:r w:rsidRPr="008D7D90">
        <w:t>regional crate.</w:t>
      </w:r>
    </w:p>
    <w:p w:rsidR="00761786" w:rsidRDefault="008D7D90" w:rsidP="00B54943">
      <w:r>
        <w:t>As shown in Fig</w:t>
      </w:r>
      <w:r w:rsidR="00E116DE">
        <w:t>ure</w:t>
      </w:r>
      <w:r>
        <w:t xml:space="preserve"> 2.3, the readout</w:t>
      </w:r>
      <w:r w:rsidRPr="00C95A5E">
        <w:t xml:space="preserve"> electronics</w:t>
      </w:r>
      <w:r w:rsidRPr="00076DC0">
        <w:t xml:space="preserve"> </w:t>
      </w:r>
      <w:r>
        <w:t>are</w:t>
      </w:r>
      <w:r w:rsidRPr="00076DC0">
        <w:t xml:space="preserve"> divided in</w:t>
      </w:r>
      <w:r>
        <w:t>to</w:t>
      </w:r>
      <w:r w:rsidRPr="00076DC0">
        <w:t xml:space="preserve"> 16 vertical regions</w:t>
      </w:r>
      <w:r>
        <w:t xml:space="preserve"> (8 on the left and 8 on the right side of the plane). Each vertical</w:t>
      </w:r>
      <w:r w:rsidRPr="003F6B13">
        <w:t xml:space="preserve"> region</w:t>
      </w:r>
      <w:r>
        <w:t xml:space="preserve"> is</w:t>
      </w:r>
      <w:r w:rsidRPr="003F6B13">
        <w:t xml:space="preserve"> read out </w:t>
      </w:r>
      <w:r>
        <w:t>by a single regional crate.</w:t>
      </w:r>
      <w:r w:rsidRPr="003F6B13">
        <w:t xml:space="preserve"> Each co</w:t>
      </w:r>
      <w:r>
        <w:t>ntains</w:t>
      </w:r>
      <w:r w:rsidRPr="003F6B13">
        <w:t xml:space="preserve"> a </w:t>
      </w:r>
      <w:r>
        <w:t xml:space="preserve">backplane bus card called </w:t>
      </w:r>
      <w:r w:rsidR="00A969F7">
        <w:t xml:space="preserve">the </w:t>
      </w:r>
      <w:r>
        <w:t>J2 card, which connects to a single</w:t>
      </w:r>
      <w:r w:rsidRPr="003F6B13">
        <w:t xml:space="preserve"> regional card</w:t>
      </w:r>
      <w:r>
        <w:t xml:space="preserve"> and</w:t>
      </w:r>
      <w:r w:rsidRPr="00076DC0">
        <w:t xml:space="preserve"> up to </w:t>
      </w:r>
      <w:r>
        <w:t>16</w:t>
      </w:r>
      <w:r w:rsidRPr="00076DC0">
        <w:t xml:space="preserve"> local cards.</w:t>
      </w:r>
    </w:p>
    <w:p w:rsidR="00B07F66" w:rsidRDefault="00B07F66" w:rsidP="00B54943"/>
    <w:p w:rsidR="00AF3041" w:rsidRDefault="00AF3041" w:rsidP="00B54943"/>
    <w:p w:rsidR="00020C1A" w:rsidRDefault="00020C1A" w:rsidP="00B54943"/>
    <w:p w:rsidR="00C005ED" w:rsidRDefault="00C005ED" w:rsidP="00B54943"/>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B54943" w:rsidRDefault="00B54943" w:rsidP="00AF3041">
      <w:pPr>
        <w:tabs>
          <w:tab w:val="left" w:pos="1440"/>
        </w:tabs>
      </w:pPr>
      <w:r>
        <w:rPr>
          <w:noProof/>
        </w:rPr>
        <mc:AlternateContent>
          <mc:Choice Requires="wps">
            <w:drawing>
              <wp:anchor distT="0" distB="0" distL="114300" distR="114300" simplePos="0" relativeHeight="251687936" behindDoc="0" locked="0" layoutInCell="1" allowOverlap="1" wp14:anchorId="75F3125B" wp14:editId="0914118B">
                <wp:simplePos x="0" y="0"/>
                <wp:positionH relativeFrom="margin">
                  <wp:align>left</wp:align>
                </wp:positionH>
                <wp:positionV relativeFrom="paragraph">
                  <wp:posOffset>56589</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319DFF6" id="Straight Connector 9" o:spid="_x0000_s1026" style="position:absolute;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jaMNG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74C8F" w:rsidRPr="00B54943" w:rsidRDefault="00074C8F" w:rsidP="00B54943"/>
    <w:p w:rsidR="00C27E29" w:rsidRDefault="007E0DB9" w:rsidP="00C27E29">
      <w:r>
        <w:rPr>
          <w:noProof/>
        </w:rPr>
        <w:drawing>
          <wp:inline distT="0" distB="0" distL="0" distR="0">
            <wp:extent cx="5730758" cy="67689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d fee schema.png"/>
                    <pic:cNvPicPr/>
                  </pic:nvPicPr>
                  <pic:blipFill>
                    <a:blip r:embed="rId10">
                      <a:extLst>
                        <a:ext uri="{28A0092B-C50C-407E-A947-70E740481C1C}">
                          <a14:useLocalDpi xmlns:a14="http://schemas.microsoft.com/office/drawing/2010/main" val="0"/>
                        </a:ext>
                      </a:extLst>
                    </a:blip>
                    <a:stretch>
                      <a:fillRect/>
                    </a:stretch>
                  </pic:blipFill>
                  <pic:spPr>
                    <a:xfrm>
                      <a:off x="0" y="0"/>
                      <a:ext cx="5754711" cy="6797227"/>
                    </a:xfrm>
                    <a:prstGeom prst="rect">
                      <a:avLst/>
                    </a:prstGeom>
                  </pic:spPr>
                </pic:pic>
              </a:graphicData>
            </a:graphic>
          </wp:inline>
        </w:drawing>
      </w:r>
    </w:p>
    <w:p w:rsidR="00305F3B" w:rsidRDefault="007E0DB9" w:rsidP="00074C8F">
      <w:pPr>
        <w:jc w:val="center"/>
      </w:pPr>
      <w:r w:rsidRPr="007E0DB9">
        <w:rPr>
          <w:b/>
        </w:rPr>
        <w:t xml:space="preserve">Figure </w:t>
      </w:r>
      <w:r w:rsidR="00934981">
        <w:rPr>
          <w:b/>
        </w:rPr>
        <w:t>2</w:t>
      </w:r>
      <w:r w:rsidRPr="007E0DB9">
        <w:rPr>
          <w:b/>
        </w:rPr>
        <w:t>.</w:t>
      </w:r>
      <w:r w:rsidR="00BD6BF5">
        <w:rPr>
          <w:b/>
        </w:rPr>
        <w:t>3</w:t>
      </w:r>
      <w:r>
        <w:t>: Geometry of the readout electronic</w:t>
      </w:r>
    </w:p>
    <w:p w:rsidR="00AF3041" w:rsidRDefault="00AF3041" w:rsidP="00154C5C"/>
    <w:p w:rsidR="00154C5C" w:rsidRDefault="00154C5C" w:rsidP="00154C5C">
      <w:pPr>
        <w:pStyle w:val="Heading3"/>
      </w:pPr>
      <w:r>
        <w:t xml:space="preserve">2.4.1 Local card </w:t>
      </w:r>
    </w:p>
    <w:p w:rsidR="00154C5C" w:rsidRDefault="00154C5C" w:rsidP="00154C5C">
      <w:pPr>
        <w:spacing w:after="0"/>
      </w:pPr>
    </w:p>
    <w:p w:rsidR="00154C5C" w:rsidRDefault="00154C5C" w:rsidP="00C40306">
      <w:r w:rsidRPr="000229D0">
        <w:t>For</w:t>
      </w:r>
      <w:r>
        <w:t xml:space="preserve"> every bunch crossing</w:t>
      </w:r>
      <w:r w:rsidRPr="000229D0">
        <w:t xml:space="preserve">, the local card receives binary data from LVDS </w:t>
      </w:r>
      <w:r>
        <w:t>channels</w:t>
      </w:r>
      <w:r w:rsidRPr="000229D0">
        <w:t>, which</w:t>
      </w:r>
      <w:r>
        <w:t xml:space="preserve"> indicates whether </w:t>
      </w:r>
      <w:r w:rsidRPr="000229D0">
        <w:t>the corresponding channel has been struck</w:t>
      </w:r>
      <w:r>
        <w:t xml:space="preserve"> or not</w:t>
      </w:r>
      <w:r w:rsidRPr="000229D0">
        <w:t xml:space="preserve">. </w:t>
      </w:r>
      <w:r>
        <w:t>The local card is</w:t>
      </w:r>
      <w:r w:rsidR="0005130B">
        <w:t xml:space="preserve"> equipped with 16</w:t>
      </w:r>
      <w:r w:rsidR="00C40306">
        <w:t xml:space="preserve"> LVDS</w:t>
      </w:r>
      <w:r w:rsidR="0005130B">
        <w:t xml:space="preserve"> input connectors</w:t>
      </w:r>
      <w:r w:rsidR="00C40306">
        <w:t xml:space="preserve"> (32 pins, for both the BP and NBP).</w:t>
      </w:r>
      <w:r w:rsidR="0005130B">
        <w:t xml:space="preserve"> </w:t>
      </w:r>
      <w:r w:rsidR="00C40306">
        <w:t>I</w:t>
      </w:r>
      <w:r w:rsidR="0005130B">
        <w:t>t is</w:t>
      </w:r>
      <w:r>
        <w:t xml:space="preserve"> embedded with the Intel MAX 10 FPGA (</w:t>
      </w:r>
      <w:r w:rsidRPr="00305F3B">
        <w:t>10M50DCF484C7G</w:t>
      </w:r>
      <w:r>
        <w:t>)</w:t>
      </w:r>
      <w:sdt>
        <w:sdtPr>
          <w:id w:val="-454866144"/>
          <w:citation/>
        </w:sdtPr>
        <w:sdtContent>
          <w:r w:rsidR="00F12236">
            <w:fldChar w:fldCharType="begin"/>
          </w:r>
          <w:r w:rsidR="00F12236">
            <w:instrText xml:space="preserve"> CITATION Max10Fpga \l 7177 </w:instrText>
          </w:r>
          <w:r w:rsidR="00F12236">
            <w:fldChar w:fldCharType="separate"/>
          </w:r>
          <w:r w:rsidR="00F12236">
            <w:rPr>
              <w:noProof/>
            </w:rPr>
            <w:t xml:space="preserve"> </w:t>
          </w:r>
          <w:r w:rsidR="00F12236" w:rsidRPr="00F12236">
            <w:rPr>
              <w:noProof/>
            </w:rPr>
            <w:t>[5]</w:t>
          </w:r>
          <w:r w:rsidR="00F12236">
            <w:fldChar w:fldCharType="end"/>
          </w:r>
        </w:sdtContent>
      </w:sdt>
      <w:r w:rsidR="00D0408F">
        <w:t xml:space="preserve"> its</w:t>
      </w:r>
      <w:r>
        <w:t xml:space="preserve"> firmware is described here</w:t>
      </w:r>
      <w:sdt>
        <w:sdtPr>
          <w:id w:val="222113858"/>
          <w:citation/>
        </w:sdtPr>
        <w:sdtEndPr/>
        <w:sdtContent>
          <w:r w:rsidR="00B17F84">
            <w:fldChar w:fldCharType="begin"/>
          </w:r>
          <w:r w:rsidR="00B17F84">
            <w:instrText xml:space="preserve"> CITATION LocalANDRegional \l 7177 </w:instrText>
          </w:r>
          <w:r w:rsidR="00B17F84">
            <w:fldChar w:fldCharType="separate"/>
          </w:r>
          <w:r w:rsidR="00F12236">
            <w:rPr>
              <w:noProof/>
            </w:rPr>
            <w:t xml:space="preserve"> </w:t>
          </w:r>
          <w:r w:rsidR="00F12236" w:rsidRPr="00F12236">
            <w:rPr>
              <w:noProof/>
            </w:rPr>
            <w:t>[6]</w:t>
          </w:r>
          <w:r w:rsidR="00B17F84">
            <w:fldChar w:fldCharType="end"/>
          </w:r>
        </w:sdtContent>
      </w:sdt>
      <w:r w:rsidR="00B17F84">
        <w:t>.</w:t>
      </w:r>
    </w:p>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4320" behindDoc="0" locked="0" layoutInCell="1" allowOverlap="1" wp14:anchorId="39349F1A" wp14:editId="32C88CDA">
                <wp:simplePos x="0" y="0"/>
                <wp:positionH relativeFrom="margin">
                  <wp:align>left</wp:align>
                </wp:positionH>
                <wp:positionV relativeFrom="paragraph">
                  <wp:posOffset>56589</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FD5B732" id="Straight Connector 2" o:spid="_x0000_s1026" style="position:absolute;z-index:251704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0WmG2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154C5C" w:rsidRDefault="00154C5C" w:rsidP="00154C5C"/>
    <w:p w:rsidR="00AF3041" w:rsidRDefault="00AF3041" w:rsidP="00AF3041">
      <w:pPr>
        <w:pStyle w:val="Heading3"/>
      </w:pPr>
      <w:r>
        <w:t>2.4.2 J2 bus card</w:t>
      </w:r>
    </w:p>
    <w:p w:rsidR="00AF3041" w:rsidRDefault="00AF3041" w:rsidP="00AF3041">
      <w:pPr>
        <w:spacing w:after="0"/>
      </w:pPr>
    </w:p>
    <w:p w:rsidR="00AF3041" w:rsidRDefault="00AF3041" w:rsidP="00AF3041">
      <w:r w:rsidRPr="00305F3B">
        <w:t xml:space="preserve">The J2 </w:t>
      </w:r>
      <w:r>
        <w:t xml:space="preserve">bus </w:t>
      </w:r>
      <w:r w:rsidRPr="00305F3B">
        <w:t>card serves as an interface between the regional crate and the local/regional cards in terms of power, and it also serves as an interface between the local and regional cards in terms of data</w:t>
      </w:r>
      <w:r>
        <w:t xml:space="preserve"> </w:t>
      </w:r>
      <w:r w:rsidRPr="00305F3B">
        <w:t xml:space="preserve">transfer. The J2 </w:t>
      </w:r>
      <w:r>
        <w:t xml:space="preserve">bus </w:t>
      </w:r>
      <w:r w:rsidRPr="00305F3B">
        <w:t>card has a 4-bit dip switch for assigning a specific identification to the regional crate, as well as three LEDs for monitoring the voltages (2.5V, 3.3V, and 5V) supplied to the regional and local cards.</w:t>
      </w:r>
    </w:p>
    <w:p w:rsidR="00074C8F" w:rsidRDefault="00074C8F" w:rsidP="00074C8F">
      <w:pPr>
        <w:tabs>
          <w:tab w:val="left" w:pos="1440"/>
        </w:tabs>
      </w:pPr>
    </w:p>
    <w:p w:rsidR="00D83C3F" w:rsidRDefault="00D83C3F" w:rsidP="00D83C3F">
      <w:pPr>
        <w:pStyle w:val="Heading3"/>
      </w:pPr>
      <w:r>
        <w:t>2.</w:t>
      </w:r>
      <w:r w:rsidR="00C51338">
        <w:t>4</w:t>
      </w:r>
      <w:r>
        <w:t xml:space="preserve">.3 Regional card </w:t>
      </w:r>
    </w:p>
    <w:p w:rsidR="00D83C3F" w:rsidRDefault="00D83C3F" w:rsidP="00D83C3F">
      <w:pPr>
        <w:spacing w:after="0"/>
      </w:pPr>
    </w:p>
    <w:p w:rsidR="00305F3B" w:rsidRDefault="00305F3B" w:rsidP="00305F3B">
      <w:r>
        <w:t>T</w:t>
      </w:r>
      <w:r w:rsidR="00D83C3F">
        <w:t xml:space="preserve">he regional card </w:t>
      </w:r>
      <w:r w:rsidR="00F35A6B">
        <w:t>collects</w:t>
      </w:r>
      <w:r w:rsidR="004B40D1">
        <w:t xml:space="preserve"> data</w:t>
      </w:r>
      <w:r w:rsidR="00F862AF">
        <w:t xml:space="preserve"> </w:t>
      </w:r>
      <w:r w:rsidR="004B40D1">
        <w:t>from up to 16 local cards</w:t>
      </w:r>
      <w:r w:rsidR="00F35A6B">
        <w:t xml:space="preserve"> using the GBT protoc</w:t>
      </w:r>
      <w:r w:rsidR="00D1317F">
        <w:t>o</w:t>
      </w:r>
      <w:r w:rsidR="00F35A6B">
        <w:t>l</w:t>
      </w:r>
      <w:r w:rsidR="00347F04">
        <w:t>, which is</w:t>
      </w:r>
      <w:r w:rsidR="00347F04" w:rsidRPr="00347F04">
        <w:t xml:space="preserve"> discussed </w:t>
      </w:r>
      <w:r w:rsidR="00347F04">
        <w:t>in the next section</w:t>
      </w:r>
      <w:r w:rsidR="00347F04" w:rsidRPr="00347F04">
        <w:t>.</w:t>
      </w:r>
      <w:r w:rsidR="004B40D1">
        <w:t xml:space="preserve"> </w:t>
      </w:r>
      <w:r w:rsidR="00D83C3F">
        <w:t>Similar to the local card, the regional card is incorporated with the</w:t>
      </w:r>
      <w:r w:rsidR="00840A44">
        <w:t xml:space="preserve"> same</w:t>
      </w:r>
      <w:r w:rsidR="00D83C3F">
        <w:t xml:space="preserve"> Intel MAX 10 FPGA</w:t>
      </w:r>
      <w:r>
        <w:t>. However,</w:t>
      </w:r>
      <w:r w:rsidR="00D83C3F">
        <w:t xml:space="preserve"> unlike the local card, it is equipped with two bi-directional GBT </w:t>
      </w:r>
      <w:r w:rsidR="00BF741A">
        <w:t xml:space="preserve">optical </w:t>
      </w:r>
      <w:r w:rsidR="00D83C3F">
        <w:t xml:space="preserve">links </w:t>
      </w:r>
      <w:r w:rsidR="00840A44">
        <w:t xml:space="preserve">allowing </w:t>
      </w:r>
      <w:r w:rsidR="00D83C3F">
        <w:t>transmi</w:t>
      </w:r>
      <w:r w:rsidR="00840A44">
        <w:t xml:space="preserve">ssion and </w:t>
      </w:r>
      <w:r w:rsidR="00D83C3F">
        <w:t>rece</w:t>
      </w:r>
      <w:r w:rsidR="00840A44">
        <w:t>ption of</w:t>
      </w:r>
      <w:r w:rsidR="00D83C3F">
        <w:t xml:space="preserve"> data to/from the CRU.</w:t>
      </w:r>
      <w:r w:rsidR="00840A44">
        <w:t xml:space="preserve"> </w:t>
      </w:r>
      <w:r w:rsidR="008D343B" w:rsidRPr="008D343B">
        <w:t xml:space="preserve">The </w:t>
      </w:r>
      <w:r w:rsidR="008D343B">
        <w:t>implementation</w:t>
      </w:r>
      <w:r w:rsidR="008D343B" w:rsidRPr="008D343B">
        <w:t xml:space="preserve"> of </w:t>
      </w:r>
      <w:r w:rsidR="00A969F7">
        <w:t>2</w:t>
      </w:r>
      <w:r w:rsidR="008D343B" w:rsidRPr="008D343B">
        <w:t xml:space="preserve"> GBT</w:t>
      </w:r>
      <w:r w:rsidR="008D343B">
        <w:t xml:space="preserve"> </w:t>
      </w:r>
      <w:r>
        <w:t xml:space="preserve">optical </w:t>
      </w:r>
      <w:r w:rsidR="008D343B">
        <w:t>links</w:t>
      </w:r>
      <w:r w:rsidR="008D343B" w:rsidRPr="008D343B">
        <w:t xml:space="preserve"> per regional card </w:t>
      </w:r>
      <w:r w:rsidR="00A969F7">
        <w:t>enables</w:t>
      </w:r>
      <w:r w:rsidR="008D343B" w:rsidRPr="008D343B">
        <w:t xml:space="preserve"> </w:t>
      </w:r>
      <w:r w:rsidR="00A969F7">
        <w:t>complete</w:t>
      </w:r>
      <w:r w:rsidR="008D343B" w:rsidRPr="008D343B">
        <w:t xml:space="preserve"> </w:t>
      </w:r>
      <w:r w:rsidR="00F862AF">
        <w:t>regional crate</w:t>
      </w:r>
      <w:r w:rsidR="008D343B" w:rsidRPr="008D343B">
        <w:t xml:space="preserve"> data transfer.</w:t>
      </w:r>
      <w:r w:rsidR="004B40D1">
        <w:t xml:space="preserve"> </w:t>
      </w:r>
      <w:r w:rsidR="00F862AF">
        <w:t>The firmware implemented in the regional card FPGA</w:t>
      </w:r>
      <w:r w:rsidR="004B272B">
        <w:t xml:space="preserve"> is a </w:t>
      </w:r>
      <w:r>
        <w:t>slightly modified version</w:t>
      </w:r>
      <w:r w:rsidR="004B272B">
        <w:t xml:space="preserve"> of the local card firmware,</w:t>
      </w:r>
      <w:r>
        <w:t xml:space="preserve"> </w:t>
      </w:r>
      <w:r w:rsidR="003C6076">
        <w:t xml:space="preserve">which is also described in </w:t>
      </w:r>
      <w:sdt>
        <w:sdtPr>
          <w:id w:val="-1191147795"/>
          <w:citation/>
        </w:sdtPr>
        <w:sdtEndPr/>
        <w:sdtContent>
          <w:r w:rsidR="00B17F84">
            <w:fldChar w:fldCharType="begin"/>
          </w:r>
          <w:r w:rsidR="00B17F84">
            <w:instrText xml:space="preserve"> CITATION LocalANDRegional \l 7177 </w:instrText>
          </w:r>
          <w:r w:rsidR="00B17F84">
            <w:fldChar w:fldCharType="separate"/>
          </w:r>
          <w:r w:rsidR="00F12236" w:rsidRPr="00F12236">
            <w:rPr>
              <w:noProof/>
            </w:rPr>
            <w:t>[6]</w:t>
          </w:r>
          <w:r w:rsidR="00B17F84">
            <w:fldChar w:fldCharType="end"/>
          </w:r>
        </w:sdtContent>
      </w:sdt>
      <w:r w:rsidR="00840A44">
        <w:t>.</w:t>
      </w:r>
    </w:p>
    <w:p w:rsidR="00AF3041" w:rsidRDefault="00AF3041" w:rsidP="00305F3B"/>
    <w:p w:rsidR="00840A44" w:rsidRDefault="00840A44" w:rsidP="009B4AD0">
      <w:pPr>
        <w:pStyle w:val="Heading3"/>
        <w:numPr>
          <w:ilvl w:val="2"/>
          <w:numId w:val="8"/>
        </w:numPr>
      </w:pPr>
      <w:r>
        <w:t>Event data format</w:t>
      </w:r>
      <w:r w:rsidR="00074C8F">
        <w:t>s</w:t>
      </w:r>
    </w:p>
    <w:p w:rsidR="00840A44" w:rsidRDefault="00840A44" w:rsidP="00840A44">
      <w:pPr>
        <w:spacing w:after="0"/>
        <w:jc w:val="left"/>
      </w:pPr>
    </w:p>
    <w:p w:rsidR="00FC6AEB" w:rsidRDefault="007B0C1F" w:rsidP="00FC6AEB">
      <w:r>
        <w:t xml:space="preserve">Events </w:t>
      </w:r>
      <w:r w:rsidR="00F06D89">
        <w:t xml:space="preserve">are </w:t>
      </w:r>
      <w:r>
        <w:t>stored in the local</w:t>
      </w:r>
      <w:r w:rsidR="00F06D89">
        <w:t xml:space="preserve"> and regional</w:t>
      </w:r>
      <w:r>
        <w:t xml:space="preserve"> card </w:t>
      </w:r>
      <w:r w:rsidR="00F06D89">
        <w:t>m</w:t>
      </w:r>
      <w:r>
        <w:t>ulti-buffer</w:t>
      </w:r>
      <w:r w:rsidR="00F06D89">
        <w:t>s</w:t>
      </w:r>
      <w:r>
        <w:t xml:space="preserve"> </w:t>
      </w:r>
      <w:r w:rsidR="00BC6902">
        <w:t>for</w:t>
      </w:r>
      <w:r w:rsidR="00F06D89">
        <w:t xml:space="preserve"> each trigger. </w:t>
      </w:r>
      <w:r w:rsidR="00F06D89" w:rsidRPr="00F06D89">
        <w:t>The multi-event buffer in the local card</w:t>
      </w:r>
      <w:r w:rsidR="007B3A70">
        <w:t xml:space="preserve"> carries strip patterns, therefore it is </w:t>
      </w:r>
      <w:r w:rsidR="00F06D89" w:rsidRPr="00F06D89">
        <w:t xml:space="preserve">larger </w:t>
      </w:r>
      <w:r w:rsidR="00F06D89">
        <w:t xml:space="preserve">than the regional </w:t>
      </w:r>
      <w:r w:rsidR="007B3A70">
        <w:t>card</w:t>
      </w:r>
      <w:r w:rsidR="00AF3041">
        <w:t>.</w:t>
      </w:r>
      <w:r w:rsidR="00D1317F">
        <w:t xml:space="preserve"> </w:t>
      </w:r>
      <w:r w:rsidR="00FC6AEB" w:rsidRPr="00305F3B">
        <w:t>The event data format</w:t>
      </w:r>
      <w:r w:rsidR="00FC6AEB">
        <w:t>s</w:t>
      </w:r>
      <w:r w:rsidR="00FC6AEB" w:rsidRPr="00305F3B">
        <w:t xml:space="preserve"> of the local card and regional card</w:t>
      </w:r>
      <w:r w:rsidR="00FC6AEB">
        <w:t xml:space="preserve"> are shown </w:t>
      </w:r>
      <w:r w:rsidR="00FC6AEB" w:rsidRPr="00305F3B">
        <w:t>in Tab.2.2 and Tab.2.3 accordingly.</w:t>
      </w:r>
    </w:p>
    <w:p w:rsidR="00AF3041" w:rsidRDefault="00AF3041" w:rsidP="00FC6AEB"/>
    <w:p w:rsidR="00895480" w:rsidRPr="000660BB" w:rsidRDefault="000660BB" w:rsidP="000660BB">
      <w:pPr>
        <w:jc w:val="center"/>
        <w:rPr>
          <w:sz w:val="20"/>
        </w:rPr>
      </w:pPr>
      <w:r w:rsidRPr="007E0DB9">
        <w:rPr>
          <w:b/>
          <w:sz w:val="20"/>
        </w:rPr>
        <w:t>Table 2.</w:t>
      </w:r>
      <w:r>
        <w:rPr>
          <w:b/>
          <w:sz w:val="20"/>
        </w:rPr>
        <w:t>2</w:t>
      </w:r>
      <w:r w:rsidRPr="00197754">
        <w:rPr>
          <w:sz w:val="20"/>
        </w:rPr>
        <w:t xml:space="preserve">: </w:t>
      </w:r>
      <w:r>
        <w:rPr>
          <w:sz w:val="20"/>
        </w:rPr>
        <w:t>Local event format</w:t>
      </w:r>
      <w:r w:rsidR="00BC6902">
        <w:rPr>
          <w:sz w:val="20"/>
        </w:rPr>
        <w:t xml:space="preserve"> </w:t>
      </w:r>
      <w:sdt>
        <w:sdtPr>
          <w:rPr>
            <w:sz w:val="20"/>
          </w:rPr>
          <w:id w:val="1699047556"/>
          <w:citation/>
        </w:sdtPr>
        <w:sdtEndPr/>
        <w:sdtContent>
          <w:r w:rsidR="00D4645B">
            <w:rPr>
              <w:sz w:val="20"/>
            </w:rPr>
            <w:fldChar w:fldCharType="begin"/>
          </w:r>
          <w:r w:rsidR="00D4645B">
            <w:rPr>
              <w:sz w:val="20"/>
            </w:rPr>
            <w:instrText xml:space="preserve"> CITATION LocalANDRegional \l 7177 </w:instrText>
          </w:r>
          <w:r w:rsidR="00D4645B">
            <w:rPr>
              <w:sz w:val="20"/>
            </w:rPr>
            <w:fldChar w:fldCharType="separate"/>
          </w:r>
          <w:r w:rsidR="00F12236" w:rsidRPr="00F12236">
            <w:rPr>
              <w:noProof/>
              <w:sz w:val="20"/>
            </w:rPr>
            <w:t>[6]</w:t>
          </w:r>
          <w:r w:rsidR="00D4645B">
            <w:rPr>
              <w:sz w:val="20"/>
            </w:rPr>
            <w:fldChar w:fldCharType="end"/>
          </w:r>
        </w:sdtContent>
      </w:sdt>
    </w:p>
    <w:tbl>
      <w:tblPr>
        <w:tblStyle w:val="TableGrid"/>
        <w:tblW w:w="9715" w:type="dxa"/>
        <w:tblLayout w:type="fixed"/>
        <w:tblLook w:val="04A0" w:firstRow="1" w:lastRow="0" w:firstColumn="1" w:lastColumn="0" w:noHBand="0" w:noVBand="1"/>
      </w:tblPr>
      <w:tblGrid>
        <w:gridCol w:w="2614"/>
        <w:gridCol w:w="550"/>
        <w:gridCol w:w="273"/>
        <w:gridCol w:w="2393"/>
        <w:gridCol w:w="554"/>
        <w:gridCol w:w="276"/>
        <w:gridCol w:w="2501"/>
        <w:gridCol w:w="554"/>
      </w:tblGrid>
      <w:tr w:rsidR="00154C5C" w:rsidTr="00154C5C">
        <w:trPr>
          <w:trHeight w:val="419"/>
        </w:trPr>
        <w:tc>
          <w:tcPr>
            <w:tcW w:w="2614" w:type="dxa"/>
            <w:vAlign w:val="center"/>
          </w:tcPr>
          <w:p w:rsidR="00AF3041" w:rsidRPr="008466BE" w:rsidRDefault="00AF3041" w:rsidP="00DA1705">
            <w:pPr>
              <w:jc w:val="center"/>
              <w:rPr>
                <w:rFonts w:cs="Times New Roman"/>
                <w:i/>
                <w:sz w:val="14"/>
              </w:rPr>
            </w:pPr>
            <w:bookmarkStart w:id="0" w:name="_Hlk72099672"/>
            <w:r w:rsidRPr="008466BE">
              <w:rPr>
                <w:rFonts w:cs="Times New Roman"/>
                <w:i/>
                <w:sz w:val="14"/>
              </w:rPr>
              <w:t>Coding of</w:t>
            </w:r>
            <w:r>
              <w:rPr>
                <w:rFonts w:cs="Times New Roman"/>
                <w:i/>
                <w:sz w:val="14"/>
              </w:rPr>
              <w:t xml:space="preserve"> </w:t>
            </w:r>
          </w:p>
          <w:p w:rsidR="00AF3041" w:rsidRPr="008466BE" w:rsidRDefault="00AF3041" w:rsidP="00DA1705">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AF3041" w:rsidRPr="008466BE" w:rsidRDefault="00154C5C" w:rsidP="00DA1705">
            <w:pPr>
              <w:jc w:val="center"/>
              <w:rPr>
                <w:rFonts w:cs="Times New Roman"/>
                <w:sz w:val="14"/>
              </w:rPr>
            </w:pPr>
            <w:proofErr w:type="gramStart"/>
            <w:r>
              <w:rPr>
                <w:rFonts w:cs="Times New Roman"/>
                <w:i/>
                <w:sz w:val="14"/>
              </w:rPr>
              <w:t xml:space="preserve">Event </w:t>
            </w:r>
            <w:r w:rsidR="00AF3041" w:rsidRPr="008466BE">
              <w:rPr>
                <w:rFonts w:cs="Times New Roman"/>
                <w:i/>
                <w:sz w:val="14"/>
              </w:rPr>
              <w:t xml:space="preserve"> in</w:t>
            </w:r>
            <w:proofErr w:type="gramEnd"/>
            <w:r w:rsidR="00AF3041" w:rsidRPr="008466BE">
              <w:rPr>
                <w:rFonts w:cs="Times New Roman"/>
                <w:i/>
                <w:sz w:val="14"/>
              </w:rPr>
              <w:t xml:space="preserve"> LOCAL</w:t>
            </w:r>
          </w:p>
        </w:tc>
        <w:tc>
          <w:tcPr>
            <w:tcW w:w="550" w:type="dxa"/>
            <w:vAlign w:val="center"/>
          </w:tcPr>
          <w:p w:rsidR="00AF3041" w:rsidRPr="008466BE" w:rsidRDefault="00AF3041" w:rsidP="00DA1705">
            <w:pPr>
              <w:jc w:val="center"/>
              <w:rPr>
                <w:rFonts w:cs="Times New Roman"/>
                <w:i/>
                <w:sz w:val="14"/>
              </w:rPr>
            </w:pPr>
            <w:r w:rsidRPr="008466BE">
              <w:rPr>
                <w:rFonts w:cs="Times New Roman"/>
                <w:i/>
                <w:sz w:val="14"/>
              </w:rPr>
              <w:t>Bits</w:t>
            </w:r>
          </w:p>
        </w:tc>
        <w:tc>
          <w:tcPr>
            <w:tcW w:w="273" w:type="dxa"/>
            <w:vMerge w:val="restart"/>
            <w:tcBorders>
              <w:top w:val="nil"/>
            </w:tcBorders>
          </w:tcPr>
          <w:p w:rsidR="00AF3041" w:rsidRPr="008466BE" w:rsidRDefault="00AF3041" w:rsidP="00DA1705">
            <w:pPr>
              <w:rPr>
                <w:rFonts w:cs="Times New Roman"/>
                <w:sz w:val="14"/>
              </w:rPr>
            </w:pPr>
          </w:p>
        </w:tc>
        <w:tc>
          <w:tcPr>
            <w:tcW w:w="2393" w:type="dxa"/>
            <w:vAlign w:val="center"/>
          </w:tcPr>
          <w:p w:rsidR="00AF3041" w:rsidRPr="00DC4E53" w:rsidRDefault="00AF3041" w:rsidP="00DA1705">
            <w:pPr>
              <w:jc w:val="center"/>
              <w:rPr>
                <w:rFonts w:cs="Times New Roman"/>
                <w:i/>
                <w:sz w:val="14"/>
              </w:rPr>
            </w:pPr>
            <w:r w:rsidRPr="00DC4E53">
              <w:rPr>
                <w:rFonts w:cs="Times New Roman"/>
                <w:i/>
                <w:sz w:val="14"/>
              </w:rPr>
              <w:t>Coding of</w:t>
            </w:r>
            <w:r>
              <w:rPr>
                <w:rFonts w:cs="Times New Roman"/>
                <w:i/>
                <w:sz w:val="14"/>
              </w:rPr>
              <w:t xml:space="preserve"> </w:t>
            </w:r>
          </w:p>
          <w:p w:rsidR="00AF3041" w:rsidRPr="00DC4E53" w:rsidRDefault="00AF3041" w:rsidP="00DA1705">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AF3041" w:rsidRPr="008466BE" w:rsidRDefault="00FE3317" w:rsidP="00DA1705">
            <w:pPr>
              <w:jc w:val="center"/>
              <w:rPr>
                <w:rFonts w:cs="Times New Roman"/>
                <w:sz w:val="14"/>
              </w:rPr>
            </w:pPr>
            <w:r>
              <w:rPr>
                <w:rFonts w:cs="Times New Roman"/>
                <w:i/>
                <w:sz w:val="14"/>
              </w:rPr>
              <w:t xml:space="preserve">Event </w:t>
            </w:r>
            <w:r w:rsidR="00AF3041" w:rsidRPr="00DC4E53">
              <w:rPr>
                <w:rFonts w:cs="Times New Roman"/>
                <w:i/>
                <w:sz w:val="14"/>
              </w:rPr>
              <w:t xml:space="preserve">in </w:t>
            </w:r>
            <w:r w:rsidR="00AF3041">
              <w:rPr>
                <w:rFonts w:cs="Times New Roman"/>
                <w:i/>
                <w:sz w:val="14"/>
              </w:rPr>
              <w:t>LOC</w:t>
            </w:r>
            <w:r w:rsidR="00AF3041" w:rsidRPr="00DC4E53">
              <w:rPr>
                <w:rFonts w:cs="Times New Roman"/>
                <w:i/>
                <w:sz w:val="14"/>
              </w:rPr>
              <w:t>AL</w:t>
            </w:r>
          </w:p>
        </w:tc>
        <w:tc>
          <w:tcPr>
            <w:tcW w:w="554" w:type="dxa"/>
            <w:vAlign w:val="center"/>
          </w:tcPr>
          <w:p w:rsidR="00AF3041" w:rsidRPr="008466BE" w:rsidRDefault="00AF3041" w:rsidP="00DA1705">
            <w:pPr>
              <w:jc w:val="center"/>
              <w:rPr>
                <w:rFonts w:cs="Times New Roman"/>
                <w:i/>
                <w:sz w:val="14"/>
              </w:rPr>
            </w:pPr>
            <w:r w:rsidRPr="008466BE">
              <w:rPr>
                <w:rFonts w:cs="Times New Roman"/>
                <w:i/>
                <w:sz w:val="14"/>
              </w:rPr>
              <w:t>Bits</w:t>
            </w:r>
          </w:p>
        </w:tc>
        <w:tc>
          <w:tcPr>
            <w:tcW w:w="276" w:type="dxa"/>
            <w:vMerge w:val="restart"/>
            <w:tcBorders>
              <w:top w:val="nil"/>
            </w:tcBorders>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i/>
                <w:sz w:val="14"/>
              </w:rPr>
            </w:pPr>
            <w:r w:rsidRPr="008466BE">
              <w:rPr>
                <w:rFonts w:cs="Times New Roman"/>
                <w:i/>
                <w:sz w:val="14"/>
              </w:rPr>
              <w:t>Coding of</w:t>
            </w:r>
            <w:r>
              <w:rPr>
                <w:rFonts w:cs="Times New Roman"/>
                <w:i/>
                <w:sz w:val="14"/>
              </w:rPr>
              <w:t xml:space="preserve"> </w:t>
            </w:r>
          </w:p>
          <w:p w:rsidR="00AF3041" w:rsidRPr="008466BE" w:rsidRDefault="00AF3041" w:rsidP="00DA1705">
            <w:pPr>
              <w:jc w:val="center"/>
              <w:rPr>
                <w:rFonts w:cs="Times New Roman"/>
                <w:i/>
                <w:sz w:val="14"/>
              </w:rPr>
            </w:pPr>
            <w:r w:rsidRPr="008466BE">
              <w:rPr>
                <w:rFonts w:cs="Times New Roman"/>
                <w:i/>
                <w:sz w:val="14"/>
              </w:rPr>
              <w:t>self-triggered DATA</w:t>
            </w:r>
          </w:p>
          <w:p w:rsidR="00AF3041" w:rsidRPr="008466BE" w:rsidRDefault="00FE3317" w:rsidP="00DA1705">
            <w:pPr>
              <w:jc w:val="center"/>
              <w:rPr>
                <w:rFonts w:cs="Times New Roman"/>
                <w:sz w:val="14"/>
              </w:rPr>
            </w:pPr>
            <w:r>
              <w:rPr>
                <w:rFonts w:cs="Times New Roman"/>
                <w:i/>
                <w:sz w:val="14"/>
              </w:rPr>
              <w:t xml:space="preserve">Event </w:t>
            </w:r>
            <w:r w:rsidR="00AF3041" w:rsidRPr="008466BE">
              <w:rPr>
                <w:rFonts w:cs="Times New Roman"/>
                <w:i/>
                <w:sz w:val="14"/>
              </w:rPr>
              <w:t>in LOCAL</w:t>
            </w:r>
          </w:p>
        </w:tc>
        <w:tc>
          <w:tcPr>
            <w:tcW w:w="554" w:type="dxa"/>
            <w:vAlign w:val="center"/>
          </w:tcPr>
          <w:p w:rsidR="00AF3041" w:rsidRPr="008466BE" w:rsidRDefault="00AF3041" w:rsidP="00DA1705">
            <w:pPr>
              <w:jc w:val="center"/>
              <w:rPr>
                <w:rFonts w:cs="Times New Roman"/>
                <w:i/>
                <w:sz w:val="14"/>
              </w:rPr>
            </w:pPr>
            <w:r w:rsidRPr="008466BE">
              <w:rPr>
                <w:rFonts w:cs="Times New Roman"/>
                <w:i/>
                <w:sz w:val="14"/>
              </w:rPr>
              <w:t>Bits</w:t>
            </w:r>
          </w:p>
        </w:tc>
      </w:tr>
      <w:tr w:rsidR="00154C5C" w:rsidTr="00154C5C">
        <w:trPr>
          <w:trHeight w:val="1306"/>
        </w:trPr>
        <w:tc>
          <w:tcPr>
            <w:tcW w:w="2614" w:type="dxa"/>
            <w:vAlign w:val="center"/>
          </w:tcPr>
          <w:p w:rsidR="00AF3041" w:rsidRPr="008466BE" w:rsidRDefault="00AF3041" w:rsidP="00DA1705">
            <w:pPr>
              <w:jc w:val="center"/>
              <w:rPr>
                <w:rFonts w:cs="Times New Roman"/>
                <w:sz w:val="14"/>
                <w:szCs w:val="12"/>
              </w:rPr>
            </w:pPr>
            <w:r w:rsidRPr="008466BE">
              <w:rPr>
                <w:rFonts w:cs="Times New Roman"/>
                <w:sz w:val="14"/>
                <w:szCs w:val="12"/>
              </w:rPr>
              <w:t>START BIT (always '1')</w:t>
            </w:r>
          </w:p>
          <w:p w:rsidR="00AF3041" w:rsidRPr="008466BE" w:rsidRDefault="00AF3041" w:rsidP="00DA1705">
            <w:pPr>
              <w:jc w:val="center"/>
              <w:rPr>
                <w:rFonts w:cs="Times New Roman"/>
                <w:sz w:val="14"/>
                <w:szCs w:val="12"/>
              </w:rPr>
            </w:pPr>
            <w:r w:rsidRPr="008466BE">
              <w:rPr>
                <w:rFonts w:cs="Times New Roman"/>
                <w:sz w:val="14"/>
                <w:szCs w:val="12"/>
              </w:rPr>
              <w:t>CARD TYPE (always '1'=LOCAL)</w:t>
            </w:r>
          </w:p>
          <w:p w:rsidR="00AF3041" w:rsidRPr="008466BE" w:rsidRDefault="00AF3041" w:rsidP="00DA1705">
            <w:pPr>
              <w:jc w:val="center"/>
              <w:rPr>
                <w:rFonts w:cs="Times New Roman"/>
                <w:color w:val="FF0000"/>
                <w:sz w:val="14"/>
                <w:szCs w:val="12"/>
              </w:rPr>
            </w:pPr>
            <w:r w:rsidRPr="008466BE">
              <w:rPr>
                <w:rFonts w:cs="Times New Roman"/>
                <w:color w:val="FF0000"/>
                <w:sz w:val="14"/>
                <w:szCs w:val="12"/>
              </w:rPr>
              <w:t>LOCAL BUSY ('0'=OK; '1'=FIFO full)</w:t>
            </w:r>
          </w:p>
          <w:p w:rsidR="00AF3041" w:rsidRPr="008466BE" w:rsidRDefault="00AF3041" w:rsidP="00DA1705">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AF3041" w:rsidRPr="008466BE" w:rsidRDefault="00AF3041" w:rsidP="00DA1705">
            <w:pPr>
              <w:jc w:val="center"/>
              <w:rPr>
                <w:rFonts w:cs="Times New Roman"/>
                <w:sz w:val="14"/>
                <w:szCs w:val="12"/>
              </w:rPr>
            </w:pPr>
            <w:r w:rsidRPr="008466BE">
              <w:rPr>
                <w:rFonts w:cs="Times New Roman"/>
                <w:color w:val="00B050"/>
                <w:sz w:val="14"/>
                <w:szCs w:val="12"/>
              </w:rPr>
              <w:t>ACTIVE ('0'=OFF; '1'=ON)</w:t>
            </w:r>
          </w:p>
          <w:p w:rsidR="00AF3041" w:rsidRPr="008466BE" w:rsidRDefault="00AF3041" w:rsidP="00DA1705">
            <w:pPr>
              <w:jc w:val="center"/>
              <w:rPr>
                <w:rFonts w:cs="Times New Roman"/>
                <w:sz w:val="14"/>
                <w:szCs w:val="12"/>
              </w:rPr>
            </w:pPr>
            <w:r w:rsidRPr="008466BE">
              <w:rPr>
                <w:rFonts w:cs="Times New Roman"/>
                <w:color w:val="FFC000" w:themeColor="accent4"/>
                <w:sz w:val="14"/>
                <w:szCs w:val="12"/>
              </w:rPr>
              <w:t>REJECTING ('0'=OFF; '1'=ON)</w:t>
            </w:r>
          </w:p>
          <w:p w:rsidR="00AF3041" w:rsidRPr="008466BE" w:rsidRDefault="00AF3041" w:rsidP="00DA1705">
            <w:pPr>
              <w:jc w:val="center"/>
              <w:rPr>
                <w:rFonts w:cs="Times New Roman"/>
                <w:sz w:val="14"/>
                <w:szCs w:val="12"/>
              </w:rPr>
            </w:pPr>
            <w:r w:rsidRPr="008466BE">
              <w:rPr>
                <w:rFonts w:cs="Times New Roman"/>
                <w:sz w:val="14"/>
                <w:szCs w:val="12"/>
              </w:rPr>
              <w:t>MASKED ('0'=OFF; '1'=ON)</w:t>
            </w:r>
          </w:p>
          <w:p w:rsidR="00AF3041" w:rsidRPr="008466BE" w:rsidRDefault="00AF3041" w:rsidP="00DA1705">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50"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START BIT (always '1')</w:t>
            </w:r>
          </w:p>
          <w:p w:rsidR="00AF3041" w:rsidRPr="008466BE" w:rsidRDefault="00AF3041" w:rsidP="00DA1705">
            <w:pPr>
              <w:jc w:val="center"/>
              <w:rPr>
                <w:rFonts w:cs="Times New Roman"/>
                <w:sz w:val="14"/>
              </w:rPr>
            </w:pPr>
            <w:r w:rsidRPr="008466BE">
              <w:rPr>
                <w:rFonts w:cs="Times New Roman"/>
                <w:sz w:val="14"/>
              </w:rPr>
              <w:t>CARD TYPE (always '1'=LOCAL)</w:t>
            </w:r>
          </w:p>
          <w:p w:rsidR="00AF3041" w:rsidRPr="008466BE" w:rsidRDefault="00AF3041" w:rsidP="00DA1705">
            <w:pPr>
              <w:jc w:val="center"/>
              <w:rPr>
                <w:rFonts w:cs="Times New Roman"/>
                <w:color w:val="FF0000"/>
                <w:sz w:val="14"/>
              </w:rPr>
            </w:pPr>
            <w:r w:rsidRPr="008466BE">
              <w:rPr>
                <w:rFonts w:cs="Times New Roman"/>
                <w:color w:val="FF0000"/>
                <w:sz w:val="14"/>
              </w:rPr>
              <w:t>LOCAL BUSY ('0'=OK; '1'=FIFO full)</w:t>
            </w:r>
          </w:p>
          <w:p w:rsidR="00AF3041" w:rsidRPr="008466BE" w:rsidRDefault="00AF3041"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DA1705">
            <w:pPr>
              <w:jc w:val="center"/>
              <w:rPr>
                <w:rFonts w:cs="Times New Roman"/>
                <w:sz w:val="14"/>
              </w:rPr>
            </w:pPr>
            <w:r w:rsidRPr="008466BE">
              <w:rPr>
                <w:rFonts w:cs="Times New Roman"/>
                <w:color w:val="00B050"/>
                <w:sz w:val="14"/>
              </w:rPr>
              <w:t>ACTIVE ('0'=OFF; '1'=ON)</w:t>
            </w:r>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REJECTING ('0'=OFF; '1'=ON)</w:t>
            </w:r>
          </w:p>
          <w:p w:rsidR="00AF3041" w:rsidRPr="008466BE" w:rsidRDefault="00AF3041" w:rsidP="00DA1705">
            <w:pPr>
              <w:jc w:val="center"/>
              <w:rPr>
                <w:rFonts w:cs="Times New Roman"/>
                <w:sz w:val="14"/>
              </w:rPr>
            </w:pPr>
            <w:r w:rsidRPr="008466BE">
              <w:rPr>
                <w:rFonts w:cs="Times New Roman"/>
                <w:sz w:val="14"/>
              </w:rPr>
              <w:t>MASKED ('0'=OFF; '1'=ON)</w:t>
            </w:r>
          </w:p>
          <w:p w:rsidR="00AF3041" w:rsidRPr="008466BE" w:rsidRDefault="00AF3041" w:rsidP="00DA1705">
            <w:pPr>
              <w:jc w:val="center"/>
              <w:rPr>
                <w:rFonts w:cs="Times New Roman"/>
                <w:sz w:val="14"/>
              </w:rPr>
            </w:pPr>
            <w:r w:rsidRPr="008466BE">
              <w:rPr>
                <w:rFonts w:cs="Times New Roman"/>
                <w:sz w:val="14"/>
              </w:rPr>
              <w:t>OVERWRITED ('0'=OFF; '1'=ON)</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START BIT (always '1')</w:t>
            </w:r>
          </w:p>
          <w:p w:rsidR="00AF3041" w:rsidRPr="008466BE" w:rsidRDefault="00AF3041" w:rsidP="00DA1705">
            <w:pPr>
              <w:jc w:val="center"/>
              <w:rPr>
                <w:rFonts w:cs="Times New Roman"/>
                <w:sz w:val="14"/>
              </w:rPr>
            </w:pPr>
            <w:r w:rsidRPr="008466BE">
              <w:rPr>
                <w:rFonts w:cs="Times New Roman"/>
                <w:sz w:val="14"/>
              </w:rPr>
              <w:t>CARD TYPE (always '1'=LOCAL)</w:t>
            </w:r>
          </w:p>
          <w:p w:rsidR="00AF3041" w:rsidRPr="008466BE" w:rsidRDefault="00AF3041" w:rsidP="00DA1705">
            <w:pPr>
              <w:jc w:val="center"/>
              <w:rPr>
                <w:rFonts w:cs="Times New Roman"/>
                <w:color w:val="FF0000"/>
                <w:sz w:val="14"/>
              </w:rPr>
            </w:pPr>
            <w:r w:rsidRPr="008466BE">
              <w:rPr>
                <w:rFonts w:cs="Times New Roman"/>
                <w:color w:val="FF0000"/>
                <w:sz w:val="14"/>
              </w:rPr>
              <w:t>LOCAL BUSY ('0'=OK; '1'=FIFO full)</w:t>
            </w:r>
          </w:p>
          <w:p w:rsidR="00AF3041" w:rsidRPr="008466BE" w:rsidRDefault="00AF3041"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DA1705">
            <w:pPr>
              <w:jc w:val="center"/>
              <w:rPr>
                <w:rFonts w:cs="Times New Roman"/>
                <w:sz w:val="14"/>
              </w:rPr>
            </w:pPr>
            <w:r w:rsidRPr="008466BE">
              <w:rPr>
                <w:rFonts w:cs="Times New Roman"/>
                <w:color w:val="00B050"/>
                <w:sz w:val="14"/>
              </w:rPr>
              <w:t>ACTIVE (always '1'=ON)</w:t>
            </w:r>
          </w:p>
          <w:p w:rsidR="00AF3041" w:rsidRPr="008466BE" w:rsidRDefault="00AF3041" w:rsidP="00DA1705">
            <w:pPr>
              <w:jc w:val="center"/>
              <w:rPr>
                <w:rFonts w:cs="Times New Roman"/>
                <w:sz w:val="14"/>
              </w:rPr>
            </w:pPr>
            <w:r w:rsidRPr="008466BE">
              <w:rPr>
                <w:rFonts w:cs="Times New Roman"/>
                <w:color w:val="FFC000" w:themeColor="accent4"/>
                <w:sz w:val="14"/>
              </w:rPr>
              <w:t>REJECTING (always '0'=OFF;)</w:t>
            </w:r>
          </w:p>
          <w:p w:rsidR="00AF3041" w:rsidRPr="008466BE" w:rsidRDefault="00AF3041" w:rsidP="00DA1705">
            <w:pPr>
              <w:jc w:val="center"/>
              <w:rPr>
                <w:rFonts w:cs="Times New Roman"/>
                <w:sz w:val="14"/>
              </w:rPr>
            </w:pPr>
            <w:r w:rsidRPr="008466BE">
              <w:rPr>
                <w:rFonts w:cs="Times New Roman"/>
                <w:sz w:val="14"/>
              </w:rPr>
              <w:t>MASKED ('0'=OFF; '1'=ON)</w:t>
            </w:r>
          </w:p>
          <w:p w:rsidR="00AF3041" w:rsidRPr="008466BE" w:rsidRDefault="00AF3041" w:rsidP="00DA1705">
            <w:pPr>
              <w:jc w:val="center"/>
              <w:rPr>
                <w:rFonts w:cs="Times New Roman"/>
                <w:sz w:val="14"/>
              </w:rPr>
            </w:pPr>
            <w:r w:rsidRPr="008466BE">
              <w:rPr>
                <w:rFonts w:cs="Times New Roman"/>
                <w:sz w:val="14"/>
              </w:rPr>
              <w:t>OVERWRITED ('0'=OFF; '1'=ON)</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r>
      <w:tr w:rsidR="00154C5C" w:rsidTr="00154C5C">
        <w:trPr>
          <w:trHeight w:val="1141"/>
        </w:trPr>
        <w:tc>
          <w:tcPr>
            <w:tcW w:w="2614" w:type="dxa"/>
            <w:vAlign w:val="center"/>
          </w:tcPr>
          <w:p w:rsidR="00AF3041" w:rsidRPr="008466BE" w:rsidRDefault="00AF3041" w:rsidP="00DA1705">
            <w:pPr>
              <w:jc w:val="center"/>
              <w:rPr>
                <w:rFonts w:cs="Times New Roman"/>
                <w:color w:val="00B050"/>
                <w:sz w:val="14"/>
              </w:rPr>
            </w:pPr>
            <w:proofErr w:type="spellStart"/>
            <w:r w:rsidRPr="008466BE">
              <w:rPr>
                <w:rFonts w:cs="Times New Roman"/>
                <w:color w:val="00B050"/>
                <w:sz w:val="14"/>
              </w:rPr>
              <w:t>SOx</w:t>
            </w:r>
            <w:proofErr w:type="spellEnd"/>
          </w:p>
          <w:p w:rsidR="00AF3041" w:rsidRPr="008466BE" w:rsidRDefault="00AF3041" w:rsidP="00DA1705">
            <w:pPr>
              <w:jc w:val="center"/>
              <w:rPr>
                <w:rFonts w:cs="Times New Roman"/>
                <w:color w:val="00B050"/>
                <w:sz w:val="14"/>
              </w:rPr>
            </w:pPr>
            <w:proofErr w:type="spellStart"/>
            <w:r w:rsidRPr="008466BE">
              <w:rPr>
                <w:rFonts w:cs="Times New Roman"/>
                <w:color w:val="00B050"/>
                <w:sz w:val="14"/>
              </w:rPr>
              <w:t>EOx</w:t>
            </w:r>
            <w:proofErr w:type="spellEnd"/>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PAUSE (always '0')</w:t>
            </w:r>
          </w:p>
          <w:p w:rsidR="00AF3041" w:rsidRPr="008466BE" w:rsidRDefault="00AF3041" w:rsidP="00DA1705">
            <w:pPr>
              <w:jc w:val="center"/>
              <w:rPr>
                <w:rFonts w:cs="Times New Roman"/>
                <w:sz w:val="14"/>
              </w:rPr>
            </w:pPr>
            <w:r w:rsidRPr="008466BE">
              <w:rPr>
                <w:rFonts w:cs="Times New Roman"/>
                <w:color w:val="FFC000" w:themeColor="accent4"/>
                <w:sz w:val="14"/>
              </w:rPr>
              <w:t>RESUME (always '0')</w:t>
            </w:r>
          </w:p>
          <w:p w:rsidR="00AF3041" w:rsidRPr="008466BE" w:rsidRDefault="00AF3041" w:rsidP="00DA1705">
            <w:pPr>
              <w:jc w:val="center"/>
              <w:rPr>
                <w:rFonts w:cs="Times New Roman"/>
                <w:sz w:val="14"/>
              </w:rPr>
            </w:pPr>
            <w:r w:rsidRPr="008466BE">
              <w:rPr>
                <w:rFonts w:cs="Times New Roman"/>
                <w:sz w:val="14"/>
              </w:rPr>
              <w:t xml:space="preserve">CALIBRATE </w:t>
            </w:r>
          </w:p>
          <w:p w:rsidR="00AF3041" w:rsidRPr="008466BE" w:rsidRDefault="00AF3041" w:rsidP="00DA1705">
            <w:pPr>
              <w:jc w:val="center"/>
              <w:rPr>
                <w:rFonts w:cs="Times New Roman"/>
                <w:sz w:val="14"/>
              </w:rPr>
            </w:pPr>
            <w:r w:rsidRPr="008466BE">
              <w:rPr>
                <w:rFonts w:cs="Times New Roman"/>
                <w:sz w:val="14"/>
              </w:rPr>
              <w:t>PHY (ignored)</w:t>
            </w:r>
          </w:p>
          <w:p w:rsidR="00AF3041" w:rsidRPr="008466BE" w:rsidRDefault="00AF3041" w:rsidP="00DA1705">
            <w:pPr>
              <w:jc w:val="center"/>
              <w:rPr>
                <w:rFonts w:cs="Times New Roman"/>
                <w:sz w:val="14"/>
              </w:rPr>
            </w:pPr>
            <w:r w:rsidRPr="008466BE">
              <w:rPr>
                <w:rFonts w:cs="Times New Roman"/>
                <w:sz w:val="14"/>
              </w:rPr>
              <w:t>RESET</w:t>
            </w:r>
          </w:p>
          <w:p w:rsidR="00AF3041" w:rsidRPr="008466BE" w:rsidRDefault="00AF3041" w:rsidP="00DA1705">
            <w:pPr>
              <w:jc w:val="center"/>
              <w:rPr>
                <w:rFonts w:cs="Times New Roman"/>
                <w:sz w:val="14"/>
              </w:rPr>
            </w:pPr>
            <w:r w:rsidRPr="008466BE">
              <w:rPr>
                <w:rFonts w:cs="Times New Roman"/>
                <w:color w:val="0070C0"/>
                <w:sz w:val="14"/>
              </w:rPr>
              <w:t>ORB</w:t>
            </w:r>
          </w:p>
        </w:tc>
        <w:tc>
          <w:tcPr>
            <w:tcW w:w="550"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AF3041" w:rsidRPr="008466BE" w:rsidRDefault="00AF3041" w:rsidP="00DA1705">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AF3041" w:rsidRPr="00FF63C0" w:rsidRDefault="00AF3041" w:rsidP="00DA1705">
            <w:pPr>
              <w:jc w:val="center"/>
              <w:rPr>
                <w:rFonts w:cs="Times New Roman"/>
                <w:color w:val="FFC000"/>
                <w:sz w:val="14"/>
              </w:rPr>
            </w:pPr>
            <w:r w:rsidRPr="00FF63C0">
              <w:rPr>
                <w:rFonts w:cs="Times New Roman"/>
                <w:color w:val="FFC000"/>
                <w:sz w:val="14"/>
              </w:rPr>
              <w:t>PAUSE (always '0')</w:t>
            </w:r>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RESUME (always '0')</w:t>
            </w:r>
          </w:p>
          <w:p w:rsidR="00AF3041" w:rsidRPr="00FF63C0" w:rsidRDefault="00AF3041" w:rsidP="00DA1705">
            <w:pPr>
              <w:jc w:val="center"/>
              <w:rPr>
                <w:rFonts w:cs="Times New Roman"/>
                <w:sz w:val="14"/>
              </w:rPr>
            </w:pPr>
            <w:r w:rsidRPr="00FF63C0">
              <w:rPr>
                <w:rFonts w:cs="Times New Roman"/>
                <w:sz w:val="14"/>
              </w:rPr>
              <w:t>CALIBRATE</w:t>
            </w:r>
            <w:r>
              <w:rPr>
                <w:rFonts w:cs="Times New Roman"/>
                <w:sz w:val="14"/>
              </w:rPr>
              <w:t xml:space="preserve"> </w:t>
            </w:r>
            <w:r w:rsidRPr="008466BE">
              <w:rPr>
                <w:rFonts w:cs="Times New Roman"/>
                <w:sz w:val="14"/>
              </w:rPr>
              <w:t>(always '0')</w:t>
            </w:r>
          </w:p>
          <w:p w:rsidR="00AF3041" w:rsidRPr="008466BE" w:rsidRDefault="00AF3041" w:rsidP="00DA1705">
            <w:pPr>
              <w:jc w:val="center"/>
              <w:rPr>
                <w:rFonts w:cs="Times New Roman"/>
                <w:sz w:val="14"/>
              </w:rPr>
            </w:pPr>
            <w:r w:rsidRPr="008466BE">
              <w:rPr>
                <w:rFonts w:cs="Times New Roman"/>
                <w:sz w:val="14"/>
              </w:rPr>
              <w:t xml:space="preserve">PHY </w:t>
            </w:r>
          </w:p>
          <w:p w:rsidR="00AF3041" w:rsidRPr="008466BE" w:rsidRDefault="00AF3041" w:rsidP="00DA1705">
            <w:pPr>
              <w:jc w:val="center"/>
              <w:rPr>
                <w:rFonts w:cs="Times New Roman"/>
                <w:sz w:val="14"/>
              </w:rPr>
            </w:pPr>
            <w:r w:rsidRPr="008466BE">
              <w:rPr>
                <w:rFonts w:cs="Times New Roman"/>
                <w:sz w:val="14"/>
              </w:rPr>
              <w:t>RESET (always '0')</w:t>
            </w:r>
          </w:p>
          <w:p w:rsidR="00AF3041" w:rsidRPr="008466BE" w:rsidRDefault="00AF3041" w:rsidP="00DA1705">
            <w:pPr>
              <w:jc w:val="center"/>
              <w:rPr>
                <w:rFonts w:cs="Times New Roman"/>
                <w:sz w:val="14"/>
              </w:rPr>
            </w:pPr>
            <w:r w:rsidRPr="008466BE">
              <w:rPr>
                <w:rFonts w:cs="Times New Roman"/>
                <w:color w:val="0070C0"/>
                <w:sz w:val="14"/>
              </w:rPr>
              <w:t>ORB</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DA1705">
            <w:pPr>
              <w:jc w:val="center"/>
              <w:rPr>
                <w:rFonts w:cs="Times New Roman"/>
                <w:sz w:val="14"/>
              </w:rPr>
            </w:pPr>
            <w:r>
              <w:rPr>
                <w:rFonts w:cs="Times New Roman"/>
                <w:sz w:val="14"/>
              </w:rPr>
              <w:t>8</w:t>
            </w:r>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0" w:type="dxa"/>
            <w:vAlign w:val="center"/>
          </w:tcPr>
          <w:p w:rsidR="00AF3041" w:rsidRPr="008466BE" w:rsidRDefault="00AF3041" w:rsidP="00DA1705">
            <w:pPr>
              <w:jc w:val="center"/>
              <w:rPr>
                <w:rFonts w:cs="Times New Roman"/>
                <w:sz w:val="14"/>
              </w:rPr>
            </w:pPr>
            <w:r>
              <w:rPr>
                <w:rFonts w:cs="Times New Roman"/>
                <w:sz w:val="14"/>
              </w:rPr>
              <w:t>16</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DA1705">
            <w:pPr>
              <w:jc w:val="center"/>
              <w:rPr>
                <w:rFonts w:cs="Times New Roman"/>
                <w:sz w:val="14"/>
              </w:rPr>
            </w:pPr>
            <w:r>
              <w:rPr>
                <w:rFonts w:cs="Times New Roman"/>
                <w:sz w:val="14"/>
              </w:rPr>
              <w:t>16</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DA1705">
            <w:pPr>
              <w:jc w:val="center"/>
              <w:rPr>
                <w:rFonts w:cs="Times New Roman"/>
                <w:sz w:val="14"/>
              </w:rPr>
            </w:pPr>
            <w:r>
              <w:rPr>
                <w:rFonts w:cs="Times New Roman"/>
                <w:sz w:val="14"/>
              </w:rPr>
              <w:t>16</w:t>
            </w:r>
          </w:p>
        </w:tc>
      </w:tr>
      <w:tr w:rsidR="00154C5C" w:rsidTr="00154C5C">
        <w:trPr>
          <w:trHeight w:val="148"/>
        </w:trPr>
        <w:tc>
          <w:tcPr>
            <w:tcW w:w="2614"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0" w:type="dxa"/>
            <w:vAlign w:val="center"/>
          </w:tcPr>
          <w:p w:rsidR="00AF3041" w:rsidRPr="008466BE" w:rsidRDefault="00AF3041" w:rsidP="00DA1705">
            <w:pPr>
              <w:jc w:val="center"/>
              <w:rPr>
                <w:rFonts w:cs="Times New Roman"/>
                <w:sz w:val="14"/>
              </w:rPr>
            </w:pPr>
            <w:r>
              <w:rPr>
                <w:rFonts w:cs="Times New Roman"/>
                <w:sz w:val="14"/>
              </w:rPr>
              <w:t>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DA1705">
            <w:pPr>
              <w:jc w:val="center"/>
              <w:rPr>
                <w:rFonts w:cs="Times New Roman"/>
                <w:sz w:val="14"/>
              </w:rPr>
            </w:pP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DA1705">
            <w:pPr>
              <w:jc w:val="center"/>
              <w:rPr>
                <w:rFonts w:cs="Times New Roman"/>
                <w:sz w:val="14"/>
              </w:rPr>
            </w:pPr>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Status: "0xF"</w:t>
            </w:r>
          </w:p>
        </w:tc>
        <w:tc>
          <w:tcPr>
            <w:tcW w:w="550" w:type="dxa"/>
            <w:vAlign w:val="center"/>
          </w:tcPr>
          <w:p w:rsidR="00AF3041" w:rsidRPr="008466BE" w:rsidRDefault="00AF3041" w:rsidP="00DA1705">
            <w:pPr>
              <w:jc w:val="center"/>
              <w:rPr>
                <w:rFonts w:cs="Times New Roman"/>
                <w:sz w:val="14"/>
              </w:rPr>
            </w:pPr>
            <w:r>
              <w:rPr>
                <w:rFonts w:cs="Times New Roman"/>
                <w:sz w:val="14"/>
              </w:rPr>
              <w:t>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DA1705">
            <w:pPr>
              <w:jc w:val="center"/>
              <w:rPr>
                <w:rFonts w:cs="Times New Roman"/>
                <w:sz w:val="14"/>
              </w:rPr>
            </w:pP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Data:  detector plane(s) (1 bit / plane)</w:t>
            </w:r>
          </w:p>
        </w:tc>
        <w:tc>
          <w:tcPr>
            <w:tcW w:w="554" w:type="dxa"/>
            <w:vAlign w:val="center"/>
          </w:tcPr>
          <w:p w:rsidR="00AF3041" w:rsidRPr="008466BE" w:rsidRDefault="00AF3041" w:rsidP="00DA1705">
            <w:pPr>
              <w:jc w:val="center"/>
              <w:rPr>
                <w:rFonts w:cs="Times New Roman"/>
                <w:sz w:val="14"/>
              </w:rPr>
            </w:pPr>
          </w:p>
        </w:tc>
      </w:tr>
      <w:tr w:rsidR="00154C5C" w:rsidTr="00154C5C">
        <w:trPr>
          <w:trHeight w:val="419"/>
        </w:trPr>
        <w:tc>
          <w:tcPr>
            <w:tcW w:w="2614" w:type="dxa"/>
            <w:vAlign w:val="center"/>
          </w:tcPr>
          <w:p w:rsidR="00AF3041" w:rsidRDefault="00AF3041" w:rsidP="00DA1705">
            <w:pPr>
              <w:jc w:val="center"/>
              <w:rPr>
                <w:rFonts w:cs="Times New Roman"/>
                <w:sz w:val="14"/>
              </w:rPr>
            </w:pPr>
            <w:r w:rsidRPr="008466BE">
              <w:rPr>
                <w:rFonts w:cs="Times New Roman"/>
                <w:sz w:val="14"/>
              </w:rPr>
              <w:t>Status: Mask register</w:t>
            </w:r>
            <w:r>
              <w:rPr>
                <w:rFonts w:cs="Times New Roman"/>
                <w:sz w:val="14"/>
              </w:rPr>
              <w:t>s (</w:t>
            </w:r>
            <w:proofErr w:type="spellStart"/>
            <w:r w:rsidRPr="004F75F7">
              <w:rPr>
                <w:rFonts w:cs="Times New Roman"/>
                <w:sz w:val="14"/>
              </w:rPr>
              <w:t>SOx</w:t>
            </w:r>
            <w:proofErr w:type="spellEnd"/>
            <w:r w:rsidRPr="004F75F7">
              <w:rPr>
                <w:rFonts w:cs="Times New Roman"/>
                <w:sz w:val="14"/>
              </w:rPr>
              <w:t>=’1’|EOx=’1’</w:t>
            </w:r>
            <w:r>
              <w:rPr>
                <w:rFonts w:cs="Times New Roman"/>
                <w:sz w:val="14"/>
              </w:rPr>
              <w:t>)</w:t>
            </w:r>
          </w:p>
          <w:p w:rsidR="00AF3041" w:rsidRPr="008466BE" w:rsidRDefault="00AF3041" w:rsidP="00DA1705">
            <w:pPr>
              <w:jc w:val="center"/>
              <w:rPr>
                <w:rFonts w:cs="Times New Roman"/>
                <w:sz w:val="14"/>
              </w:rPr>
            </w:pPr>
            <w:r>
              <w:rPr>
                <w:rFonts w:cs="Times New Roman"/>
                <w:sz w:val="14"/>
              </w:rPr>
              <w:t xml:space="preserve">Data: </w:t>
            </w:r>
            <w:r w:rsidRPr="00592FF0">
              <w:rPr>
                <w:rFonts w:cs="Times New Roman"/>
                <w:sz w:val="14"/>
              </w:rPr>
              <w:t>all strip patterns (not masked)</w:t>
            </w:r>
          </w:p>
          <w:p w:rsidR="00AF3041" w:rsidRPr="008466BE" w:rsidRDefault="00AF3041" w:rsidP="00DA1705">
            <w:pPr>
              <w:jc w:val="center"/>
              <w:rPr>
                <w:rFonts w:cs="Times New Roman"/>
                <w:sz w:val="14"/>
              </w:rPr>
            </w:pPr>
            <w:r w:rsidRPr="008466BE">
              <w:rPr>
                <w:rFonts w:cs="Times New Roman"/>
                <w:sz w:val="14"/>
              </w:rPr>
              <w:t>[(X4, Y4), (X3, Y3), (X2, Y2), (X1, Y1)]</w:t>
            </w:r>
          </w:p>
        </w:tc>
        <w:tc>
          <w:tcPr>
            <w:tcW w:w="550" w:type="dxa"/>
            <w:vAlign w:val="center"/>
          </w:tcPr>
          <w:p w:rsidR="00AF3041" w:rsidRPr="008466BE" w:rsidRDefault="00AF3041" w:rsidP="00DA1705">
            <w:pPr>
              <w:jc w:val="center"/>
              <w:rPr>
                <w:rFonts w:cs="Times New Roman"/>
                <w:sz w:val="14"/>
              </w:rPr>
            </w:pPr>
            <w:r>
              <w:rPr>
                <w:rFonts w:cs="Times New Roman"/>
                <w:sz w:val="14"/>
              </w:rPr>
              <w:t>32*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Pr>
                <w:rFonts w:cs="Times New Roman"/>
                <w:sz w:val="14"/>
              </w:rPr>
              <w:t>N/A</w:t>
            </w:r>
          </w:p>
        </w:tc>
        <w:tc>
          <w:tcPr>
            <w:tcW w:w="554" w:type="dxa"/>
            <w:vAlign w:val="center"/>
          </w:tcPr>
          <w:p w:rsidR="00AF3041" w:rsidRPr="008466BE" w:rsidRDefault="00AF3041" w:rsidP="00DA1705">
            <w:pPr>
              <w:jc w:val="center"/>
              <w:rPr>
                <w:rFonts w:cs="Times New Roman"/>
                <w:sz w:val="14"/>
              </w:rPr>
            </w:pPr>
            <w:r>
              <w:rPr>
                <w:rFonts w:cs="Times New Roman"/>
                <w:sz w:val="14"/>
              </w:rPr>
              <w:t>0</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Data: Only masked strip pattern(s)</w:t>
            </w:r>
          </w:p>
          <w:p w:rsidR="00AF3041" w:rsidRPr="008466BE" w:rsidRDefault="00AF3041" w:rsidP="00DA1705">
            <w:pPr>
              <w:jc w:val="center"/>
              <w:rPr>
                <w:rFonts w:cs="Times New Roman"/>
                <w:sz w:val="14"/>
              </w:rPr>
            </w:pPr>
            <w:r w:rsidRPr="008466BE">
              <w:rPr>
                <w:rFonts w:cs="Times New Roman"/>
                <w:sz w:val="14"/>
              </w:rPr>
              <w:t>[(X4, Y4), (X3, Y3), (X2, Y2), (X1, Y1)]</w:t>
            </w:r>
          </w:p>
        </w:tc>
        <w:tc>
          <w:tcPr>
            <w:tcW w:w="554" w:type="dxa"/>
            <w:vAlign w:val="center"/>
          </w:tcPr>
          <w:p w:rsidR="00AF3041" w:rsidRPr="008466BE" w:rsidRDefault="00AF3041" w:rsidP="00DA1705">
            <w:pPr>
              <w:jc w:val="center"/>
              <w:rPr>
                <w:rFonts w:cs="Times New Roman"/>
                <w:sz w:val="14"/>
              </w:rPr>
            </w:pPr>
            <w:r>
              <w:rPr>
                <w:rFonts w:cs="Times New Roman"/>
                <w:sz w:val="14"/>
              </w:rPr>
              <w:t>32*</w:t>
            </w:r>
            <w:proofErr w:type="spellStart"/>
            <w:r>
              <w:rPr>
                <w:rFonts w:cs="Times New Roman"/>
                <w:sz w:val="14"/>
              </w:rPr>
              <w:t>i</w:t>
            </w:r>
            <w:proofErr w:type="spellEnd"/>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0" w:type="dxa"/>
            <w:vAlign w:val="center"/>
          </w:tcPr>
          <w:p w:rsidR="00AF3041" w:rsidRPr="008466BE" w:rsidRDefault="00AF3041" w:rsidP="00DA1705">
            <w:pPr>
              <w:jc w:val="center"/>
              <w:rPr>
                <w:rFonts w:cs="Times New Roman"/>
                <w:sz w:val="14"/>
              </w:rPr>
            </w:pP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DA1705">
            <w:pPr>
              <w:jc w:val="center"/>
              <w:rPr>
                <w:rFonts w:cs="Times New Roman"/>
                <w:sz w:val="14"/>
              </w:rPr>
            </w:pPr>
            <w:r>
              <w:rPr>
                <w:rFonts w:cs="Times New Roman"/>
                <w:sz w:val="14"/>
              </w:rPr>
              <w:t>40</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DA1705">
            <w:pPr>
              <w:rPr>
                <w:rFonts w:cs="Times New Roman"/>
                <w:sz w:val="14"/>
              </w:rPr>
            </w:pPr>
            <w:r>
              <w:rPr>
                <w:rFonts w:cs="Times New Roman"/>
                <w:sz w:val="14"/>
              </w:rPr>
              <w:t>8*</w:t>
            </w:r>
            <w:proofErr w:type="spellStart"/>
            <w:r>
              <w:rPr>
                <w:rFonts w:cs="Times New Roman"/>
                <w:sz w:val="14"/>
              </w:rPr>
              <w:t>bc</w:t>
            </w:r>
            <w:proofErr w:type="spellEnd"/>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0" w:type="dxa"/>
            <w:vAlign w:val="center"/>
          </w:tcPr>
          <w:p w:rsidR="00AF3041" w:rsidRPr="008466BE" w:rsidRDefault="00AF3041" w:rsidP="00DA1705">
            <w:pPr>
              <w:jc w:val="center"/>
              <w:rPr>
                <w:rFonts w:cs="Times New Roman"/>
                <w:sz w:val="14"/>
              </w:rPr>
            </w:pPr>
          </w:p>
        </w:tc>
        <w:tc>
          <w:tcPr>
            <w:tcW w:w="273" w:type="dxa"/>
            <w:vMerge/>
            <w:tcBorders>
              <w:bottom w:val="nil"/>
            </w:tcBorders>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DA1705">
            <w:pPr>
              <w:jc w:val="center"/>
              <w:rPr>
                <w:rFonts w:cs="Times New Roman"/>
                <w:sz w:val="14"/>
              </w:rPr>
            </w:pPr>
            <w:r>
              <w:rPr>
                <w:rFonts w:cs="Times New Roman"/>
                <w:sz w:val="14"/>
              </w:rPr>
              <w:t>5</w:t>
            </w:r>
          </w:p>
        </w:tc>
        <w:tc>
          <w:tcPr>
            <w:tcW w:w="276" w:type="dxa"/>
            <w:vMerge/>
            <w:tcBorders>
              <w:bottom w:val="nil"/>
            </w:tcBorders>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DA1705">
            <w:pPr>
              <w:rPr>
                <w:rFonts w:cs="Times New Roman"/>
                <w:sz w:val="14"/>
              </w:rPr>
            </w:pPr>
            <w:r>
              <w:rPr>
                <w:rFonts w:cs="Times New Roman"/>
                <w:sz w:val="14"/>
              </w:rPr>
              <w:t>9 - 21</w:t>
            </w:r>
          </w:p>
        </w:tc>
      </w:tr>
      <w:bookmarkEnd w:id="0"/>
    </w:tbl>
    <w:p w:rsidR="0008338D" w:rsidRDefault="0008338D" w:rsidP="000660BB"/>
    <w:p w:rsidR="00C005ED" w:rsidRDefault="00C005ED" w:rsidP="000660BB"/>
    <w:tbl>
      <w:tblPr>
        <w:tblStyle w:val="TableGrid"/>
        <w:tblW w:w="0" w:type="auto"/>
        <w:tblInd w:w="-147" w:type="dxa"/>
        <w:tblLook w:val="04A0" w:firstRow="1" w:lastRow="0" w:firstColumn="1" w:lastColumn="0" w:noHBand="0" w:noVBand="1"/>
      </w:tblPr>
      <w:tblGrid>
        <w:gridCol w:w="4655"/>
        <w:gridCol w:w="4508"/>
      </w:tblGrid>
      <w:tr w:rsidR="00076DC0" w:rsidTr="00FD06F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right"/>
            </w:pPr>
            <w:r>
              <w:t>Readout chain</w:t>
            </w:r>
          </w:p>
        </w:tc>
      </w:tr>
    </w:tbl>
    <w:p w:rsidR="00076DC0" w:rsidRDefault="00076DC0" w:rsidP="00076DC0">
      <w:pPr>
        <w:tabs>
          <w:tab w:val="left" w:pos="1440"/>
        </w:tabs>
      </w:pPr>
      <w:r>
        <w:rPr>
          <w:noProof/>
        </w:rPr>
        <mc:AlternateContent>
          <mc:Choice Requires="wps">
            <w:drawing>
              <wp:anchor distT="0" distB="0" distL="114300" distR="114300" simplePos="0" relativeHeight="251671552" behindDoc="0" locked="0" layoutInCell="1" allowOverlap="1" wp14:anchorId="22F8A47E" wp14:editId="37CB2BB9">
                <wp:simplePos x="0" y="0"/>
                <wp:positionH relativeFrom="margin">
                  <wp:align>left</wp:align>
                </wp:positionH>
                <wp:positionV relativeFrom="paragraph">
                  <wp:posOffset>56589</wp:posOffset>
                </wp:positionV>
                <wp:extent cx="565607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DF84BC9" id="Straight Connector 5" o:spid="_x0000_s1026" style="position:absolute;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nKH03b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7756B4" w:rsidRDefault="007756B4" w:rsidP="00A17B7F">
      <w:pPr>
        <w:jc w:val="left"/>
      </w:pPr>
    </w:p>
    <w:p w:rsidR="0076614F" w:rsidRPr="00200219" w:rsidRDefault="00200219" w:rsidP="00200219">
      <w:pPr>
        <w:jc w:val="center"/>
        <w:rPr>
          <w:sz w:val="20"/>
        </w:rPr>
      </w:pPr>
      <w:r w:rsidRPr="007E0DB9">
        <w:rPr>
          <w:b/>
          <w:sz w:val="20"/>
        </w:rPr>
        <w:t>Table 2.</w:t>
      </w:r>
      <w:r>
        <w:rPr>
          <w:b/>
          <w:sz w:val="20"/>
        </w:rPr>
        <w:t>3</w:t>
      </w:r>
      <w:r w:rsidRPr="00197754">
        <w:rPr>
          <w:sz w:val="20"/>
        </w:rPr>
        <w:t>: R</w:t>
      </w:r>
      <w:r>
        <w:rPr>
          <w:sz w:val="20"/>
        </w:rPr>
        <w:t>egional event format</w:t>
      </w:r>
      <w:r w:rsidR="00BC6902">
        <w:rPr>
          <w:sz w:val="20"/>
        </w:rPr>
        <w:t xml:space="preserve"> </w:t>
      </w:r>
      <w:sdt>
        <w:sdtPr>
          <w:rPr>
            <w:sz w:val="20"/>
          </w:rPr>
          <w:id w:val="925464005"/>
          <w:citation/>
        </w:sdtPr>
        <w:sdtEndPr/>
        <w:sdtContent>
          <w:r w:rsidR="00D4645B">
            <w:rPr>
              <w:sz w:val="20"/>
            </w:rPr>
            <w:fldChar w:fldCharType="begin"/>
          </w:r>
          <w:r w:rsidR="00D4645B">
            <w:rPr>
              <w:sz w:val="20"/>
            </w:rPr>
            <w:instrText xml:space="preserve"> CITATION LocalANDRegional \l 7177 </w:instrText>
          </w:r>
          <w:r w:rsidR="00D4645B">
            <w:rPr>
              <w:sz w:val="20"/>
            </w:rPr>
            <w:fldChar w:fldCharType="separate"/>
          </w:r>
          <w:r w:rsidR="00F12236" w:rsidRPr="00F12236">
            <w:rPr>
              <w:noProof/>
              <w:sz w:val="20"/>
            </w:rPr>
            <w:t>[6]</w:t>
          </w:r>
          <w:r w:rsidR="00D4645B">
            <w:rPr>
              <w:sz w:val="20"/>
            </w:rPr>
            <w:fldChar w:fldCharType="end"/>
          </w:r>
        </w:sdtContent>
      </w:sdt>
    </w:p>
    <w:tbl>
      <w:tblPr>
        <w:tblStyle w:val="TableGrid"/>
        <w:tblW w:w="9746" w:type="dxa"/>
        <w:tblLayout w:type="fixed"/>
        <w:tblLook w:val="04A0" w:firstRow="1" w:lastRow="0" w:firstColumn="1" w:lastColumn="0" w:noHBand="0" w:noVBand="1"/>
      </w:tblPr>
      <w:tblGrid>
        <w:gridCol w:w="2572"/>
        <w:gridCol w:w="542"/>
        <w:gridCol w:w="343"/>
        <w:gridCol w:w="2431"/>
        <w:gridCol w:w="542"/>
        <w:gridCol w:w="343"/>
        <w:gridCol w:w="2431"/>
        <w:gridCol w:w="542"/>
      </w:tblGrid>
      <w:tr w:rsidR="00154C5C" w:rsidTr="00154C5C">
        <w:trPr>
          <w:trHeight w:val="536"/>
        </w:trPr>
        <w:tc>
          <w:tcPr>
            <w:tcW w:w="2572" w:type="dxa"/>
            <w:vAlign w:val="center"/>
          </w:tcPr>
          <w:p w:rsidR="00154C5C" w:rsidRPr="008466BE" w:rsidRDefault="00154C5C" w:rsidP="00FE3317">
            <w:pPr>
              <w:jc w:val="center"/>
              <w:rPr>
                <w:rFonts w:cs="Times New Roman"/>
                <w:i/>
                <w:sz w:val="14"/>
              </w:rPr>
            </w:pPr>
            <w:bookmarkStart w:id="1" w:name="_Hlk72913408"/>
            <w:r w:rsidRPr="008466BE">
              <w:rPr>
                <w:rFonts w:cs="Times New Roman"/>
                <w:i/>
                <w:sz w:val="14"/>
              </w:rPr>
              <w:t>Coding of</w:t>
            </w:r>
            <w:r>
              <w:rPr>
                <w:rFonts w:cs="Times New Roman"/>
                <w:i/>
                <w:sz w:val="14"/>
              </w:rPr>
              <w:t xml:space="preserve"> </w:t>
            </w:r>
          </w:p>
          <w:p w:rsidR="00154C5C" w:rsidRPr="008466BE" w:rsidRDefault="00154C5C" w:rsidP="00FE3317">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154C5C" w:rsidRPr="008466BE" w:rsidRDefault="00FE3317" w:rsidP="00FE3317">
            <w:pPr>
              <w:jc w:val="center"/>
              <w:rPr>
                <w:rFonts w:cs="Times New Roman"/>
                <w:sz w:val="14"/>
              </w:rPr>
            </w:pPr>
            <w:r>
              <w:rPr>
                <w:rFonts w:cs="Times New Roman"/>
                <w:i/>
                <w:sz w:val="14"/>
              </w:rPr>
              <w:t xml:space="preserve">Event </w:t>
            </w:r>
            <w:r w:rsidR="00154C5C" w:rsidRPr="008466BE">
              <w:rPr>
                <w:rFonts w:cs="Times New Roman"/>
                <w:i/>
                <w:sz w:val="14"/>
              </w:rPr>
              <w:t xml:space="preserve">in </w:t>
            </w:r>
            <w:r w:rsidR="00154C5C">
              <w:rPr>
                <w:rFonts w:cs="Times New Roman"/>
                <w:i/>
                <w:sz w:val="14"/>
              </w:rPr>
              <w:t>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c>
          <w:tcPr>
            <w:tcW w:w="343" w:type="dxa"/>
            <w:vMerge w:val="restart"/>
            <w:tcBorders>
              <w:top w:val="nil"/>
            </w:tcBorders>
          </w:tcPr>
          <w:p w:rsidR="00154C5C" w:rsidRPr="008466BE" w:rsidRDefault="00154C5C" w:rsidP="00DA1705">
            <w:pPr>
              <w:rPr>
                <w:rFonts w:cs="Times New Roman"/>
                <w:sz w:val="14"/>
              </w:rPr>
            </w:pPr>
          </w:p>
        </w:tc>
        <w:tc>
          <w:tcPr>
            <w:tcW w:w="2431" w:type="dxa"/>
            <w:vAlign w:val="center"/>
          </w:tcPr>
          <w:p w:rsidR="00154C5C" w:rsidRPr="00DC4E53" w:rsidRDefault="00154C5C" w:rsidP="00DA1705">
            <w:pPr>
              <w:jc w:val="center"/>
              <w:rPr>
                <w:rFonts w:cs="Times New Roman"/>
                <w:i/>
                <w:sz w:val="14"/>
              </w:rPr>
            </w:pPr>
            <w:r w:rsidRPr="00DC4E53">
              <w:rPr>
                <w:rFonts w:cs="Times New Roman"/>
                <w:i/>
                <w:sz w:val="14"/>
              </w:rPr>
              <w:t>Coding of</w:t>
            </w:r>
            <w:r>
              <w:rPr>
                <w:rFonts w:cs="Times New Roman"/>
                <w:i/>
                <w:sz w:val="14"/>
              </w:rPr>
              <w:t xml:space="preserve"> </w:t>
            </w:r>
          </w:p>
          <w:p w:rsidR="00154C5C" w:rsidRPr="00DC4E53" w:rsidRDefault="00154C5C" w:rsidP="00DA1705">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154C5C" w:rsidRPr="008466BE" w:rsidRDefault="00FE3317" w:rsidP="00DA1705">
            <w:pPr>
              <w:jc w:val="center"/>
              <w:rPr>
                <w:rFonts w:cs="Times New Roman"/>
                <w:sz w:val="14"/>
              </w:rPr>
            </w:pPr>
            <w:proofErr w:type="gramStart"/>
            <w:r>
              <w:rPr>
                <w:rFonts w:cs="Times New Roman"/>
                <w:i/>
                <w:sz w:val="14"/>
              </w:rPr>
              <w:t xml:space="preserve">Event </w:t>
            </w:r>
            <w:r w:rsidR="00154C5C" w:rsidRPr="00DC4E53">
              <w:rPr>
                <w:rFonts w:cs="Times New Roman"/>
                <w:i/>
                <w:sz w:val="14"/>
              </w:rPr>
              <w:t xml:space="preserve"> in</w:t>
            </w:r>
            <w:proofErr w:type="gramEnd"/>
            <w:r w:rsidR="00154C5C" w:rsidRPr="00DC4E53">
              <w:rPr>
                <w:rFonts w:cs="Times New Roman"/>
                <w:i/>
                <w:sz w:val="14"/>
              </w:rPr>
              <w:t xml:space="preserve"> 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c>
          <w:tcPr>
            <w:tcW w:w="343" w:type="dxa"/>
            <w:vMerge w:val="restart"/>
            <w:tcBorders>
              <w:top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i/>
                <w:sz w:val="14"/>
              </w:rPr>
            </w:pPr>
            <w:r w:rsidRPr="008466BE">
              <w:rPr>
                <w:rFonts w:cs="Times New Roman"/>
                <w:i/>
                <w:sz w:val="14"/>
              </w:rPr>
              <w:t>Coding of</w:t>
            </w:r>
          </w:p>
          <w:p w:rsidR="00154C5C" w:rsidRPr="008466BE" w:rsidRDefault="00154C5C" w:rsidP="00DA1705">
            <w:pPr>
              <w:jc w:val="center"/>
              <w:rPr>
                <w:rFonts w:cs="Times New Roman"/>
                <w:i/>
                <w:sz w:val="14"/>
              </w:rPr>
            </w:pPr>
            <w:r w:rsidRPr="008466BE">
              <w:rPr>
                <w:rFonts w:cs="Times New Roman"/>
                <w:i/>
                <w:sz w:val="14"/>
              </w:rPr>
              <w:t>self-triggered DATA</w:t>
            </w:r>
          </w:p>
          <w:p w:rsidR="00154C5C" w:rsidRPr="008466BE" w:rsidRDefault="00FE3317" w:rsidP="00DA1705">
            <w:pPr>
              <w:jc w:val="center"/>
              <w:rPr>
                <w:rFonts w:cs="Times New Roman"/>
                <w:sz w:val="14"/>
              </w:rPr>
            </w:pPr>
            <w:r>
              <w:rPr>
                <w:rFonts w:cs="Times New Roman"/>
                <w:i/>
                <w:sz w:val="14"/>
              </w:rPr>
              <w:t xml:space="preserve">Event </w:t>
            </w:r>
            <w:r w:rsidR="00154C5C" w:rsidRPr="008466BE">
              <w:rPr>
                <w:rFonts w:cs="Times New Roman"/>
                <w:i/>
                <w:sz w:val="14"/>
              </w:rPr>
              <w:t xml:space="preserve">in </w:t>
            </w:r>
            <w:r w:rsidR="00154C5C">
              <w:rPr>
                <w:rFonts w:cs="Times New Roman"/>
                <w:i/>
                <w:sz w:val="14"/>
              </w:rPr>
              <w:t>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r>
      <w:tr w:rsidR="00154C5C" w:rsidTr="00154C5C">
        <w:trPr>
          <w:trHeight w:val="1669"/>
        </w:trPr>
        <w:tc>
          <w:tcPr>
            <w:tcW w:w="2572" w:type="dxa"/>
            <w:vAlign w:val="center"/>
          </w:tcPr>
          <w:p w:rsidR="00154C5C" w:rsidRPr="008466BE" w:rsidRDefault="00154C5C" w:rsidP="00DA1705">
            <w:pPr>
              <w:jc w:val="center"/>
              <w:rPr>
                <w:rFonts w:cs="Times New Roman"/>
                <w:sz w:val="14"/>
                <w:szCs w:val="12"/>
              </w:rPr>
            </w:pPr>
            <w:r w:rsidRPr="008466BE">
              <w:rPr>
                <w:rFonts w:cs="Times New Roman"/>
                <w:sz w:val="14"/>
                <w:szCs w:val="12"/>
              </w:rPr>
              <w:t>START BIT (always '1')</w:t>
            </w:r>
          </w:p>
          <w:p w:rsidR="00154C5C" w:rsidRPr="008466BE" w:rsidRDefault="00154C5C" w:rsidP="00DA1705">
            <w:pPr>
              <w:jc w:val="center"/>
              <w:rPr>
                <w:rFonts w:cs="Times New Roman"/>
                <w:sz w:val="14"/>
                <w:szCs w:val="12"/>
              </w:rPr>
            </w:pPr>
            <w:r w:rsidRPr="008466BE">
              <w:rPr>
                <w:rFonts w:cs="Times New Roman"/>
                <w:sz w:val="14"/>
                <w:szCs w:val="12"/>
              </w:rPr>
              <w:t>CARD TYPE (always '1'=LOCAL)</w:t>
            </w:r>
          </w:p>
          <w:p w:rsidR="00154C5C" w:rsidRPr="008466BE" w:rsidRDefault="00154C5C" w:rsidP="00DA1705">
            <w:pPr>
              <w:jc w:val="center"/>
              <w:rPr>
                <w:rFonts w:cs="Times New Roman"/>
                <w:color w:val="FF0000"/>
                <w:sz w:val="14"/>
                <w:szCs w:val="12"/>
              </w:rPr>
            </w:pPr>
            <w:r w:rsidRPr="008466BE">
              <w:rPr>
                <w:rFonts w:cs="Times New Roman"/>
                <w:color w:val="FF0000"/>
                <w:sz w:val="14"/>
                <w:szCs w:val="12"/>
              </w:rPr>
              <w:t>LOCAL BUSY ('0'=OK; '1'=FIFO full)</w:t>
            </w:r>
          </w:p>
          <w:p w:rsidR="00154C5C" w:rsidRPr="008466BE" w:rsidRDefault="00154C5C" w:rsidP="00DA1705">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154C5C" w:rsidRPr="008466BE" w:rsidRDefault="00154C5C" w:rsidP="00DA1705">
            <w:pPr>
              <w:jc w:val="center"/>
              <w:rPr>
                <w:rFonts w:cs="Times New Roman"/>
                <w:sz w:val="14"/>
                <w:szCs w:val="12"/>
              </w:rPr>
            </w:pPr>
            <w:r w:rsidRPr="008466BE">
              <w:rPr>
                <w:rFonts w:cs="Times New Roman"/>
                <w:color w:val="00B050"/>
                <w:sz w:val="14"/>
                <w:szCs w:val="12"/>
              </w:rPr>
              <w:t>ACTIVE ('0'=OFF; '1'=ON)</w:t>
            </w:r>
          </w:p>
          <w:p w:rsidR="00154C5C" w:rsidRPr="008466BE" w:rsidRDefault="00154C5C" w:rsidP="00DA1705">
            <w:pPr>
              <w:jc w:val="center"/>
              <w:rPr>
                <w:rFonts w:cs="Times New Roman"/>
                <w:sz w:val="14"/>
                <w:szCs w:val="12"/>
              </w:rPr>
            </w:pPr>
            <w:r w:rsidRPr="008466BE">
              <w:rPr>
                <w:rFonts w:cs="Times New Roman"/>
                <w:color w:val="FFC000" w:themeColor="accent4"/>
                <w:sz w:val="14"/>
                <w:szCs w:val="12"/>
              </w:rPr>
              <w:t>REJECTING ('0'=OFF; '1'=ON)</w:t>
            </w:r>
          </w:p>
          <w:p w:rsidR="00154C5C" w:rsidRPr="008466BE" w:rsidRDefault="00154C5C" w:rsidP="00DA1705">
            <w:pPr>
              <w:jc w:val="center"/>
              <w:rPr>
                <w:rFonts w:cs="Times New Roman"/>
                <w:sz w:val="14"/>
                <w:szCs w:val="12"/>
              </w:rPr>
            </w:pPr>
            <w:r w:rsidRPr="008466BE">
              <w:rPr>
                <w:rFonts w:cs="Times New Roman"/>
                <w:sz w:val="14"/>
                <w:szCs w:val="12"/>
              </w:rPr>
              <w:t>MASKED ('0'=OFF; '1'=ON)</w:t>
            </w:r>
          </w:p>
          <w:p w:rsidR="00154C5C" w:rsidRPr="008466BE" w:rsidRDefault="00154C5C" w:rsidP="00DA1705">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START BIT (always '1')</w:t>
            </w:r>
          </w:p>
          <w:p w:rsidR="00154C5C" w:rsidRPr="008466BE" w:rsidRDefault="00154C5C" w:rsidP="00DA1705">
            <w:pPr>
              <w:jc w:val="center"/>
              <w:rPr>
                <w:rFonts w:cs="Times New Roman"/>
                <w:sz w:val="14"/>
              </w:rPr>
            </w:pPr>
            <w:r w:rsidRPr="008466BE">
              <w:rPr>
                <w:rFonts w:cs="Times New Roman"/>
                <w:sz w:val="14"/>
              </w:rPr>
              <w:t>CARD TYPE (always '1'=LOCAL)</w:t>
            </w:r>
          </w:p>
          <w:p w:rsidR="00154C5C" w:rsidRPr="008466BE" w:rsidRDefault="00154C5C" w:rsidP="00DA1705">
            <w:pPr>
              <w:jc w:val="center"/>
              <w:rPr>
                <w:rFonts w:cs="Times New Roman"/>
                <w:color w:val="FF0000"/>
                <w:sz w:val="14"/>
              </w:rPr>
            </w:pPr>
            <w:r w:rsidRPr="008466BE">
              <w:rPr>
                <w:rFonts w:cs="Times New Roman"/>
                <w:color w:val="FF0000"/>
                <w:sz w:val="14"/>
              </w:rPr>
              <w:t>LOCAL BUSY ('0'=OK; '1'=FIFO full)</w:t>
            </w:r>
          </w:p>
          <w:p w:rsidR="00154C5C" w:rsidRPr="008466BE" w:rsidRDefault="00154C5C"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DA1705">
            <w:pPr>
              <w:jc w:val="center"/>
              <w:rPr>
                <w:rFonts w:cs="Times New Roman"/>
                <w:sz w:val="14"/>
              </w:rPr>
            </w:pPr>
            <w:r w:rsidRPr="008466BE">
              <w:rPr>
                <w:rFonts w:cs="Times New Roman"/>
                <w:color w:val="00B050"/>
                <w:sz w:val="14"/>
              </w:rPr>
              <w:t>ACTIVE ('0'=OFF; '1'=ON)</w:t>
            </w:r>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REJECTING ('0'=OFF; '1'=ON)</w:t>
            </w:r>
          </w:p>
          <w:p w:rsidR="00154C5C" w:rsidRPr="008466BE" w:rsidRDefault="00154C5C" w:rsidP="00DA1705">
            <w:pPr>
              <w:jc w:val="center"/>
              <w:rPr>
                <w:rFonts w:cs="Times New Roman"/>
                <w:sz w:val="14"/>
              </w:rPr>
            </w:pPr>
            <w:r w:rsidRPr="008466BE">
              <w:rPr>
                <w:rFonts w:cs="Times New Roman"/>
                <w:sz w:val="14"/>
              </w:rPr>
              <w:t>MASKED ('0'=OFF; '1'=ON)</w:t>
            </w:r>
          </w:p>
          <w:p w:rsidR="00154C5C" w:rsidRPr="008466BE" w:rsidRDefault="00154C5C" w:rsidP="00DA1705">
            <w:pPr>
              <w:jc w:val="center"/>
              <w:rPr>
                <w:rFonts w:cs="Times New Roman"/>
                <w:sz w:val="14"/>
              </w:rPr>
            </w:pPr>
            <w:r w:rsidRPr="008466BE">
              <w:rPr>
                <w:rFonts w:cs="Times New Roman"/>
                <w:sz w:val="14"/>
              </w:rPr>
              <w:t>OVERWRITED ('0'=OFF; '1'=ON)</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START BIT (always '1')</w:t>
            </w:r>
          </w:p>
          <w:p w:rsidR="00154C5C" w:rsidRPr="008466BE" w:rsidRDefault="00154C5C" w:rsidP="00DA1705">
            <w:pPr>
              <w:jc w:val="center"/>
              <w:rPr>
                <w:rFonts w:cs="Times New Roman"/>
                <w:sz w:val="14"/>
              </w:rPr>
            </w:pPr>
            <w:r w:rsidRPr="008466BE">
              <w:rPr>
                <w:rFonts w:cs="Times New Roman"/>
                <w:sz w:val="14"/>
              </w:rPr>
              <w:t>CARD TYPE (always '1'=LOCAL)</w:t>
            </w:r>
          </w:p>
          <w:p w:rsidR="00154C5C" w:rsidRPr="008466BE" w:rsidRDefault="00154C5C" w:rsidP="00DA1705">
            <w:pPr>
              <w:jc w:val="center"/>
              <w:rPr>
                <w:rFonts w:cs="Times New Roman"/>
                <w:color w:val="FF0000"/>
                <w:sz w:val="14"/>
              </w:rPr>
            </w:pPr>
            <w:r w:rsidRPr="008466BE">
              <w:rPr>
                <w:rFonts w:cs="Times New Roman"/>
                <w:color w:val="FF0000"/>
                <w:sz w:val="14"/>
              </w:rPr>
              <w:t>LOCAL BUSY ('0'=OK; '1'=FIFO full)</w:t>
            </w:r>
          </w:p>
          <w:p w:rsidR="00154C5C" w:rsidRPr="008466BE" w:rsidRDefault="00154C5C"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DA1705">
            <w:pPr>
              <w:jc w:val="center"/>
              <w:rPr>
                <w:rFonts w:cs="Times New Roman"/>
                <w:sz w:val="14"/>
              </w:rPr>
            </w:pPr>
            <w:r w:rsidRPr="008466BE">
              <w:rPr>
                <w:rFonts w:cs="Times New Roman"/>
                <w:color w:val="00B050"/>
                <w:sz w:val="14"/>
              </w:rPr>
              <w:t>ACTIVE (always '1'=ON)</w:t>
            </w:r>
          </w:p>
          <w:p w:rsidR="00154C5C" w:rsidRPr="008466BE" w:rsidRDefault="00154C5C" w:rsidP="00DA1705">
            <w:pPr>
              <w:jc w:val="center"/>
              <w:rPr>
                <w:rFonts w:cs="Times New Roman"/>
                <w:sz w:val="14"/>
              </w:rPr>
            </w:pPr>
            <w:r w:rsidRPr="008466BE">
              <w:rPr>
                <w:rFonts w:cs="Times New Roman"/>
                <w:color w:val="FFC000" w:themeColor="accent4"/>
                <w:sz w:val="14"/>
              </w:rPr>
              <w:t>REJECTING (always '0'=OFF;)</w:t>
            </w:r>
          </w:p>
          <w:p w:rsidR="00154C5C" w:rsidRPr="008466BE" w:rsidRDefault="00154C5C" w:rsidP="00DA1705">
            <w:pPr>
              <w:jc w:val="center"/>
              <w:rPr>
                <w:rFonts w:cs="Times New Roman"/>
                <w:sz w:val="14"/>
              </w:rPr>
            </w:pPr>
            <w:r w:rsidRPr="008466BE">
              <w:rPr>
                <w:rFonts w:cs="Times New Roman"/>
                <w:sz w:val="14"/>
              </w:rPr>
              <w:t>MASKED ('0'=OFF; '1'=ON)</w:t>
            </w:r>
          </w:p>
          <w:p w:rsidR="00154C5C" w:rsidRPr="008466BE" w:rsidRDefault="00154C5C" w:rsidP="00DA1705">
            <w:pPr>
              <w:jc w:val="center"/>
              <w:rPr>
                <w:rFonts w:cs="Times New Roman"/>
                <w:sz w:val="14"/>
              </w:rPr>
            </w:pPr>
            <w:r w:rsidRPr="008466BE">
              <w:rPr>
                <w:rFonts w:cs="Times New Roman"/>
                <w:sz w:val="14"/>
              </w:rPr>
              <w:t>OVERWRITED ('0'=OFF; '1'=ON)</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r>
      <w:tr w:rsidR="00154C5C" w:rsidTr="00154C5C">
        <w:trPr>
          <w:trHeight w:val="1459"/>
        </w:trPr>
        <w:tc>
          <w:tcPr>
            <w:tcW w:w="2572" w:type="dxa"/>
            <w:vAlign w:val="center"/>
          </w:tcPr>
          <w:p w:rsidR="00154C5C" w:rsidRPr="008466BE" w:rsidRDefault="00154C5C" w:rsidP="00DA1705">
            <w:pPr>
              <w:jc w:val="center"/>
              <w:rPr>
                <w:rFonts w:cs="Times New Roman"/>
                <w:color w:val="00B050"/>
                <w:sz w:val="14"/>
              </w:rPr>
            </w:pPr>
            <w:proofErr w:type="spellStart"/>
            <w:r w:rsidRPr="008466BE">
              <w:rPr>
                <w:rFonts w:cs="Times New Roman"/>
                <w:color w:val="00B050"/>
                <w:sz w:val="14"/>
              </w:rPr>
              <w:t>SOx</w:t>
            </w:r>
            <w:proofErr w:type="spellEnd"/>
          </w:p>
          <w:p w:rsidR="00154C5C" w:rsidRPr="008466BE" w:rsidRDefault="00154C5C" w:rsidP="00DA1705">
            <w:pPr>
              <w:jc w:val="center"/>
              <w:rPr>
                <w:rFonts w:cs="Times New Roman"/>
                <w:color w:val="00B050"/>
                <w:sz w:val="14"/>
              </w:rPr>
            </w:pPr>
            <w:proofErr w:type="spellStart"/>
            <w:r w:rsidRPr="008466BE">
              <w:rPr>
                <w:rFonts w:cs="Times New Roman"/>
                <w:color w:val="00B050"/>
                <w:sz w:val="14"/>
              </w:rPr>
              <w:t>EOx</w:t>
            </w:r>
            <w:proofErr w:type="spellEnd"/>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PAUSE (always '0')</w:t>
            </w:r>
          </w:p>
          <w:p w:rsidR="00154C5C" w:rsidRPr="008466BE" w:rsidRDefault="00154C5C" w:rsidP="00DA1705">
            <w:pPr>
              <w:jc w:val="center"/>
              <w:rPr>
                <w:rFonts w:cs="Times New Roman"/>
                <w:sz w:val="14"/>
              </w:rPr>
            </w:pPr>
            <w:r w:rsidRPr="008466BE">
              <w:rPr>
                <w:rFonts w:cs="Times New Roman"/>
                <w:color w:val="FFC000" w:themeColor="accent4"/>
                <w:sz w:val="14"/>
              </w:rPr>
              <w:t>RESUME (always '0')</w:t>
            </w:r>
          </w:p>
          <w:p w:rsidR="00154C5C" w:rsidRPr="008466BE" w:rsidRDefault="00154C5C" w:rsidP="00DA1705">
            <w:pPr>
              <w:jc w:val="center"/>
              <w:rPr>
                <w:rFonts w:cs="Times New Roman"/>
                <w:sz w:val="14"/>
              </w:rPr>
            </w:pPr>
            <w:r w:rsidRPr="008466BE">
              <w:rPr>
                <w:rFonts w:cs="Times New Roman"/>
                <w:sz w:val="14"/>
              </w:rPr>
              <w:t xml:space="preserve">CALIBRATE </w:t>
            </w:r>
          </w:p>
          <w:p w:rsidR="00154C5C" w:rsidRPr="008466BE" w:rsidRDefault="00154C5C" w:rsidP="00DA1705">
            <w:pPr>
              <w:jc w:val="center"/>
              <w:rPr>
                <w:rFonts w:cs="Times New Roman"/>
                <w:sz w:val="14"/>
              </w:rPr>
            </w:pPr>
            <w:r w:rsidRPr="008466BE">
              <w:rPr>
                <w:rFonts w:cs="Times New Roman"/>
                <w:sz w:val="14"/>
              </w:rPr>
              <w:t>PHY (ignored)</w:t>
            </w:r>
          </w:p>
          <w:p w:rsidR="00154C5C" w:rsidRPr="008466BE" w:rsidRDefault="00154C5C" w:rsidP="00DA1705">
            <w:pPr>
              <w:jc w:val="center"/>
              <w:rPr>
                <w:rFonts w:cs="Times New Roman"/>
                <w:sz w:val="14"/>
              </w:rPr>
            </w:pPr>
            <w:r w:rsidRPr="008466BE">
              <w:rPr>
                <w:rFonts w:cs="Times New Roman"/>
                <w:sz w:val="14"/>
              </w:rPr>
              <w:t>RESET</w:t>
            </w:r>
          </w:p>
          <w:p w:rsidR="00154C5C" w:rsidRPr="008466BE" w:rsidRDefault="00154C5C" w:rsidP="00DA1705">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154C5C" w:rsidRPr="008466BE" w:rsidRDefault="00154C5C" w:rsidP="00DA1705">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154C5C" w:rsidRPr="008466BE" w:rsidRDefault="00154C5C" w:rsidP="00DA1705">
            <w:pPr>
              <w:jc w:val="center"/>
              <w:rPr>
                <w:rFonts w:cs="Times New Roman"/>
                <w:sz w:val="14"/>
              </w:rPr>
            </w:pPr>
            <w:r w:rsidRPr="008466BE">
              <w:rPr>
                <w:rFonts w:cs="Times New Roman"/>
                <w:sz w:val="14"/>
              </w:rPr>
              <w:t>PAUSE (always '0')</w:t>
            </w:r>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RESUME (always '0')</w:t>
            </w:r>
          </w:p>
          <w:p w:rsidR="00154C5C" w:rsidRPr="008466BE" w:rsidRDefault="00154C5C" w:rsidP="00DA1705">
            <w:pPr>
              <w:jc w:val="center"/>
              <w:rPr>
                <w:rFonts w:cs="Times New Roman"/>
                <w:color w:val="0070C0"/>
                <w:sz w:val="14"/>
              </w:rPr>
            </w:pPr>
            <w:r w:rsidRPr="008466BE">
              <w:rPr>
                <w:rFonts w:cs="Times New Roman"/>
                <w:color w:val="FFC000" w:themeColor="accent4"/>
                <w:sz w:val="14"/>
              </w:rPr>
              <w:t>CALIBRATE</w:t>
            </w:r>
            <w:r>
              <w:rPr>
                <w:rFonts w:cs="Times New Roman"/>
                <w:color w:val="FFC000" w:themeColor="accent4"/>
                <w:sz w:val="14"/>
              </w:rPr>
              <w:t xml:space="preserve"> </w:t>
            </w:r>
            <w:r w:rsidRPr="008466BE">
              <w:rPr>
                <w:rFonts w:cs="Times New Roman"/>
                <w:color w:val="FFC000" w:themeColor="accent4"/>
                <w:sz w:val="14"/>
              </w:rPr>
              <w:t>(always '0')</w:t>
            </w:r>
          </w:p>
          <w:p w:rsidR="00154C5C" w:rsidRPr="008466BE" w:rsidRDefault="00154C5C" w:rsidP="00DA1705">
            <w:pPr>
              <w:jc w:val="center"/>
              <w:rPr>
                <w:rFonts w:cs="Times New Roman"/>
                <w:sz w:val="14"/>
              </w:rPr>
            </w:pPr>
            <w:r w:rsidRPr="008466BE">
              <w:rPr>
                <w:rFonts w:cs="Times New Roman"/>
                <w:sz w:val="14"/>
              </w:rPr>
              <w:t xml:space="preserve">PHY </w:t>
            </w:r>
          </w:p>
          <w:p w:rsidR="00154C5C" w:rsidRPr="008466BE" w:rsidRDefault="00154C5C" w:rsidP="00DA1705">
            <w:pPr>
              <w:jc w:val="center"/>
              <w:rPr>
                <w:rFonts w:cs="Times New Roman"/>
                <w:sz w:val="14"/>
              </w:rPr>
            </w:pPr>
            <w:r w:rsidRPr="008466BE">
              <w:rPr>
                <w:rFonts w:cs="Times New Roman"/>
                <w:sz w:val="14"/>
              </w:rPr>
              <w:t>RESET (always '0')</w:t>
            </w:r>
          </w:p>
          <w:p w:rsidR="00154C5C" w:rsidRPr="008466BE" w:rsidRDefault="00154C5C" w:rsidP="00DA1705">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Always '0'</w:t>
            </w:r>
          </w:p>
        </w:tc>
        <w:tc>
          <w:tcPr>
            <w:tcW w:w="542" w:type="dxa"/>
            <w:vAlign w:val="center"/>
          </w:tcPr>
          <w:p w:rsidR="00154C5C" w:rsidRPr="008466BE" w:rsidRDefault="00154C5C" w:rsidP="00DA1705">
            <w:pPr>
              <w:jc w:val="center"/>
              <w:rPr>
                <w:rFonts w:cs="Times New Roman"/>
                <w:sz w:val="14"/>
              </w:rPr>
            </w:pPr>
            <w:r>
              <w:rPr>
                <w:rFonts w:cs="Times New Roman"/>
                <w:sz w:val="14"/>
              </w:rPr>
              <w:t>8</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r>
      <w:tr w:rsidR="00154C5C" w:rsidTr="00154C5C">
        <w:trPr>
          <w:trHeight w:val="186"/>
        </w:trPr>
        <w:tc>
          <w:tcPr>
            <w:tcW w:w="2572"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position</w:t>
            </w:r>
            <w:r w:rsidRPr="008466BE">
              <w:rPr>
                <w:rFonts w:cs="Times New Roman"/>
                <w:sz w:val="14"/>
              </w:rPr>
              <w:t xml:space="preserve"> (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rPr>
                <w:rFonts w:cs="Times New Roman"/>
                <w:sz w:val="14"/>
              </w:rPr>
            </w:pPr>
            <w:proofErr w:type="gramStart"/>
            <w:r>
              <w:rPr>
                <w:rFonts w:cs="Times New Roman"/>
                <w:sz w:val="14"/>
              </w:rPr>
              <w:t>REGIONAL</w:t>
            </w:r>
            <w:r w:rsidRPr="008466BE">
              <w:rPr>
                <w:rFonts w:cs="Times New Roman"/>
                <w:sz w:val="14"/>
              </w:rPr>
              <w:t xml:space="preserve">  p</w:t>
            </w:r>
            <w:r>
              <w:rPr>
                <w:rFonts w:cs="Times New Roman"/>
                <w:sz w:val="14"/>
              </w:rPr>
              <w:t>osition</w:t>
            </w:r>
            <w:proofErr w:type="gramEnd"/>
            <w:r w:rsidRPr="008466BE">
              <w:rPr>
                <w:rFonts w:cs="Times New Roman"/>
                <w:sz w:val="14"/>
              </w:rPr>
              <w:t xml:space="preserve"> </w:t>
            </w:r>
            <w:r>
              <w:rPr>
                <w:rFonts w:cs="Times New Roman"/>
                <w:sz w:val="14"/>
              </w:rPr>
              <w:t>c</w:t>
            </w:r>
            <w:r w:rsidRPr="008466BE">
              <w:rPr>
                <w:rFonts w:cs="Times New Roman"/>
                <w:sz w:val="14"/>
              </w:rPr>
              <w:t>rate (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w:t>
            </w:r>
            <w:proofErr w:type="gramStart"/>
            <w:r>
              <w:rPr>
                <w:rFonts w:cs="Times New Roman"/>
                <w:sz w:val="14"/>
              </w:rPr>
              <w:t xml:space="preserve">position </w:t>
            </w:r>
            <w:r w:rsidRPr="008466BE">
              <w:rPr>
                <w:rFonts w:cs="Times New Roman"/>
                <w:sz w:val="14"/>
              </w:rPr>
              <w:t xml:space="preserve"> (</w:t>
            </w:r>
            <w:proofErr w:type="gramEnd"/>
            <w:r w:rsidRPr="008466BE">
              <w:rPr>
                <w:rFonts w:cs="Times New Roman"/>
                <w:sz w:val="14"/>
              </w:rPr>
              <w:t>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r>
      <w:tr w:rsidR="00154C5C" w:rsidTr="00154C5C">
        <w:trPr>
          <w:trHeight w:val="168"/>
        </w:trPr>
        <w:tc>
          <w:tcPr>
            <w:tcW w:w="2572" w:type="dxa"/>
            <w:vAlign w:val="center"/>
          </w:tcPr>
          <w:p w:rsidR="00154C5C" w:rsidRDefault="00154C5C" w:rsidP="00DA1705">
            <w:pPr>
              <w:jc w:val="center"/>
              <w:rPr>
                <w:rFonts w:cs="Times New Roman"/>
                <w:sz w:val="14"/>
              </w:rPr>
            </w:pPr>
            <w:r w:rsidRPr="008466BE">
              <w:rPr>
                <w:rFonts w:cs="Times New Roman"/>
                <w:sz w:val="14"/>
              </w:rPr>
              <w:t>Status: Mask registers</w:t>
            </w:r>
            <w:r>
              <w:rPr>
                <w:rFonts w:cs="Times New Roman"/>
                <w:sz w:val="14"/>
              </w:rPr>
              <w:t xml:space="preserve"> (</w:t>
            </w:r>
            <w:proofErr w:type="spellStart"/>
            <w:r w:rsidRPr="004F75F7">
              <w:rPr>
                <w:rFonts w:cs="Times New Roman"/>
                <w:sz w:val="14"/>
              </w:rPr>
              <w:t>SOx</w:t>
            </w:r>
            <w:proofErr w:type="spellEnd"/>
            <w:r w:rsidRPr="004F75F7">
              <w:rPr>
                <w:rFonts w:cs="Times New Roman"/>
                <w:sz w:val="14"/>
              </w:rPr>
              <w:t xml:space="preserve">=’1’| </w:t>
            </w:r>
            <w:proofErr w:type="spellStart"/>
            <w:r w:rsidRPr="004F75F7">
              <w:rPr>
                <w:rFonts w:cs="Times New Roman"/>
                <w:sz w:val="14"/>
              </w:rPr>
              <w:t>EOx</w:t>
            </w:r>
            <w:proofErr w:type="spellEnd"/>
            <w:r w:rsidRPr="004F75F7">
              <w:rPr>
                <w:rFonts w:cs="Times New Roman"/>
                <w:sz w:val="14"/>
              </w:rPr>
              <w:t>=’1’</w:t>
            </w:r>
            <w:r>
              <w:rPr>
                <w:rFonts w:cs="Times New Roman"/>
                <w:sz w:val="14"/>
              </w:rPr>
              <w:t>)</w:t>
            </w:r>
          </w:p>
          <w:p w:rsidR="00154C5C" w:rsidRPr="008466BE" w:rsidRDefault="00154C5C" w:rsidP="00DA1705">
            <w:pPr>
              <w:jc w:val="center"/>
              <w:rPr>
                <w:rFonts w:cs="Times New Roman"/>
                <w:sz w:val="14"/>
              </w:rPr>
            </w:pPr>
            <w:r w:rsidRPr="00592FF0">
              <w:rPr>
                <w:rFonts w:cs="Times New Roman"/>
                <w:sz w:val="14"/>
              </w:rPr>
              <w:t xml:space="preserve">Data: All </w:t>
            </w:r>
            <w:proofErr w:type="spellStart"/>
            <w:r w:rsidRPr="00592FF0">
              <w:rPr>
                <w:rFonts w:cs="Times New Roman"/>
                <w:sz w:val="14"/>
              </w:rPr>
              <w:t>tracklet</w:t>
            </w:r>
            <w:proofErr w:type="spellEnd"/>
            <w:r w:rsidRPr="00592FF0">
              <w:rPr>
                <w:rFonts w:cs="Times New Roman"/>
                <w:sz w:val="14"/>
              </w:rPr>
              <w:t xml:space="preserve"> inputs (not masked)</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DC4E53">
              <w:rPr>
                <w:rFonts w:cs="Times New Roman"/>
                <w:sz w:val="14"/>
              </w:rPr>
              <w:t>Always '0'</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Data:  detector plane(s) (1 bit / plane)</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c>
          <w:tcPr>
            <w:tcW w:w="343" w:type="dxa"/>
            <w:vMerge/>
            <w:tcBorders>
              <w:bottom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c>
          <w:tcPr>
            <w:tcW w:w="343" w:type="dxa"/>
            <w:vMerge/>
            <w:tcBorders>
              <w:bottom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r>
      <w:bookmarkEnd w:id="1"/>
    </w:tbl>
    <w:p w:rsidR="004B07C9" w:rsidRDefault="004B07C9" w:rsidP="00A17B7F">
      <w:pPr>
        <w:jc w:val="left"/>
      </w:pPr>
    </w:p>
    <w:p w:rsidR="00A17B7F" w:rsidRDefault="00A17B7F" w:rsidP="00C65609"/>
    <w:p w:rsidR="00E91AB4" w:rsidRDefault="00724ACF" w:rsidP="00E32069">
      <w:pPr>
        <w:pStyle w:val="Heading3"/>
        <w:numPr>
          <w:ilvl w:val="2"/>
          <w:numId w:val="8"/>
        </w:numPr>
      </w:pPr>
      <w:r>
        <w:t>G</w:t>
      </w:r>
      <w:r w:rsidR="00B07BB2">
        <w:t>igabit Transceiver</w:t>
      </w:r>
      <w:r>
        <w:t xml:space="preserve"> protocol</w:t>
      </w:r>
    </w:p>
    <w:p w:rsidR="00E32069" w:rsidRPr="00E32069" w:rsidRDefault="00E32069" w:rsidP="00E32069">
      <w:pPr>
        <w:spacing w:after="0"/>
      </w:pPr>
    </w:p>
    <w:p w:rsidR="00A17B7F" w:rsidRPr="00A17B7F" w:rsidRDefault="00A17B7F" w:rsidP="00A17B7F">
      <w:pPr>
        <w:kinsoku w:val="0"/>
        <w:overflowPunct w:val="0"/>
        <w:autoSpaceDE w:val="0"/>
        <w:autoSpaceDN w:val="0"/>
        <w:adjustRightInd w:val="0"/>
        <w:spacing w:before="2" w:after="0" w:line="240" w:lineRule="auto"/>
        <w:jc w:val="left"/>
        <w:rPr>
          <w:rFonts w:cs="Times New Roman"/>
          <w:sz w:val="6"/>
          <w:szCs w:val="6"/>
        </w:rPr>
      </w:pPr>
    </w:p>
    <w:p w:rsidR="00305F3B" w:rsidRDefault="00305F3B" w:rsidP="000A48E9">
      <w:bookmarkStart w:id="2" w:name="The_Central_Trigger_System"/>
      <w:bookmarkStart w:id="3" w:name="_bookmark1"/>
      <w:bookmarkEnd w:id="2"/>
      <w:bookmarkEnd w:id="3"/>
      <w:r w:rsidRPr="00305F3B">
        <w:t xml:space="preserve">The GBT </w:t>
      </w:r>
      <w:r>
        <w:t xml:space="preserve">protocol </w:t>
      </w:r>
      <w:r w:rsidRPr="00305F3B">
        <w:t>architecture was created at CERN</w:t>
      </w:r>
      <w:r>
        <w:t xml:space="preserve">, </w:t>
      </w:r>
      <w:r w:rsidRPr="00305F3B">
        <w:t>for use in the LHC, which require</w:t>
      </w:r>
      <w:r w:rsidR="00320E1C">
        <w:t>s</w:t>
      </w:r>
      <w:r w:rsidRPr="00305F3B">
        <w:t xml:space="preserve"> high bandwidth as well as radiation </w:t>
      </w:r>
      <w:r>
        <w:t>protection</w:t>
      </w:r>
      <w:sdt>
        <w:sdtPr>
          <w:id w:val="153498681"/>
          <w:citation/>
        </w:sdtPr>
        <w:sdtEndPr/>
        <w:sdtContent>
          <w:r w:rsidR="00320E1C">
            <w:fldChar w:fldCharType="begin"/>
          </w:r>
          <w:r w:rsidR="00320E1C">
            <w:instrText xml:space="preserve"> CITATION GBT \l 7177 </w:instrText>
          </w:r>
          <w:r w:rsidR="00320E1C">
            <w:fldChar w:fldCharType="separate"/>
          </w:r>
          <w:r w:rsidR="00F12236">
            <w:rPr>
              <w:noProof/>
            </w:rPr>
            <w:t xml:space="preserve"> </w:t>
          </w:r>
          <w:r w:rsidR="00F12236" w:rsidRPr="00F12236">
            <w:rPr>
              <w:noProof/>
            </w:rPr>
            <w:t>[7]</w:t>
          </w:r>
          <w:r w:rsidR="00320E1C">
            <w:fldChar w:fldCharType="end"/>
          </w:r>
        </w:sdtContent>
      </w:sdt>
      <w:r w:rsidRPr="00305F3B">
        <w:t>.</w:t>
      </w:r>
      <w:r>
        <w:t xml:space="preserve"> Embedded in </w:t>
      </w:r>
      <w:r w:rsidRPr="00305F3B">
        <w:t>the regional cards</w:t>
      </w:r>
      <w:r>
        <w:t xml:space="preserve"> is </w:t>
      </w:r>
      <w:r w:rsidRPr="00305F3B">
        <w:t xml:space="preserve">a radiation-hardened ASIC known as </w:t>
      </w:r>
      <w:proofErr w:type="spellStart"/>
      <w:r w:rsidRPr="00305F3B">
        <w:t>GBTx</w:t>
      </w:r>
      <w:proofErr w:type="spellEnd"/>
      <w:r w:rsidR="00267803">
        <w:t xml:space="preserve"> (Fig.2.</w:t>
      </w:r>
      <w:r w:rsidR="000564B6">
        <w:t>6</w:t>
      </w:r>
      <w:r w:rsidR="00267803">
        <w:t>)</w:t>
      </w:r>
      <w:r w:rsidRPr="00305F3B">
        <w:t xml:space="preserve">. This ASIC </w:t>
      </w:r>
      <w:r w:rsidR="00102B31" w:rsidRPr="00102B31">
        <w:t>contain</w:t>
      </w:r>
      <w:r w:rsidR="00061A85">
        <w:t>s</w:t>
      </w:r>
      <w:r w:rsidR="00102B31" w:rsidRPr="00102B31">
        <w:t xml:space="preserve"> a high-speed seriali</w:t>
      </w:r>
      <w:r w:rsidR="00760A22">
        <w:t>z</w:t>
      </w:r>
      <w:r w:rsidR="00102B31" w:rsidRPr="00102B31">
        <w:t xml:space="preserve">er and </w:t>
      </w:r>
      <w:proofErr w:type="spellStart"/>
      <w:r w:rsidR="00102B31" w:rsidRPr="00102B31">
        <w:t>deseriali</w:t>
      </w:r>
      <w:r w:rsidR="00760A22">
        <w:t>z</w:t>
      </w:r>
      <w:r w:rsidR="00102B31" w:rsidRPr="00102B31">
        <w:t>er</w:t>
      </w:r>
      <w:proofErr w:type="spellEnd"/>
      <w:r w:rsidR="00102B31">
        <w:t xml:space="preserve"> </w:t>
      </w:r>
      <w:r w:rsidR="00D2775A">
        <w:t>that</w:t>
      </w:r>
      <w:r w:rsidRPr="00305F3B">
        <w:t xml:space="preserve"> take</w:t>
      </w:r>
      <w:r w:rsidR="00D2775A">
        <w:t>s</w:t>
      </w:r>
      <w:r w:rsidRPr="00305F3B">
        <w:t xml:space="preserve"> data and </w:t>
      </w:r>
      <w:r>
        <w:t>then transmit</w:t>
      </w:r>
      <w:r w:rsidR="00D2775A">
        <w:t>s</w:t>
      </w:r>
      <w:r w:rsidRPr="00305F3B">
        <w:t xml:space="preserve"> </w:t>
      </w:r>
      <w:r w:rsidR="00D2775A">
        <w:t>them</w:t>
      </w:r>
      <w:r w:rsidRPr="00305F3B">
        <w:t xml:space="preserve"> t</w:t>
      </w:r>
      <w:r>
        <w:t>hrough</w:t>
      </w:r>
      <w:r w:rsidRPr="00305F3B">
        <w:t xml:space="preserve"> a laser transmitter, as well as the reverse for the downlink. The laser transmitter utilized is a special </w:t>
      </w:r>
      <w:r>
        <w:t>component</w:t>
      </w:r>
      <w:r w:rsidRPr="00305F3B">
        <w:t xml:space="preserve"> manufactured at CERN. The GBT </w:t>
      </w:r>
      <w:r>
        <w:t xml:space="preserve">optical </w:t>
      </w:r>
      <w:r w:rsidRPr="00305F3B">
        <w:t xml:space="preserve">link controller is </w:t>
      </w:r>
      <w:r>
        <w:t xml:space="preserve">implemented as a module in </w:t>
      </w:r>
      <w:r w:rsidRPr="00305F3B">
        <w:t>the CRU</w:t>
      </w:r>
      <w:r>
        <w:t xml:space="preserve"> firmware</w:t>
      </w:r>
      <w:r w:rsidRPr="00305F3B">
        <w:t xml:space="preserve">. The GBT protocol </w:t>
      </w:r>
      <w:r>
        <w:t>operates in</w:t>
      </w:r>
      <w:r w:rsidRPr="00305F3B">
        <w:t xml:space="preserve"> </w:t>
      </w:r>
      <w:r>
        <w:t>3 different</w:t>
      </w:r>
      <w:r w:rsidRPr="00305F3B">
        <w:t xml:space="preserve"> frame modes:</w:t>
      </w:r>
      <w:r>
        <w:t xml:space="preserve"> standard</w:t>
      </w:r>
      <w:r w:rsidRPr="00305F3B">
        <w:t xml:space="preserve"> GBT frame, wide frame, and 8B/10B fram</w:t>
      </w:r>
      <w:r w:rsidR="00A816F9">
        <w:t>e</w:t>
      </w:r>
      <w:r w:rsidRPr="00305F3B">
        <w:t>. Fig</w:t>
      </w:r>
      <w:r w:rsidR="00A816F9">
        <w:t xml:space="preserve">ure </w:t>
      </w:r>
      <w:r>
        <w:t>2.</w:t>
      </w:r>
      <w:r w:rsidR="00540AE3">
        <w:t xml:space="preserve">4 </w:t>
      </w:r>
      <w:r w:rsidRPr="00305F3B">
        <w:t xml:space="preserve">depicts the </w:t>
      </w:r>
      <w:r w:rsidR="00061A85">
        <w:t>standard</w:t>
      </w:r>
      <w:r w:rsidR="00061A85" w:rsidRPr="00305F3B">
        <w:t xml:space="preserve"> </w:t>
      </w:r>
      <w:r w:rsidRPr="00305F3B">
        <w:t xml:space="preserve">GBT frame mode used </w:t>
      </w:r>
      <w:r>
        <w:t>in the</w:t>
      </w:r>
      <w:r w:rsidRPr="00305F3B">
        <w:t xml:space="preserve"> MID</w:t>
      </w:r>
      <w:r>
        <w:t xml:space="preserve"> readout chain</w:t>
      </w:r>
      <w:r w:rsidRPr="00305F3B">
        <w:t>.</w:t>
      </w:r>
    </w:p>
    <w:p w:rsidR="00E42779" w:rsidRDefault="00E42779" w:rsidP="000A48E9"/>
    <w:p w:rsidR="006C407E" w:rsidRPr="00E42779" w:rsidRDefault="0060297F" w:rsidP="00E42779">
      <w:r>
        <w:rPr>
          <w:noProof/>
        </w:rPr>
        <w:drawing>
          <wp:inline distT="0" distB="0" distL="0" distR="0">
            <wp:extent cx="5731510" cy="203898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hesis-GBT.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038985"/>
                    </a:xfrm>
                    <a:prstGeom prst="rect">
                      <a:avLst/>
                    </a:prstGeom>
                  </pic:spPr>
                </pic:pic>
              </a:graphicData>
            </a:graphic>
          </wp:inline>
        </w:drawing>
      </w:r>
    </w:p>
    <w:p w:rsidR="005916B3" w:rsidRDefault="00E54C6D" w:rsidP="005916B3">
      <w:pPr>
        <w:jc w:val="center"/>
      </w:pPr>
      <w:r w:rsidRPr="00E54C6D">
        <w:rPr>
          <w:b/>
        </w:rPr>
        <w:t>Figure 2.</w:t>
      </w:r>
      <w:r w:rsidR="00BD6BF5">
        <w:rPr>
          <w:b/>
        </w:rPr>
        <w:t>4</w:t>
      </w:r>
      <w:r>
        <w:t xml:space="preserve">: </w:t>
      </w:r>
      <w:r w:rsidR="005916B3">
        <w:t>B</w:t>
      </w:r>
      <w:r w:rsidR="005916B3" w:rsidRPr="00533506">
        <w:t>lock diagram</w:t>
      </w:r>
      <w:r w:rsidR="005916B3">
        <w:t xml:space="preserve"> of the </w:t>
      </w:r>
      <w:r w:rsidR="00760A22">
        <w:t>s</w:t>
      </w:r>
      <w:r w:rsidR="005916B3" w:rsidRPr="00533506">
        <w:t xml:space="preserve">tandard GBT </w:t>
      </w:r>
      <w:r w:rsidR="00656F0C">
        <w:t>m</w:t>
      </w:r>
      <w:r w:rsidR="00656F0C" w:rsidRPr="00533506">
        <w:t xml:space="preserve">ode </w:t>
      </w:r>
      <w:r w:rsidR="005916B3" w:rsidRPr="00533506">
        <w:t>encoding and decoding.</w:t>
      </w:r>
      <w:r w:rsidR="00F10C21">
        <w:t xml:space="preserve"> </w:t>
      </w:r>
      <w:r w:rsidR="00F10C21" w:rsidRPr="00533506">
        <w:t>Adapted from</w:t>
      </w:r>
      <w:r w:rsidR="00F10C21">
        <w:t xml:space="preserve"> </w:t>
      </w:r>
      <w:sdt>
        <w:sdtPr>
          <w:id w:val="-1557236700"/>
          <w:citation/>
        </w:sdtPr>
        <w:sdtContent>
          <w:r w:rsidR="00EB0B79">
            <w:fldChar w:fldCharType="begin"/>
          </w:r>
          <w:r w:rsidR="00EB0B79">
            <w:instrText xml:space="preserve"> CITATION GBT \l 7177 </w:instrText>
          </w:r>
          <w:r w:rsidR="00EB0B79">
            <w:fldChar w:fldCharType="separate"/>
          </w:r>
          <w:r w:rsidR="00F12236" w:rsidRPr="00F12236">
            <w:rPr>
              <w:noProof/>
            </w:rPr>
            <w:t>[7]</w:t>
          </w:r>
          <w:r w:rsidR="00EB0B79">
            <w:fldChar w:fldCharType="end"/>
          </w:r>
        </w:sdtContent>
      </w:sdt>
    </w:p>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0224" behindDoc="0" locked="0" layoutInCell="1" allowOverlap="1" wp14:anchorId="11E79BAE" wp14:editId="7D4C2B43">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5C69B7C" id="Straight Connector 13" o:spid="_x0000_s1026" style="position:absolute;z-index:2517002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01A9D" w:rsidRDefault="00701A9D" w:rsidP="000660BB"/>
    <w:p w:rsidR="00CF41D9" w:rsidRDefault="00E54C6D" w:rsidP="005916B3">
      <w:r w:rsidRPr="00E54C6D">
        <w:t>The</w:t>
      </w:r>
      <w:r w:rsidR="00656F0C">
        <w:t xml:space="preserve"> </w:t>
      </w:r>
      <w:proofErr w:type="gramStart"/>
      <w:r w:rsidR="00656F0C">
        <w:t xml:space="preserve">standard </w:t>
      </w:r>
      <w:r w:rsidRPr="00E54C6D">
        <w:t xml:space="preserve"> GBT</w:t>
      </w:r>
      <w:proofErr w:type="gramEnd"/>
      <w:r w:rsidRPr="00E54C6D">
        <w:t xml:space="preserve"> frame is </w:t>
      </w:r>
      <w:r w:rsidR="00166E2D">
        <w:t>continuously transmitted</w:t>
      </w:r>
      <w:r w:rsidRPr="00E54C6D">
        <w:t xml:space="preserve"> during a single LHC bunch crossing.</w:t>
      </w:r>
      <w:r>
        <w:t xml:space="preserve"> </w:t>
      </w:r>
      <w:r w:rsidR="00166E2D">
        <w:t>It</w:t>
      </w:r>
      <w:r>
        <w:t xml:space="preserve"> starts with a </w:t>
      </w:r>
      <w:r w:rsidR="00E84299" w:rsidRPr="00E84299">
        <w:t>4-bit header field</w:t>
      </w:r>
      <w:r>
        <w:t>, which</w:t>
      </w:r>
      <w:r w:rsidR="00E84299" w:rsidRPr="00E84299">
        <w:t xml:space="preserve"> is necessary for frame-level synchronization of the data stream. Recognizing</w:t>
      </w:r>
      <w:r w:rsidR="00E84299">
        <w:t xml:space="preserve"> multiple</w:t>
      </w:r>
      <w:r w:rsidR="00E84299" w:rsidRPr="00E84299">
        <w:t xml:space="preserve"> valid header</w:t>
      </w:r>
      <w:r w:rsidR="00E84299">
        <w:t>s</w:t>
      </w:r>
      <w:r w:rsidR="00E84299" w:rsidRPr="00E84299">
        <w:t xml:space="preserve"> impl</w:t>
      </w:r>
      <w:r w:rsidR="00E84299">
        <w:t>ies a</w:t>
      </w:r>
      <w:r w:rsidR="00E84299" w:rsidRPr="00E84299">
        <w:t xml:space="preserve"> proper frame-locking.</w:t>
      </w:r>
      <w:r w:rsidR="00E84299">
        <w:t xml:space="preserve"> The opposite implies </w:t>
      </w:r>
      <w:r w:rsidR="00E84299" w:rsidRPr="00E84299">
        <w:t>that</w:t>
      </w:r>
      <w:r w:rsidR="002610B3">
        <w:t xml:space="preserve"> </w:t>
      </w:r>
      <w:r w:rsidR="00E84299">
        <w:t xml:space="preserve">the </w:t>
      </w:r>
      <w:r w:rsidR="00E84299" w:rsidRPr="00E84299">
        <w:t xml:space="preserve">frame synchronization has failed and </w:t>
      </w:r>
      <w:r w:rsidR="00E84299">
        <w:t xml:space="preserve">the </w:t>
      </w:r>
      <w:r w:rsidR="00E84299" w:rsidRPr="00E84299">
        <w:t xml:space="preserve">frame synchronization cycle must be </w:t>
      </w:r>
      <w:r w:rsidR="00E84299">
        <w:t>initialized</w:t>
      </w:r>
      <w:r w:rsidR="00E84299" w:rsidRPr="00E84299">
        <w:t>.</w:t>
      </w:r>
      <w:r w:rsidR="00E84299">
        <w:t xml:space="preserve"> </w:t>
      </w:r>
      <w:r w:rsidR="000B17FA" w:rsidRPr="000B17FA">
        <w:t>The header</w:t>
      </w:r>
      <w:r w:rsidR="000B17FA">
        <w:t xml:space="preserve"> field</w:t>
      </w:r>
      <w:r w:rsidR="000B17FA" w:rsidRPr="000B17FA">
        <w:t xml:space="preserve"> </w:t>
      </w:r>
      <w:r w:rsidR="009851C8">
        <w:t>can either provide</w:t>
      </w:r>
      <w:r w:rsidR="00FC2C5F">
        <w:t xml:space="preserve"> </w:t>
      </w:r>
      <w:r w:rsidR="009851C8">
        <w:t>a value “0</w:t>
      </w:r>
      <w:r w:rsidR="00A007C5">
        <w:t>x5</w:t>
      </w:r>
      <w:r w:rsidR="009851C8">
        <w:t>” (data state)</w:t>
      </w:r>
      <w:r w:rsidR="000B17FA" w:rsidRPr="000B17FA">
        <w:t xml:space="preserve">, which indicates that the frame includes legitimate data, or </w:t>
      </w:r>
      <w:r w:rsidR="009851C8">
        <w:t>“0</w:t>
      </w:r>
      <w:r w:rsidR="00A007C5">
        <w:t>x</w:t>
      </w:r>
      <w:proofErr w:type="gramStart"/>
      <w:r w:rsidR="00A007C5">
        <w:t>6</w:t>
      </w:r>
      <w:r w:rsidR="009851C8">
        <w:t xml:space="preserve">”  </w:t>
      </w:r>
      <w:r w:rsidR="00FC2C5F">
        <w:t>(</w:t>
      </w:r>
      <w:proofErr w:type="gramEnd"/>
      <w:r w:rsidR="009851C8">
        <w:t>idle state</w:t>
      </w:r>
      <w:r w:rsidR="00FC2C5F">
        <w:t>)</w:t>
      </w:r>
      <w:r w:rsidR="000B17FA" w:rsidRPr="000B17FA">
        <w:t>, which indicates that the frame does not include valid data</w:t>
      </w:r>
      <w:r w:rsidR="009851C8">
        <w:t>.</w:t>
      </w:r>
      <w:r w:rsidR="00E71587">
        <w:t xml:space="preserve"> </w:t>
      </w:r>
      <w:r w:rsidR="002610B3">
        <w:t>Next</w:t>
      </w:r>
      <w:r w:rsidR="00653EB2">
        <w:t xml:space="preserve"> is</w:t>
      </w:r>
      <w:r w:rsidR="002610B3">
        <w:t>,</w:t>
      </w:r>
      <w:r w:rsidR="00653EB2">
        <w:t xml:space="preserve"> a 4-bit</w:t>
      </w:r>
      <w:r w:rsidR="000B17FA" w:rsidRPr="000B17FA">
        <w:t xml:space="preserve"> </w:t>
      </w:r>
      <w:r w:rsidR="002610B3">
        <w:t xml:space="preserve">used </w:t>
      </w:r>
      <w:r w:rsidR="000B17FA" w:rsidRPr="000B17FA">
        <w:t>for sl</w:t>
      </w:r>
      <w:r w:rsidR="00653EB2">
        <w:t>ow</w:t>
      </w:r>
      <w:r w:rsidR="000B17FA" w:rsidRPr="000B17FA">
        <w:t xml:space="preserve"> control, the first two of which are for Internal Control (IC), which is reserved for controlling the </w:t>
      </w:r>
      <w:proofErr w:type="spellStart"/>
      <w:r w:rsidR="000B17FA" w:rsidRPr="000B17FA">
        <w:t>GBTx</w:t>
      </w:r>
      <w:proofErr w:type="spellEnd"/>
      <w:r w:rsidR="000B17FA" w:rsidRPr="000B17FA">
        <w:t xml:space="preserve"> ASIC. The last two slow control bits are for External Control (EC). The </w:t>
      </w:r>
      <w:r w:rsidR="00760A22">
        <w:t xml:space="preserve">payload </w:t>
      </w:r>
      <w:r w:rsidR="000B17FA" w:rsidRPr="000B17FA">
        <w:t>data and EC fields are not pre-assigned and</w:t>
      </w:r>
      <w:r w:rsidR="002610B3">
        <w:t xml:space="preserve"> </w:t>
      </w:r>
      <w:r w:rsidR="00760A22">
        <w:t>are</w:t>
      </w:r>
      <w:r w:rsidR="002610B3">
        <w:t xml:space="preserve"> </w:t>
      </w:r>
      <w:r w:rsidR="000B17FA" w:rsidRPr="000B17FA">
        <w:t xml:space="preserve">utilized for a variety of functions, including </w:t>
      </w:r>
      <w:r w:rsidR="00E71587">
        <w:t>Data Acquisition (DAQ)</w:t>
      </w:r>
      <w:r w:rsidR="000B17FA" w:rsidRPr="000B17FA">
        <w:t>,</w:t>
      </w:r>
      <w:r w:rsidR="00E71587">
        <w:t xml:space="preserve"> </w:t>
      </w:r>
      <w:r w:rsidR="000B17FA" w:rsidRPr="000B17FA">
        <w:t>Timing and Trigger Control (TTC), and experiment control, depending on the needs</w:t>
      </w:r>
      <w:r w:rsidR="00E71587">
        <w:t xml:space="preserve"> of the MID</w:t>
      </w:r>
      <w:r w:rsidR="000B17FA" w:rsidRPr="000B17FA">
        <w:t>. The last 32 bits are utilized</w:t>
      </w:r>
      <w:r w:rsidR="00132E63">
        <w:t xml:space="preserve"> for </w:t>
      </w:r>
      <w:r w:rsidR="00760A22">
        <w:t>forwarding</w:t>
      </w:r>
      <w:r w:rsidR="00132E63">
        <w:t xml:space="preserve"> Error Correction (FEC)</w:t>
      </w:r>
      <w:r w:rsidR="000B17FA" w:rsidRPr="000B17FA">
        <w:t>.</w:t>
      </w:r>
      <w:r w:rsidR="00DC261B">
        <w:t xml:space="preserve"> The remaining 84-bit, which includes the EC</w:t>
      </w:r>
      <w:r w:rsidR="00A13CCC">
        <w:t>,</w:t>
      </w:r>
      <w:r w:rsidR="00DC261B">
        <w:t xml:space="preserve"> </w:t>
      </w:r>
      <w:r w:rsidR="00A13CCC" w:rsidRPr="00A16AD9">
        <w:t xml:space="preserve">having an associated bandwidth of </w:t>
      </w:r>
      <w:r w:rsidR="00DC261B" w:rsidRPr="000B17FA">
        <w:t>3.36 Gb/s,</w:t>
      </w:r>
      <w:r w:rsidR="00A00D35">
        <w:t xml:space="preserve"> </w:t>
      </w:r>
      <w:r w:rsidR="00760A22">
        <w:t xml:space="preserve">of </w:t>
      </w:r>
      <w:r w:rsidR="00DC261B" w:rsidRPr="000B17FA">
        <w:t>which 3.2 Gb/s is allocated to</w:t>
      </w:r>
      <w:r w:rsidR="00887F52">
        <w:t xml:space="preserve"> </w:t>
      </w:r>
      <w:r w:rsidR="00A13CCC">
        <w:t xml:space="preserve">the </w:t>
      </w:r>
      <w:r w:rsidR="00887F52">
        <w:t>payload</w:t>
      </w:r>
      <w:r w:rsidR="00DC261B">
        <w:t xml:space="preserve"> </w:t>
      </w:r>
      <w:r w:rsidR="00DC261B" w:rsidRPr="000B17FA">
        <w:t xml:space="preserve">data. </w:t>
      </w:r>
    </w:p>
    <w:p w:rsidR="00D2775A" w:rsidRDefault="00F54C9E" w:rsidP="00B01C5B">
      <w:r>
        <w:t>Before</w:t>
      </w:r>
      <w:r w:rsidR="00B11E0C" w:rsidRPr="00B11E0C">
        <w:t xml:space="preserve"> </w:t>
      </w:r>
      <w:r>
        <w:t>serialization</w:t>
      </w:r>
      <w:r w:rsidR="00B11E0C" w:rsidRPr="00B11E0C">
        <w:t>, the</w:t>
      </w:r>
      <w:r w:rsidR="00B8104D">
        <w:t xml:space="preserve"> </w:t>
      </w:r>
      <w:r w:rsidR="00B11E0C" w:rsidRPr="00B11E0C">
        <w:t xml:space="preserve">data, EC, and IC fields are put through a scrambling process that </w:t>
      </w:r>
      <w:r w:rsidR="00540AE3">
        <w:t>concatenates</w:t>
      </w:r>
      <w:r w:rsidR="00B11E0C" w:rsidRPr="00B11E0C">
        <w:t xml:space="preserve"> them. </w:t>
      </w:r>
      <w:r w:rsidR="00B11E0C">
        <w:t>I</w:t>
      </w:r>
      <w:r w:rsidR="00B11E0C" w:rsidRPr="00B11E0C">
        <w:t xml:space="preserve">n addition to the header, a Reed-Solomon </w:t>
      </w:r>
      <w:r>
        <w:t xml:space="preserve">(RS) </w:t>
      </w:r>
      <w:r w:rsidR="00B11E0C" w:rsidRPr="00B11E0C">
        <w:t>encoder creates the 32</w:t>
      </w:r>
      <w:r w:rsidR="00B11E0C">
        <w:t>-bit FEC</w:t>
      </w:r>
      <w:r w:rsidR="00B11E0C" w:rsidRPr="00B11E0C">
        <w:t xml:space="preserve"> based on the scrambled data.</w:t>
      </w:r>
      <w:r w:rsidR="00B11E0C">
        <w:t xml:space="preserve"> The </w:t>
      </w:r>
      <w:proofErr w:type="spellStart"/>
      <w:r>
        <w:t>deserializer</w:t>
      </w:r>
      <w:proofErr w:type="spellEnd"/>
      <w:r>
        <w:t xml:space="preserve"> does the opposite. Both scenarios are represented in </w:t>
      </w:r>
      <w:r w:rsidRPr="000B17FA">
        <w:t>Fi</w:t>
      </w:r>
      <w:r w:rsidR="00BD6BF5">
        <w:t>g</w:t>
      </w:r>
      <w:r w:rsidR="00CE6189">
        <w:t>ure</w:t>
      </w:r>
      <w:r w:rsidRPr="000B17FA">
        <w:t xml:space="preserve"> </w:t>
      </w:r>
      <w:r>
        <w:t>2.</w:t>
      </w:r>
      <w:r w:rsidR="00BD6BF5">
        <w:t>5</w:t>
      </w:r>
      <w:r>
        <w:t>.</w:t>
      </w:r>
    </w:p>
    <w:p w:rsidR="00540AE3" w:rsidRDefault="00540AE3" w:rsidP="00533506">
      <w:pPr>
        <w:jc w:val="center"/>
        <w:rPr>
          <w:noProof/>
        </w:rPr>
      </w:pPr>
    </w:p>
    <w:p w:rsidR="00D2775A" w:rsidRDefault="00521829" w:rsidP="00533506">
      <w:pPr>
        <w:jc w:val="center"/>
      </w:pPr>
      <w:r>
        <w:rPr>
          <w:noProof/>
        </w:rPr>
        <w:drawing>
          <wp:inline distT="0" distB="0" distL="0" distR="0">
            <wp:extent cx="5525640" cy="34662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bt_standard_frame.jpg"/>
                    <pic:cNvPicPr/>
                  </pic:nvPicPr>
                  <pic:blipFill>
                    <a:blip r:embed="rId12">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5525640" cy="3466214"/>
                    </a:xfrm>
                    <a:prstGeom prst="rect">
                      <a:avLst/>
                    </a:prstGeom>
                  </pic:spPr>
                </pic:pic>
              </a:graphicData>
            </a:graphic>
          </wp:inline>
        </w:drawing>
      </w:r>
    </w:p>
    <w:p w:rsidR="00196DB0" w:rsidRDefault="00533506" w:rsidP="00196DB0">
      <w:pPr>
        <w:jc w:val="center"/>
      </w:pPr>
      <w:r w:rsidRPr="007E0DB9">
        <w:rPr>
          <w:b/>
        </w:rPr>
        <w:t xml:space="preserve">Figure </w:t>
      </w:r>
      <w:r>
        <w:rPr>
          <w:b/>
        </w:rPr>
        <w:t>2</w:t>
      </w:r>
      <w:r w:rsidRPr="007E0DB9">
        <w:rPr>
          <w:b/>
        </w:rPr>
        <w:t>.</w:t>
      </w:r>
      <w:r w:rsidR="00BD6BF5">
        <w:rPr>
          <w:b/>
        </w:rPr>
        <w:t>5</w:t>
      </w:r>
      <w:r>
        <w:t>: B</w:t>
      </w:r>
      <w:r w:rsidRPr="00533506">
        <w:t>lock diagram</w:t>
      </w:r>
      <w:r>
        <w:t xml:space="preserve"> of the </w:t>
      </w:r>
      <w:r w:rsidR="00760A22">
        <w:t>s</w:t>
      </w:r>
      <w:r w:rsidRPr="00533506">
        <w:t>tandard Mode GBT encoding and decoding. Adapted from</w:t>
      </w:r>
      <w:r>
        <w:t xml:space="preserve"> </w:t>
      </w:r>
      <w:sdt>
        <w:sdtPr>
          <w:id w:val="406586265"/>
          <w:citation/>
        </w:sdtPr>
        <w:sdtContent>
          <w:r w:rsidR="00EB0B79">
            <w:fldChar w:fldCharType="begin"/>
          </w:r>
          <w:r w:rsidR="00EB0B79">
            <w:instrText xml:space="preserve"> CITATION GBT \l 7177 </w:instrText>
          </w:r>
          <w:r w:rsidR="00EB0B79">
            <w:fldChar w:fldCharType="separate"/>
          </w:r>
          <w:r w:rsidR="00F12236" w:rsidRPr="00F12236">
            <w:rPr>
              <w:noProof/>
            </w:rPr>
            <w:t>[7]</w:t>
          </w:r>
          <w:r w:rsidR="00EB0B79">
            <w:fldChar w:fldCharType="end"/>
          </w:r>
        </w:sdtContent>
      </w:sdt>
    </w:p>
    <w:p w:rsidR="00CF41D9" w:rsidRDefault="00CF41D9" w:rsidP="00B01C5B"/>
    <w:p w:rsidR="00BD6BF5" w:rsidRDefault="00DA1705" w:rsidP="000660BB">
      <w:r w:rsidRPr="00DA1705">
        <w:t xml:space="preserve">The header is used to track frames and synchronize the receiver with the sender. The header is not affected by the scrambling therefore, it is easily detectable. When a GBT receiver is powered up, it enters a frame-lock </w:t>
      </w:r>
      <w:r>
        <w:t>initialization</w:t>
      </w:r>
      <w:r w:rsidRPr="00DA1705">
        <w:t xml:space="preserve"> mode in which it searches for valid headers. After detecting a configurable number of frames with valid headers, it considers that the connection has been established and enters the frame tracking mode, in which it receives data and runs normally while searching for invalid headers.</w:t>
      </w:r>
    </w:p>
    <w:p w:rsidR="00540AE3" w:rsidRDefault="00540AE3" w:rsidP="000660BB"/>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2272" behindDoc="0" locked="0" layoutInCell="1" allowOverlap="1" wp14:anchorId="463651DB" wp14:editId="2CEF2BE1">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AEC9C82" id="Straight Connector 3" o:spid="_x0000_s1026" style="position:absolute;z-index:251702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B8104D" w:rsidRDefault="00962F3A" w:rsidP="00962F3A">
      <w:r w:rsidRPr="00962F3A">
        <w:t>Once it is determined that a configurable number of consecutive frames is invalid, the synchronization is considered lost and the initialization mode is re-entered. This usually requires multiple invalid frames, so an accidental violation of a single random frame is not enough to cause channel synchronization. The data field (80</w:t>
      </w:r>
      <w:r w:rsidR="00F24F86">
        <w:t xml:space="preserve"> </w:t>
      </w:r>
      <w:r w:rsidRPr="00962F3A">
        <w:t>bits) of the GBT frame is used for data transmission. GBT frames are divided into control frames, data frames, and the header contains data valid only for the latter. The frame starts with a 4-bit identification header. Four headers are defined: IDLE, Start of Packet</w:t>
      </w:r>
      <w:r>
        <w:t xml:space="preserve"> (SOP)</w:t>
      </w:r>
      <w:r w:rsidRPr="00962F3A">
        <w:t>, End of Packet</w:t>
      </w:r>
      <w:r>
        <w:t xml:space="preserve"> (EOP),</w:t>
      </w:r>
      <w:r w:rsidRPr="00962F3A">
        <w:t xml:space="preserve"> and </w:t>
      </w:r>
      <w:r>
        <w:t>the Single Word Transaction (</w:t>
      </w:r>
      <w:r w:rsidRPr="00962F3A">
        <w:t>SWT</w:t>
      </w:r>
      <w:r>
        <w:t>)</w:t>
      </w:r>
      <w:r w:rsidRPr="00962F3A">
        <w:t xml:space="preserve">. The IDLE frame does not contain any information. SOP and EOP, as the name </w:t>
      </w:r>
      <w:proofErr w:type="gramStart"/>
      <w:r w:rsidRPr="00962F3A">
        <w:t>suggests</w:t>
      </w:r>
      <w:proofErr w:type="gramEnd"/>
      <w:r w:rsidRPr="00962F3A">
        <w:t>, mark the beginning and end of the detector data packet, which contains various packet-related metadata.</w:t>
      </w:r>
      <w:r>
        <w:t xml:space="preserve"> </w:t>
      </w:r>
      <w:r w:rsidRPr="00962F3A">
        <w:t>The SWT frame contain</w:t>
      </w:r>
      <w:r>
        <w:t>s</w:t>
      </w:r>
      <w:r w:rsidRPr="00962F3A">
        <w:t xml:space="preserve"> any data used for </w:t>
      </w:r>
      <w:r>
        <w:t xml:space="preserve">a </w:t>
      </w:r>
      <w:r w:rsidRPr="00962F3A">
        <w:t xml:space="preserve">specific control or data transmission. On the GBT uplink, SWT frames are transmitted between data frames, that is, between EOP and SOP control frames. In the MID read chain, the SWT frame is used to access the register bus on the </w:t>
      </w:r>
      <w:r>
        <w:t>regional</w:t>
      </w:r>
      <w:r w:rsidRPr="00962F3A">
        <w:t xml:space="preserve"> card.</w:t>
      </w:r>
    </w:p>
    <w:p w:rsidR="00E32069" w:rsidRDefault="00515053" w:rsidP="000A48E9">
      <w:r w:rsidRPr="00515053">
        <w:t>The 2 bytes in the EC payload of the GBT frame are routed to a special slow control ASIC called GBT-SCA</w:t>
      </w:r>
      <w:sdt>
        <w:sdtPr>
          <w:id w:val="1616634017"/>
          <w:citation/>
        </w:sdtPr>
        <w:sdtContent>
          <w:r w:rsidR="00F24F86">
            <w:fldChar w:fldCharType="begin"/>
          </w:r>
          <w:r w:rsidR="00F24F86">
            <w:instrText xml:space="preserve"> CITATION GbtFpga \l 7177 </w:instrText>
          </w:r>
          <w:r w:rsidR="00F24F86">
            <w:fldChar w:fldCharType="separate"/>
          </w:r>
          <w:r w:rsidR="00F12236">
            <w:rPr>
              <w:noProof/>
            </w:rPr>
            <w:t xml:space="preserve"> </w:t>
          </w:r>
          <w:r w:rsidR="00F12236" w:rsidRPr="00F12236">
            <w:rPr>
              <w:noProof/>
            </w:rPr>
            <w:t>[8]</w:t>
          </w:r>
          <w:r w:rsidR="00F24F86">
            <w:fldChar w:fldCharType="end"/>
          </w:r>
        </w:sdtContent>
      </w:sdt>
      <w:r w:rsidRPr="00515053">
        <w:t xml:space="preserve">. As mentioned above, the chip is part of the regional card. The communications between the CRU and SCA are implemented </w:t>
      </w:r>
      <w:r w:rsidR="00BC6902">
        <w:t>in the</w:t>
      </w:r>
      <w:r w:rsidRPr="00515053">
        <w:t xml:space="preserve"> </w:t>
      </w:r>
      <w:r w:rsidR="00BC6902">
        <w:t>CRU firmware</w:t>
      </w:r>
      <w:r w:rsidRPr="00515053">
        <w:t xml:space="preserve"> </w:t>
      </w:r>
      <w:r w:rsidR="00BC6902">
        <w:t>architecture described in Chapter 3</w:t>
      </w:r>
      <w:r w:rsidRPr="00515053">
        <w:t xml:space="preserve">. The GBT-SCA ASIC has a large number of communication modules, including various GPIO, ADC, and DAC pins, as well as I²C, SPI, and JTAG master control. The communication between the regional FPGA and GBT-SCA is carried out through the high-level serial link control (HDLC) protocol. The protocol is based on commands. In contrast to the direct reading and writing of registers, the transaction contains the command ID, transaction ID, and data required by the command. The command ID indicates what the GBT-SCA chip will do, such as read or write registers or perform operations. Each command transaction returns a batch with the same transaction ID. The return package contains status information and returned data. The slow </w:t>
      </w:r>
      <w:r w:rsidR="00BC6902">
        <w:t>control</w:t>
      </w:r>
      <w:r w:rsidRPr="00515053">
        <w:t xml:space="preserve"> IC is used for </w:t>
      </w:r>
      <w:proofErr w:type="spellStart"/>
      <w:r w:rsidRPr="00515053">
        <w:t>GBTx</w:t>
      </w:r>
      <w:proofErr w:type="spellEnd"/>
      <w:r w:rsidRPr="00515053">
        <w:t xml:space="preserve"> register access, configuration, and monitoring. This field can also control the laser transceivers that use the main communication modules on the </w:t>
      </w:r>
      <w:proofErr w:type="spellStart"/>
      <w:r w:rsidRPr="00515053">
        <w:t>GBTx</w:t>
      </w:r>
      <w:proofErr w:type="spellEnd"/>
      <w:r w:rsidRPr="00515053">
        <w:t xml:space="preserve"> chip, which can be accessed through its registers.</w:t>
      </w:r>
    </w:p>
    <w:p w:rsidR="00515053" w:rsidRDefault="00515053" w:rsidP="000A48E9"/>
    <w:p w:rsidR="00B8104D" w:rsidRPr="00E32069" w:rsidRDefault="00B8104D" w:rsidP="000A48E9">
      <w:pPr>
        <w:rPr>
          <w:b/>
        </w:rPr>
      </w:pPr>
      <w:r w:rsidRPr="00E32069">
        <w:rPr>
          <w:b/>
        </w:rPr>
        <w:t xml:space="preserve"> </w:t>
      </w:r>
      <w:r w:rsidR="000B24D0" w:rsidRPr="00E32069">
        <w:rPr>
          <w:b/>
        </w:rPr>
        <w:t xml:space="preserve">E-links </w:t>
      </w:r>
    </w:p>
    <w:p w:rsidR="004A7A32" w:rsidRDefault="004A7A32" w:rsidP="00510454">
      <w:r w:rsidRPr="008E1ABB">
        <w:t xml:space="preserve">The </w:t>
      </w:r>
      <w:proofErr w:type="spellStart"/>
      <w:r w:rsidRPr="008E1ABB">
        <w:t>GBT</w:t>
      </w:r>
      <w:r w:rsidR="00A007C5">
        <w:t>x</w:t>
      </w:r>
      <w:proofErr w:type="spellEnd"/>
      <w:r w:rsidRPr="008E1ABB">
        <w:t xml:space="preserve"> chips on the regional cards communicate </w:t>
      </w:r>
      <w:r w:rsidR="00F24F86">
        <w:t>with</w:t>
      </w:r>
      <w:r w:rsidRPr="008E1ABB">
        <w:t xml:space="preserve"> </w:t>
      </w:r>
      <w:r w:rsidR="00E075C7">
        <w:t>up to 8</w:t>
      </w:r>
      <w:r w:rsidRPr="008E1ABB">
        <w:t xml:space="preserve"> local card</w:t>
      </w:r>
      <w:r w:rsidR="00F24F86">
        <w:t xml:space="preserve"> FPGAs</w:t>
      </w:r>
      <w:r w:rsidRPr="008E1ABB">
        <w:t xml:space="preserve"> using the </w:t>
      </w:r>
      <w:r>
        <w:t>standard</w:t>
      </w:r>
      <w:r w:rsidRPr="008E1ABB">
        <w:t xml:space="preserve"> GBT frame mode. It consists of connecting the </w:t>
      </w:r>
      <w:proofErr w:type="spellStart"/>
      <w:r w:rsidRPr="008E1ABB">
        <w:t>GBT</w:t>
      </w:r>
      <w:r w:rsidR="00F24F86">
        <w:t>x</w:t>
      </w:r>
      <w:proofErr w:type="spellEnd"/>
      <w:r w:rsidRPr="008E1ABB">
        <w:t xml:space="preserve"> and the</w:t>
      </w:r>
      <w:r>
        <w:t xml:space="preserve"> regional FPGAs</w:t>
      </w:r>
      <w:r w:rsidRPr="008E1ABB">
        <w:t xml:space="preserve"> through duplex </w:t>
      </w:r>
      <w:r>
        <w:t>e</w:t>
      </w:r>
      <w:r w:rsidRPr="008E1ABB">
        <w:t>lectrical serial lines (</w:t>
      </w:r>
      <w:r>
        <w:t>e</w:t>
      </w:r>
      <w:r w:rsidRPr="008E1ABB">
        <w:t xml:space="preserve">-links). </w:t>
      </w:r>
      <w:r>
        <w:t xml:space="preserve">Each GBT bi-directional optical link of the readout chain is made up of 10 serial e-links (8 local e-links + 2 internal regional e-links). </w:t>
      </w:r>
    </w:p>
    <w:p w:rsidR="00510454" w:rsidRDefault="00510454" w:rsidP="00510454">
      <w:r>
        <w:t xml:space="preserve">Each </w:t>
      </w:r>
      <w:r w:rsidR="004A7A32">
        <w:t xml:space="preserve">of these </w:t>
      </w:r>
      <w:r w:rsidR="008E1ABB">
        <w:t>e</w:t>
      </w:r>
      <w:r>
        <w:t>-link</w:t>
      </w:r>
      <w:r w:rsidR="004A7A32">
        <w:t>s</w:t>
      </w:r>
      <w:r>
        <w:t xml:space="preserve"> consist</w:t>
      </w:r>
      <w:r w:rsidR="00D1317F">
        <w:t>s</w:t>
      </w:r>
      <w:r>
        <w:t xml:space="preserve"> of three signal lines (differential pairs):</w:t>
      </w:r>
    </w:p>
    <w:p w:rsidR="00510454" w:rsidRDefault="00510454" w:rsidP="00DC4D4F">
      <w:pPr>
        <w:pStyle w:val="ListParagraph"/>
        <w:numPr>
          <w:ilvl w:val="0"/>
          <w:numId w:val="10"/>
        </w:numPr>
      </w:pPr>
      <w:r>
        <w:t>Differential Clock line (</w:t>
      </w:r>
      <w:proofErr w:type="spellStart"/>
      <w:r>
        <w:t>dClk</w:t>
      </w:r>
      <w:proofErr w:type="spellEnd"/>
      <w:r>
        <w:t>+/</w:t>
      </w:r>
      <w:proofErr w:type="spellStart"/>
      <w:r>
        <w:t>dClk</w:t>
      </w:r>
      <w:proofErr w:type="spellEnd"/>
      <w:r>
        <w:t xml:space="preserve">-): Clock driven by </w:t>
      </w:r>
      <w:proofErr w:type="spellStart"/>
      <w:r>
        <w:t>GBT</w:t>
      </w:r>
      <w:r w:rsidR="00E075C7">
        <w:t>x</w:t>
      </w:r>
      <w:proofErr w:type="spellEnd"/>
      <w:r>
        <w:t xml:space="preserve"> to </w:t>
      </w:r>
      <w:r w:rsidR="00DC4D4F">
        <w:t>the local/regional FPGA</w:t>
      </w:r>
    </w:p>
    <w:p w:rsidR="00510454" w:rsidRDefault="00510454" w:rsidP="00DC4D4F">
      <w:pPr>
        <w:pStyle w:val="ListParagraph"/>
        <w:numPr>
          <w:ilvl w:val="0"/>
          <w:numId w:val="10"/>
        </w:numPr>
      </w:pPr>
      <w:r>
        <w:t>Differential Downlink data output (</w:t>
      </w:r>
      <w:proofErr w:type="spellStart"/>
      <w:r>
        <w:t>dOut</w:t>
      </w:r>
      <w:proofErr w:type="spellEnd"/>
      <w:r>
        <w:t>+/</w:t>
      </w:r>
      <w:proofErr w:type="spellStart"/>
      <w:r>
        <w:t>dOut</w:t>
      </w:r>
      <w:proofErr w:type="spellEnd"/>
      <w:r>
        <w:t xml:space="preserve">-): Data from </w:t>
      </w:r>
      <w:proofErr w:type="spellStart"/>
      <w:r>
        <w:t>GBT</w:t>
      </w:r>
      <w:r w:rsidR="00E075C7">
        <w:t>x</w:t>
      </w:r>
      <w:proofErr w:type="spellEnd"/>
      <w:r>
        <w:t xml:space="preserve"> to </w:t>
      </w:r>
      <w:r w:rsidR="00DC4D4F">
        <w:t>the local/regional FPGA</w:t>
      </w:r>
    </w:p>
    <w:p w:rsidR="00510454" w:rsidRDefault="00510454" w:rsidP="000A48E9">
      <w:pPr>
        <w:pStyle w:val="ListParagraph"/>
        <w:numPr>
          <w:ilvl w:val="0"/>
          <w:numId w:val="10"/>
        </w:numPr>
      </w:pPr>
      <w:r>
        <w:t>Differential Uplink data input (</w:t>
      </w:r>
      <w:proofErr w:type="spellStart"/>
      <w:r>
        <w:t>dIn</w:t>
      </w:r>
      <w:proofErr w:type="spellEnd"/>
      <w:r>
        <w:t>+/</w:t>
      </w:r>
      <w:proofErr w:type="spellStart"/>
      <w:r>
        <w:t>dIn</w:t>
      </w:r>
      <w:proofErr w:type="spellEnd"/>
      <w:r>
        <w:t xml:space="preserve">-): Data line from </w:t>
      </w:r>
      <w:r w:rsidR="00DC4D4F">
        <w:t>the local/regional FPGA</w:t>
      </w:r>
      <w:r>
        <w:t xml:space="preserve"> to </w:t>
      </w:r>
      <w:proofErr w:type="spellStart"/>
      <w:r>
        <w:t>GBT</w:t>
      </w:r>
      <w:r w:rsidR="00E075C7">
        <w:t>x</w:t>
      </w:r>
      <w:proofErr w:type="spellEnd"/>
    </w:p>
    <w:p w:rsidR="007147B8" w:rsidRDefault="00D86F96" w:rsidP="007147B8">
      <w:r w:rsidRPr="005C0AD3">
        <w:t>The</w:t>
      </w:r>
      <w:r w:rsidR="00E075C7">
        <w:t xml:space="preserve"> MID readout chain is configured to operate at the</w:t>
      </w:r>
      <w:r w:rsidRPr="005C0AD3">
        <w:t xml:space="preserve"> maximum </w:t>
      </w:r>
      <w:r w:rsidR="00E075C7">
        <w:t xml:space="preserve">e-links </w:t>
      </w:r>
      <w:r w:rsidRPr="005C0AD3">
        <w:t xml:space="preserve">data rate </w:t>
      </w:r>
      <w:r w:rsidR="00E075C7">
        <w:t>of</w:t>
      </w:r>
      <w:r w:rsidRPr="005C0AD3">
        <w:t xml:space="preserve"> 320 Mb/s, with a maximum of </w:t>
      </w:r>
      <w:r>
        <w:t>2</w:t>
      </w:r>
      <w:r w:rsidRPr="005C0AD3">
        <w:t xml:space="preserve"> e-</w:t>
      </w:r>
      <w:r>
        <w:t>l</w:t>
      </w:r>
      <w:r w:rsidRPr="005C0AD3">
        <w:t xml:space="preserve">inks per group. </w:t>
      </w:r>
      <w:r>
        <w:t>As mentioned earlier, e</w:t>
      </w:r>
      <w:r w:rsidRPr="005C0AD3">
        <w:t xml:space="preserve">ach e-link </w:t>
      </w:r>
      <w:r>
        <w:t>is composed of</w:t>
      </w:r>
      <w:r w:rsidRPr="005C0AD3">
        <w:t xml:space="preserve"> one differential clock line (</w:t>
      </w:r>
      <w:proofErr w:type="spellStart"/>
      <w:r w:rsidRPr="005C0AD3">
        <w:t>dClk</w:t>
      </w:r>
      <w:proofErr w:type="spellEnd"/>
      <w:r w:rsidRPr="005C0AD3">
        <w:t>+/</w:t>
      </w:r>
      <w:proofErr w:type="spellStart"/>
      <w:r w:rsidRPr="005C0AD3">
        <w:t>dClk</w:t>
      </w:r>
      <w:proofErr w:type="spellEnd"/>
      <w:r w:rsidRPr="005C0AD3">
        <w:t>-), one differential downlink output (</w:t>
      </w:r>
      <w:proofErr w:type="spellStart"/>
      <w:r w:rsidRPr="005C0AD3">
        <w:t>dOut</w:t>
      </w:r>
      <w:proofErr w:type="spellEnd"/>
      <w:r w:rsidRPr="005C0AD3">
        <w:t>+/</w:t>
      </w:r>
      <w:proofErr w:type="spellStart"/>
      <w:r w:rsidRPr="005C0AD3">
        <w:t>dOut</w:t>
      </w:r>
      <w:proofErr w:type="spellEnd"/>
      <w:r w:rsidRPr="005C0AD3">
        <w:t>-), and one differential uplink input (</w:t>
      </w:r>
      <w:proofErr w:type="spellStart"/>
      <w:r w:rsidRPr="005C0AD3">
        <w:t>dIn</w:t>
      </w:r>
      <w:proofErr w:type="spellEnd"/>
      <w:r w:rsidRPr="005C0AD3">
        <w:t>+/</w:t>
      </w:r>
      <w:proofErr w:type="spellStart"/>
      <w:r w:rsidRPr="005C0AD3">
        <w:t>dIn</w:t>
      </w:r>
      <w:proofErr w:type="spellEnd"/>
      <w:r w:rsidRPr="005C0AD3">
        <w:t xml:space="preserve">-). Thus, the maximum number of differential e-link signals per group is 3 x 2 = 6, equivalent to 6 signal pins per group. </w:t>
      </w:r>
      <w:r>
        <w:t xml:space="preserve">Overall, </w:t>
      </w:r>
      <w:r w:rsidRPr="005C0AD3">
        <w:t>a total of</w:t>
      </w:r>
      <w:r>
        <w:t xml:space="preserve"> </w:t>
      </w:r>
      <w:r w:rsidRPr="005C0AD3">
        <w:t xml:space="preserve">6 x 5 = 30 configuration pins </w:t>
      </w:r>
      <w:r>
        <w:t>are dedicated to the e-links</w:t>
      </w:r>
      <w:r w:rsidRPr="005C0AD3">
        <w:t>.</w:t>
      </w:r>
      <w:r w:rsidR="00E075C7" w:rsidRPr="00E075C7">
        <w:t xml:space="preserve"> To provide the greatest possible signal quality and transmission reliability, the physical e-link connections are assumed to be differential transmission lines with a differential impedance of 100 Ω and a suitable termination line at the receiver end.</w:t>
      </w:r>
      <w:r w:rsidR="007147B8" w:rsidRPr="007147B8">
        <w:t xml:space="preserve"> </w:t>
      </w:r>
    </w:p>
    <w:p w:rsidR="007147B8" w:rsidRDefault="007147B8" w:rsidP="007147B8">
      <w:r w:rsidRPr="00440F7D">
        <w:t>Fig</w:t>
      </w:r>
      <w:r>
        <w:t>ure 2.6</w:t>
      </w:r>
      <w:r w:rsidRPr="00440F7D">
        <w:t xml:space="preserve"> represents </w:t>
      </w:r>
      <w:r w:rsidRPr="00305F3B">
        <w:t xml:space="preserve">the </w:t>
      </w:r>
      <w:bookmarkStart w:id="4" w:name="_Hlk76801014"/>
      <w:r>
        <w:t>e-links</w:t>
      </w:r>
      <w:r w:rsidRPr="00440F7D">
        <w:t xml:space="preserve"> </w:t>
      </w:r>
      <w:r>
        <w:t xml:space="preserve">configuration </w:t>
      </w:r>
      <w:r w:rsidRPr="00440F7D">
        <w:t xml:space="preserve">between the </w:t>
      </w:r>
      <w:proofErr w:type="spellStart"/>
      <w:r w:rsidRPr="00440F7D">
        <w:t>GBT</w:t>
      </w:r>
      <w:r>
        <w:t>x</w:t>
      </w:r>
      <w:proofErr w:type="spellEnd"/>
      <w:r w:rsidRPr="00440F7D">
        <w:t xml:space="preserve"> chip and the </w:t>
      </w:r>
      <w:r>
        <w:t>readout electronics</w:t>
      </w:r>
      <w:bookmarkEnd w:id="4"/>
      <w:r w:rsidRPr="00440F7D">
        <w:t>.</w:t>
      </w:r>
    </w:p>
    <w:p w:rsidR="007147B8" w:rsidRDefault="007147B8" w:rsidP="00962F3A"/>
    <w:tbl>
      <w:tblPr>
        <w:tblStyle w:val="TableGrid"/>
        <w:tblW w:w="0" w:type="auto"/>
        <w:tblInd w:w="-147" w:type="dxa"/>
        <w:tblLook w:val="04A0" w:firstRow="1" w:lastRow="0" w:firstColumn="1" w:lastColumn="0" w:noHBand="0" w:noVBand="1"/>
      </w:tblPr>
      <w:tblGrid>
        <w:gridCol w:w="4655"/>
        <w:gridCol w:w="4508"/>
      </w:tblGrid>
      <w:tr w:rsidR="00440F7D"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right"/>
            </w:pPr>
            <w:r>
              <w:t>Readout chain</w:t>
            </w:r>
          </w:p>
        </w:tc>
      </w:tr>
    </w:tbl>
    <w:p w:rsidR="00B8104D" w:rsidRDefault="00440F7D" w:rsidP="00440F7D">
      <w:pPr>
        <w:tabs>
          <w:tab w:val="left" w:pos="1440"/>
        </w:tabs>
      </w:pPr>
      <w:r>
        <w:rPr>
          <w:noProof/>
        </w:rPr>
        <mc:AlternateContent>
          <mc:Choice Requires="wps">
            <w:drawing>
              <wp:anchor distT="0" distB="0" distL="114300" distR="114300" simplePos="0" relativeHeight="251708416" behindDoc="0" locked="0" layoutInCell="1" allowOverlap="1" wp14:anchorId="1E36B59D" wp14:editId="33E1FAFD">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FD50A08" id="Straight Connector 1" o:spid="_x0000_s1026" style="position:absolute;z-index:2517084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4D31DB" w:rsidRDefault="004D31DB" w:rsidP="000A48E9"/>
    <w:p w:rsidR="00A33CAE" w:rsidRDefault="007147B8" w:rsidP="000A48E9">
      <w:r>
        <w:rPr>
          <w:noProof/>
        </w:rPr>
        <w:drawing>
          <wp:inline distT="0" distB="0" distL="0" distR="0">
            <wp:extent cx="5731346" cy="8218352"/>
            <wp:effectExtent l="0" t="0" r="317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hesis-Regional card FEE.png"/>
                    <pic:cNvPicPr/>
                  </pic:nvPicPr>
                  <pic:blipFill>
                    <a:blip r:embed="rId14">
                      <a:extLst>
                        <a:ext uri="{28A0092B-C50C-407E-A947-70E740481C1C}">
                          <a14:useLocalDpi xmlns:a14="http://schemas.microsoft.com/office/drawing/2010/main" val="0"/>
                        </a:ext>
                      </a:extLst>
                    </a:blip>
                    <a:stretch>
                      <a:fillRect/>
                    </a:stretch>
                  </pic:blipFill>
                  <pic:spPr>
                    <a:xfrm>
                      <a:off x="0" y="0"/>
                      <a:ext cx="5733412" cy="8221315"/>
                    </a:xfrm>
                    <a:prstGeom prst="rect">
                      <a:avLst/>
                    </a:prstGeom>
                  </pic:spPr>
                </pic:pic>
              </a:graphicData>
            </a:graphic>
          </wp:inline>
        </w:drawing>
      </w:r>
    </w:p>
    <w:p w:rsidR="004D31DB" w:rsidRDefault="00F012E5" w:rsidP="007147B8">
      <w:pPr>
        <w:jc w:val="center"/>
      </w:pPr>
      <w:r w:rsidRPr="007E0DB9">
        <w:rPr>
          <w:b/>
        </w:rPr>
        <w:t xml:space="preserve">Figure </w:t>
      </w:r>
      <w:r>
        <w:rPr>
          <w:b/>
        </w:rPr>
        <w:t>2</w:t>
      </w:r>
      <w:r w:rsidRPr="007E0DB9">
        <w:rPr>
          <w:b/>
        </w:rPr>
        <w:t>.</w:t>
      </w:r>
      <w:r w:rsidR="00BD6BF5">
        <w:rPr>
          <w:b/>
        </w:rPr>
        <w:t>6</w:t>
      </w:r>
      <w:r>
        <w:t xml:space="preserve">: </w:t>
      </w:r>
      <w:r w:rsidR="007147B8">
        <w:t>E-links configuration</w:t>
      </w:r>
      <w:r w:rsidR="007147B8" w:rsidRPr="007147B8">
        <w:t xml:space="preserve"> between the </w:t>
      </w:r>
      <w:proofErr w:type="spellStart"/>
      <w:r w:rsidR="007147B8" w:rsidRPr="007147B8">
        <w:t>GBTx</w:t>
      </w:r>
      <w:proofErr w:type="spellEnd"/>
      <w:r w:rsidR="007147B8" w:rsidRPr="007147B8">
        <w:t xml:space="preserve"> chip and the readout electronics</w:t>
      </w:r>
      <w:r w:rsidR="007147B8">
        <w:t>.</w:t>
      </w:r>
    </w:p>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6368" behindDoc="0" locked="0" layoutInCell="1" allowOverlap="1" wp14:anchorId="5701CBFC" wp14:editId="7AFB6752">
                <wp:simplePos x="0" y="0"/>
                <wp:positionH relativeFrom="margin">
                  <wp:align>left</wp:align>
                </wp:positionH>
                <wp:positionV relativeFrom="paragraph">
                  <wp:posOffset>56589</wp:posOffset>
                </wp:positionV>
                <wp:extent cx="5656077"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7700B8D" id="Straight Connector 24" o:spid="_x0000_s1026" style="position:absolute;z-index:2517063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LwDug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yNLwD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154C5C" w:rsidRDefault="00154C5C" w:rsidP="000A48E9"/>
    <w:p w:rsidR="007426EE" w:rsidRDefault="007426EE" w:rsidP="00AF241B">
      <w:pPr>
        <w:pStyle w:val="Heading2"/>
        <w:numPr>
          <w:ilvl w:val="1"/>
          <w:numId w:val="8"/>
        </w:numPr>
      </w:pPr>
      <w:r>
        <w:t>C</w:t>
      </w:r>
      <w:r w:rsidR="00017FDE">
        <w:t xml:space="preserve">ommon </w:t>
      </w:r>
      <w:r w:rsidR="009F57E6">
        <w:t>r</w:t>
      </w:r>
      <w:r w:rsidR="00017FDE">
        <w:t xml:space="preserve">eadout </w:t>
      </w:r>
      <w:r w:rsidR="009F57E6">
        <w:t>u</w:t>
      </w:r>
      <w:r w:rsidR="00017FDE">
        <w:t xml:space="preserve">nit </w:t>
      </w:r>
    </w:p>
    <w:p w:rsidR="00AF241B" w:rsidRPr="00AF241B" w:rsidRDefault="00AF241B" w:rsidP="00AF241B"/>
    <w:p w:rsidR="00962F3A" w:rsidRDefault="00BD6BF5" w:rsidP="00962F3A">
      <w:r w:rsidRPr="00BD6BF5">
        <w:t>The ALI</w:t>
      </w:r>
      <w:r w:rsidR="00116B31">
        <w:t xml:space="preserve">CE </w:t>
      </w:r>
      <w:r w:rsidRPr="00BD6BF5">
        <w:t xml:space="preserve">CRU </w:t>
      </w:r>
      <w:r w:rsidR="00E86575">
        <w:t xml:space="preserve">hardware </w:t>
      </w:r>
      <w:r w:rsidRPr="00BD6BF5">
        <w:t xml:space="preserve">architecture </w:t>
      </w:r>
      <w:r w:rsidR="00116B31">
        <w:t xml:space="preserve">is </w:t>
      </w:r>
      <w:r w:rsidRPr="00BD6BF5">
        <w:t>shown in Fig</w:t>
      </w:r>
      <w:r w:rsidR="000C2251">
        <w:t>ure</w:t>
      </w:r>
      <w:r w:rsidRPr="00BD6BF5">
        <w:t xml:space="preserve"> 2</w:t>
      </w:r>
      <w:r>
        <w:t xml:space="preserve">.7. </w:t>
      </w:r>
      <w:r w:rsidR="004D2137">
        <w:t>Beside</w:t>
      </w:r>
      <w:r w:rsidR="00D1317F">
        <w:t>s</w:t>
      </w:r>
      <w:r w:rsidR="00062587">
        <w:t xml:space="preserve"> the PCIe</w:t>
      </w:r>
      <w:r>
        <w:t xml:space="preserve"> interface</w:t>
      </w:r>
      <w:r w:rsidR="00062587">
        <w:t xml:space="preserve">, which utilizes </w:t>
      </w:r>
      <w:r w:rsidR="00D1317F">
        <w:t xml:space="preserve">a </w:t>
      </w:r>
      <w:r>
        <w:t>built-in</w:t>
      </w:r>
      <w:r w:rsidR="00962F3A">
        <w:t xml:space="preserve"> </w:t>
      </w:r>
      <w:r w:rsidR="00062587">
        <w:t>100 MHz</w:t>
      </w:r>
      <w:r w:rsidR="004D2137">
        <w:t xml:space="preserve"> cr</w:t>
      </w:r>
      <w:r w:rsidR="00AF241B">
        <w:t>y</w:t>
      </w:r>
      <w:r w:rsidR="004D2137">
        <w:t xml:space="preserve">stal </w:t>
      </w:r>
      <w:r w:rsidR="00AF241B">
        <w:t>oscillator</w:t>
      </w:r>
      <w:r w:rsidR="00062587">
        <w:t>, th</w:t>
      </w:r>
      <w:r>
        <w:t>e</w:t>
      </w:r>
      <w:r w:rsidR="00AF241B">
        <w:t xml:space="preserve"> </w:t>
      </w:r>
      <w:r w:rsidR="00062587">
        <w:t xml:space="preserve">clock tree is </w:t>
      </w:r>
      <w:r w:rsidR="00962F3A">
        <w:t>designed</w:t>
      </w:r>
      <w:r w:rsidR="00062587">
        <w:t xml:space="preserve"> to utilize a single reference</w:t>
      </w:r>
      <w:r w:rsidR="00AF241B">
        <w:t xml:space="preserve"> clock</w:t>
      </w:r>
      <w:r w:rsidR="00062587">
        <w:t xml:space="preserve"> for all </w:t>
      </w:r>
      <w:r>
        <w:t xml:space="preserve">CRU </w:t>
      </w:r>
      <w:r w:rsidR="00062587">
        <w:t>communication li</w:t>
      </w:r>
      <w:r>
        <w:t>nks</w:t>
      </w:r>
      <w:r w:rsidR="00062587">
        <w:t xml:space="preserve">. The </w:t>
      </w:r>
      <w:r w:rsidR="004D2137">
        <w:t>CRU</w:t>
      </w:r>
      <w:r w:rsidR="007D5975">
        <w:t xml:space="preserve"> </w:t>
      </w:r>
      <w:r w:rsidR="007147B8">
        <w:t>card</w:t>
      </w:r>
      <w:r w:rsidR="004D2137">
        <w:t xml:space="preserve"> can</w:t>
      </w:r>
      <w:r w:rsidR="00062587">
        <w:t xml:space="preserve"> </w:t>
      </w:r>
      <w:r w:rsidR="00AF241B">
        <w:t xml:space="preserve">either </w:t>
      </w:r>
      <w:r w:rsidR="00062587">
        <w:t>be used</w:t>
      </w:r>
      <w:r w:rsidR="00962F3A">
        <w:t xml:space="preserve"> </w:t>
      </w:r>
      <w:r w:rsidR="00062587">
        <w:t>independent</w:t>
      </w:r>
      <w:r w:rsidR="00962F3A">
        <w:t xml:space="preserve">ly </w:t>
      </w:r>
      <w:r w:rsidR="00062587">
        <w:t xml:space="preserve">with a </w:t>
      </w:r>
      <w:r w:rsidR="00962F3A">
        <w:t xml:space="preserve">built-in </w:t>
      </w:r>
      <w:r w:rsidR="00062587">
        <w:t>40MHz</w:t>
      </w:r>
      <w:r w:rsidR="00962F3A">
        <w:t xml:space="preserve"> </w:t>
      </w:r>
      <w:r w:rsidR="00AF241B">
        <w:t xml:space="preserve">crystal </w:t>
      </w:r>
      <w:r w:rsidR="00062587">
        <w:t>oscillator or</w:t>
      </w:r>
      <w:r w:rsidR="00962F3A">
        <w:t xml:space="preserve"> with </w:t>
      </w:r>
      <w:r w:rsidR="00062587">
        <w:t xml:space="preserve">a recovered clock retrieved from the </w:t>
      </w:r>
      <w:r w:rsidR="00AF241B">
        <w:t xml:space="preserve">TTS </w:t>
      </w:r>
      <w:r w:rsidR="00062587">
        <w:t>optical li</w:t>
      </w:r>
      <w:r w:rsidR="00AF241B">
        <w:t>nk</w:t>
      </w:r>
      <w:r w:rsidR="00062587">
        <w:t xml:space="preserve">. </w:t>
      </w:r>
      <w:r w:rsidR="00962F3A">
        <w:t xml:space="preserve">On the other hand, the TTS transceiver requires a constant 240 MHz reference frequency before initialization, which is generated locally with the help of a </w:t>
      </w:r>
      <w:r>
        <w:t>P</w:t>
      </w:r>
      <w:r w:rsidR="00962F3A">
        <w:t>hase-</w:t>
      </w:r>
      <w:r>
        <w:t>L</w:t>
      </w:r>
      <w:r w:rsidR="00962F3A">
        <w:t xml:space="preserve">ocked </w:t>
      </w:r>
      <w:r>
        <w:t>L</w:t>
      </w:r>
      <w:r w:rsidR="00962F3A">
        <w:t xml:space="preserve">oop (PLL) SI5344. The clock recovered from the FPGA is transferred to a high-performance SI5345 PLL for jitter attenuation after it has successfully been locked to the incoming stream. The clocks </w:t>
      </w:r>
      <w:r w:rsidR="00D22478">
        <w:t xml:space="preserve">extracted from the SI5345 PLL </w:t>
      </w:r>
      <w:r w:rsidR="00962F3A">
        <w:t xml:space="preserve">are then utilized to </w:t>
      </w:r>
      <w:r>
        <w:t>run</w:t>
      </w:r>
      <w:r w:rsidR="00962F3A">
        <w:t xml:space="preserve"> the FPGA logic. The SI5345 PLL uses</w:t>
      </w:r>
      <w:r>
        <w:t xml:space="preserve"> </w:t>
      </w:r>
      <w:r w:rsidRPr="00515053">
        <w:t>I²C</w:t>
      </w:r>
      <w:r w:rsidR="00962F3A">
        <w:t xml:space="preserve"> communication to switch between local and recovered </w:t>
      </w:r>
      <w:proofErr w:type="gramStart"/>
      <w:r w:rsidR="007147B8">
        <w:t>TTS</w:t>
      </w:r>
      <w:r w:rsidR="007147B8">
        <w:t xml:space="preserve">  </w:t>
      </w:r>
      <w:r w:rsidR="00962F3A">
        <w:t>clock</w:t>
      </w:r>
      <w:proofErr w:type="gramEnd"/>
      <w:r w:rsidR="00962F3A">
        <w:t xml:space="preserve"> modes. The clock generated from the </w:t>
      </w:r>
      <w:r>
        <w:t>built-in</w:t>
      </w:r>
      <w:r w:rsidR="00962F3A">
        <w:t xml:space="preserve"> 100 MHz crystal oscillator is utilized to </w:t>
      </w:r>
      <w:r>
        <w:t>run</w:t>
      </w:r>
      <w:r w:rsidR="00962F3A">
        <w:t xml:space="preserve"> many </w:t>
      </w:r>
      <w:r w:rsidR="00D22478">
        <w:t xml:space="preserve">other </w:t>
      </w:r>
      <w:r w:rsidR="00962F3A">
        <w:t>features of the FPGA,</w:t>
      </w:r>
      <w:r>
        <w:t xml:space="preserve"> </w:t>
      </w:r>
      <w:r w:rsidR="00962F3A">
        <w:t>includ</w:t>
      </w:r>
      <w:r>
        <w:t>ing</w:t>
      </w:r>
      <w:r w:rsidR="00962F3A">
        <w:t xml:space="preserve"> initialization and hardware monitoring.</w:t>
      </w:r>
      <w:r w:rsidR="00B50522">
        <w:t xml:space="preserve">          </w:t>
      </w:r>
    </w:p>
    <w:p w:rsidR="005821D4" w:rsidRDefault="005821D4" w:rsidP="00062587"/>
    <w:p w:rsidR="00FD6871" w:rsidRDefault="00E1583F" w:rsidP="00062587">
      <w:r w:rsidRPr="00E1583F">
        <w:rPr>
          <w:noProof/>
        </w:rPr>
        <w:drawing>
          <wp:inline distT="0" distB="0" distL="0" distR="0" wp14:anchorId="667DEFFB" wp14:editId="6F6B4D91">
            <wp:extent cx="5570319" cy="514615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88547" cy="5162998"/>
                    </a:xfrm>
                    <a:prstGeom prst="rect">
                      <a:avLst/>
                    </a:prstGeom>
                  </pic:spPr>
                </pic:pic>
              </a:graphicData>
            </a:graphic>
          </wp:inline>
        </w:drawing>
      </w:r>
    </w:p>
    <w:p w:rsidR="00127365" w:rsidRDefault="00127365" w:rsidP="005821D4">
      <w:bookmarkStart w:id="5" w:name="_Hlk74486452"/>
      <w:r w:rsidRPr="007E0DB9">
        <w:rPr>
          <w:b/>
        </w:rPr>
        <w:t xml:space="preserve">Figure </w:t>
      </w:r>
      <w:r>
        <w:rPr>
          <w:b/>
        </w:rPr>
        <w:t>2</w:t>
      </w:r>
      <w:r w:rsidRPr="007E0DB9">
        <w:rPr>
          <w:b/>
        </w:rPr>
        <w:t>.</w:t>
      </w:r>
      <w:r w:rsidR="00BD6BF5">
        <w:rPr>
          <w:b/>
        </w:rPr>
        <w:t>7</w:t>
      </w:r>
      <w:r>
        <w:t>:</w:t>
      </w:r>
      <w:r w:rsidR="00A36025" w:rsidRPr="00A36025">
        <w:t xml:space="preserve"> </w:t>
      </w:r>
      <w:r w:rsidR="00B50522">
        <w:t>A</w:t>
      </w:r>
      <w:r w:rsidR="00140335">
        <w:t xml:space="preserve"> </w:t>
      </w:r>
      <w:r w:rsidR="00140335" w:rsidRPr="00140335">
        <w:t xml:space="preserve">functional overview of the hardware, highlighting the functions used in </w:t>
      </w:r>
      <w:proofErr w:type="gramStart"/>
      <w:r w:rsidR="00140335" w:rsidRPr="00140335">
        <w:t>the  CRU</w:t>
      </w:r>
      <w:proofErr w:type="gramEnd"/>
      <w:r w:rsidR="00B50522">
        <w:t xml:space="preserve"> </w:t>
      </w:r>
      <w:sdt>
        <w:sdtPr>
          <w:id w:val="-1451469262"/>
          <w:citation/>
        </w:sdtPr>
        <w:sdtContent>
          <w:r w:rsidR="007147B8">
            <w:fldChar w:fldCharType="begin"/>
          </w:r>
          <w:r w:rsidR="007147B8">
            <w:instrText xml:space="preserve"> CITATION CruFirmware \l 7177 </w:instrText>
          </w:r>
          <w:r w:rsidR="007147B8">
            <w:fldChar w:fldCharType="separate"/>
          </w:r>
          <w:r w:rsidR="00F12236" w:rsidRPr="00F12236">
            <w:rPr>
              <w:noProof/>
            </w:rPr>
            <w:t>[9]</w:t>
          </w:r>
          <w:r w:rsidR="007147B8">
            <w:fldChar w:fldCharType="end"/>
          </w:r>
        </w:sdtContent>
      </w:sdt>
      <w:r w:rsidR="00A36025">
        <w:t>.</w:t>
      </w:r>
    </w:p>
    <w:bookmarkEnd w:id="5"/>
    <w:p w:rsidR="00D07AD6" w:rsidRDefault="00D07AD6" w:rsidP="005821D4"/>
    <w:tbl>
      <w:tblPr>
        <w:tblStyle w:val="TableGrid"/>
        <w:tblW w:w="0" w:type="auto"/>
        <w:tblInd w:w="-147" w:type="dxa"/>
        <w:tblLook w:val="04A0" w:firstRow="1" w:lastRow="0" w:firstColumn="1" w:lastColumn="0" w:noHBand="0" w:noVBand="1"/>
      </w:tblPr>
      <w:tblGrid>
        <w:gridCol w:w="4655"/>
        <w:gridCol w:w="4508"/>
      </w:tblGrid>
      <w:tr w:rsidR="00127365"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right"/>
            </w:pPr>
            <w:r>
              <w:t>Readout chain</w:t>
            </w:r>
          </w:p>
        </w:tc>
      </w:tr>
    </w:tbl>
    <w:p w:rsidR="00127365" w:rsidRDefault="00127365" w:rsidP="00127365">
      <w:pPr>
        <w:tabs>
          <w:tab w:val="left" w:pos="1440"/>
        </w:tabs>
      </w:pPr>
      <w:r>
        <w:rPr>
          <w:noProof/>
        </w:rPr>
        <mc:AlternateContent>
          <mc:Choice Requires="wps">
            <w:drawing>
              <wp:anchor distT="0" distB="0" distL="114300" distR="114300" simplePos="0" relativeHeight="251710464" behindDoc="0" locked="0" layoutInCell="1" allowOverlap="1" wp14:anchorId="509C2540" wp14:editId="114DF8CC">
                <wp:simplePos x="0" y="0"/>
                <wp:positionH relativeFrom="margin">
                  <wp:align>left</wp:align>
                </wp:positionH>
                <wp:positionV relativeFrom="paragraph">
                  <wp:posOffset>56589</wp:posOffset>
                </wp:positionV>
                <wp:extent cx="5656077"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BAB5843" id="Straight Connector 18" o:spid="_x0000_s1026" style="position:absolute;z-index:2517104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OIHomu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C51338" w:rsidRDefault="00774CC3" w:rsidP="005821D4">
      <w:r>
        <w:t xml:space="preserve">The </w:t>
      </w:r>
      <w:r w:rsidR="002B3C28" w:rsidRPr="002B3C28">
        <w:t xml:space="preserve">CRU </w:t>
      </w:r>
      <w:r>
        <w:t xml:space="preserve">card </w:t>
      </w:r>
      <w:r w:rsidR="002B3C28" w:rsidRPr="002B3C28">
        <w:t xml:space="preserve">is </w:t>
      </w:r>
      <w:r w:rsidR="00666A35">
        <w:t>embedded with a</w:t>
      </w:r>
      <w:r w:rsidR="00F12236">
        <w:t xml:space="preserve">n </w:t>
      </w:r>
      <w:r w:rsidR="002B3C28" w:rsidRPr="002B3C28">
        <w:t>Intel ARRIA10 FPGA (10AX115S3F45E2G)</w:t>
      </w:r>
      <w:r w:rsidR="00656F0C">
        <w:t xml:space="preserve"> </w:t>
      </w:r>
      <w:sdt>
        <w:sdtPr>
          <w:id w:val="-1444612615"/>
          <w:citation/>
        </w:sdtPr>
        <w:sdtContent>
          <w:r w:rsidR="00F12236">
            <w:fldChar w:fldCharType="begin"/>
          </w:r>
          <w:r w:rsidR="00F12236">
            <w:instrText xml:space="preserve"> CITATION CruFpga \l 7177 </w:instrText>
          </w:r>
          <w:r w:rsidR="00F12236">
            <w:fldChar w:fldCharType="separate"/>
          </w:r>
          <w:r w:rsidR="00F12236" w:rsidRPr="00F12236">
            <w:rPr>
              <w:noProof/>
            </w:rPr>
            <w:t>[10]</w:t>
          </w:r>
          <w:r w:rsidR="00F12236">
            <w:fldChar w:fldCharType="end"/>
          </w:r>
        </w:sdtContent>
      </w:sdt>
      <w:r w:rsidR="002B3C28" w:rsidRPr="002B3C28">
        <w:t xml:space="preserve">. It is equipped with two </w:t>
      </w:r>
      <w:r w:rsidR="002B3C28">
        <w:t>S</w:t>
      </w:r>
      <w:r w:rsidR="002B3C28" w:rsidRPr="002B3C28">
        <w:t xml:space="preserve">mall </w:t>
      </w:r>
      <w:r w:rsidR="002B3C28">
        <w:t>F</w:t>
      </w:r>
      <w:r w:rsidR="002B3C28" w:rsidRPr="002B3C28">
        <w:t xml:space="preserve">orm-factor </w:t>
      </w:r>
      <w:r w:rsidR="002B3C28">
        <w:t>P</w:t>
      </w:r>
      <w:r w:rsidR="002B3C28" w:rsidRPr="002B3C28">
        <w:t>luggable (SFP+) connections. On</w:t>
      </w:r>
      <w:r w:rsidR="00666A35">
        <w:t xml:space="preserve">e </w:t>
      </w:r>
      <w:r w:rsidR="002B3C28" w:rsidRPr="002B3C28">
        <w:t>is used for TTS connection, and the other is used as a backup</w:t>
      </w:r>
      <w:r w:rsidR="002B3C28">
        <w:t xml:space="preserve">. </w:t>
      </w:r>
      <w:r w:rsidR="005821D4">
        <w:t xml:space="preserve">The connections </w:t>
      </w:r>
      <w:r w:rsidR="00962F3A">
        <w:t>from/</w:t>
      </w:r>
      <w:r w:rsidR="005821D4">
        <w:t xml:space="preserve">to the </w:t>
      </w:r>
      <w:r w:rsidR="00962F3A">
        <w:t>readout</w:t>
      </w:r>
      <w:r w:rsidR="005821D4">
        <w:t xml:space="preserve"> electronics are ensured by up to 4x12-channel bi-directional 10.3125 Gb/s optical transceivers</w:t>
      </w:r>
      <w:r w:rsidR="00962F3A">
        <w:t xml:space="preserve"> (mini-pods)</w:t>
      </w:r>
      <w:sdt>
        <w:sdtPr>
          <w:id w:val="-2049289238"/>
          <w:citation/>
        </w:sdtPr>
        <w:sdtContent>
          <w:r w:rsidR="007147B8">
            <w:fldChar w:fldCharType="begin"/>
          </w:r>
          <w:r w:rsidR="007147B8">
            <w:instrText xml:space="preserve"> CITATION Minipods \l 7177 </w:instrText>
          </w:r>
          <w:r w:rsidR="007147B8">
            <w:fldChar w:fldCharType="separate"/>
          </w:r>
          <w:r w:rsidR="00F12236">
            <w:rPr>
              <w:noProof/>
            </w:rPr>
            <w:t xml:space="preserve"> </w:t>
          </w:r>
          <w:r w:rsidR="00F12236" w:rsidRPr="00F12236">
            <w:rPr>
              <w:noProof/>
            </w:rPr>
            <w:t>[11]</w:t>
          </w:r>
          <w:r w:rsidR="007147B8">
            <w:fldChar w:fldCharType="end"/>
          </w:r>
        </w:sdtContent>
      </w:sdt>
      <w:r w:rsidR="005821D4">
        <w:t>.</w:t>
      </w:r>
      <w:r w:rsidR="00962F3A">
        <w:t xml:space="preserve"> These</w:t>
      </w:r>
      <w:r w:rsidR="005821D4">
        <w:t xml:space="preserve"> two mini-pods </w:t>
      </w:r>
      <w:r w:rsidR="00BD6BF5">
        <w:t xml:space="preserve">can </w:t>
      </w:r>
      <w:r w:rsidR="005821D4">
        <w:t>connect</w:t>
      </w:r>
      <w:r w:rsidR="00962F3A">
        <w:t xml:space="preserve"> to up </w:t>
      </w:r>
      <w:r w:rsidR="005821D4">
        <w:t xml:space="preserve">to 24 </w:t>
      </w:r>
      <w:r w:rsidR="00BD6BF5">
        <w:t>GBT links</w:t>
      </w:r>
      <w:r w:rsidR="00962F3A">
        <w:t xml:space="preserve">. </w:t>
      </w:r>
      <w:r w:rsidR="00BD6BF5">
        <w:t xml:space="preserve">However, for what concerns the </w:t>
      </w:r>
      <w:r w:rsidR="00962F3A">
        <w:t>MID</w:t>
      </w:r>
      <w:r w:rsidR="00BD6BF5">
        <w:t>,</w:t>
      </w:r>
      <w:r w:rsidR="00962F3A">
        <w:t xml:space="preserve"> 32 GBT links </w:t>
      </w:r>
      <w:r w:rsidR="00BD6BF5">
        <w:t xml:space="preserve">are </w:t>
      </w:r>
      <w:r w:rsidR="00666A35">
        <w:t>necessary</w:t>
      </w:r>
      <w:r w:rsidR="00BD6BF5">
        <w:t xml:space="preserve"> to transfer data from the complete readout electronics. Hence,</w:t>
      </w:r>
      <w:r w:rsidR="00962F3A">
        <w:t xml:space="preserve"> 2 CRU</w:t>
      </w:r>
      <w:r w:rsidR="007147B8">
        <w:t xml:space="preserve"> cards</w:t>
      </w:r>
      <w:r w:rsidR="00BD6BF5">
        <w:t xml:space="preserve"> are</w:t>
      </w:r>
      <w:r w:rsidR="00962F3A">
        <w:t xml:space="preserve"> </w:t>
      </w:r>
      <w:r w:rsidR="00BD6BF5">
        <w:t xml:space="preserve">utilized, each connected to </w:t>
      </w:r>
      <w:r w:rsidR="00962F3A">
        <w:t>16</w:t>
      </w:r>
      <w:r w:rsidR="002B3C28">
        <w:t xml:space="preserve"> </w:t>
      </w:r>
      <w:r w:rsidR="00962F3A">
        <w:t xml:space="preserve">GBT links. </w:t>
      </w:r>
    </w:p>
    <w:p w:rsidR="005821D4" w:rsidRDefault="005821D4" w:rsidP="005821D4">
      <w:r>
        <w:t xml:space="preserve">The CRU is </w:t>
      </w:r>
      <w:r w:rsidR="007147B8">
        <w:t>equipped with</w:t>
      </w:r>
      <w:r>
        <w:t xml:space="preserve"> </w:t>
      </w:r>
      <w:r w:rsidR="00140335">
        <w:t>a</w:t>
      </w:r>
      <w:r>
        <w:t xml:space="preserve"> PCIe edge connector on the rear end</w:t>
      </w:r>
      <w:r w:rsidR="007147B8">
        <w:t>,</w:t>
      </w:r>
      <w:r>
        <w:t xml:space="preserve"> </w:t>
      </w:r>
      <w:r w:rsidR="007147B8">
        <w:t>that</w:t>
      </w:r>
      <w:r>
        <w:t xml:space="preserve"> provides a </w:t>
      </w:r>
      <w:r w:rsidR="00140335">
        <w:t>dual</w:t>
      </w:r>
      <w:r>
        <w:t xml:space="preserve"> gen3 x8 PCIe interface. This interface is </w:t>
      </w:r>
      <w:r w:rsidR="00140335">
        <w:t>synchronized</w:t>
      </w:r>
      <w:r>
        <w:t xml:space="preserve"> </w:t>
      </w:r>
      <w:r w:rsidR="00140335">
        <w:t>with</w:t>
      </w:r>
      <w:r>
        <w:t xml:space="preserve"> a 250MHz reference </w:t>
      </w:r>
      <w:r w:rsidR="00140335">
        <w:t>frequency provided</w:t>
      </w:r>
      <w:r>
        <w:t xml:space="preserve"> through the connec</w:t>
      </w:r>
      <w:r w:rsidR="00140335">
        <w:t>tor</w:t>
      </w:r>
      <w:r>
        <w:t>.</w:t>
      </w:r>
      <w:r w:rsidR="00AF6BE5">
        <w:t xml:space="preserve"> </w:t>
      </w:r>
      <w:r>
        <w:t>The FPGA is also linked to board support functions such as temperature and current sensors, as well as an EEPROM with a unique identi</w:t>
      </w:r>
      <w:r w:rsidR="00B910B7">
        <w:t>fier</w:t>
      </w:r>
      <w:r>
        <w:t xml:space="preserve"> assigned by the manufacturer during board construction. </w:t>
      </w:r>
      <w:r w:rsidR="00BD6BF5" w:rsidRPr="00BD6BF5">
        <w:t xml:space="preserve"> </w:t>
      </w:r>
      <w:r w:rsidR="00BD6BF5" w:rsidRPr="00515053">
        <w:t>I²C</w:t>
      </w:r>
      <w:r w:rsidR="00140335">
        <w:t xml:space="preserve"> and SPI are</w:t>
      </w:r>
      <w:r>
        <w:t xml:space="preserve"> used to communicate with various peripheral</w:t>
      </w:r>
      <w:r w:rsidR="00140335">
        <w:t xml:space="preserve"> devices</w:t>
      </w:r>
      <w:r>
        <w:t xml:space="preserve">. There is also the option to control </w:t>
      </w:r>
      <w:r w:rsidR="00397F65">
        <w:t>tri</w:t>
      </w:r>
      <w:r>
        <w:t>-</w:t>
      </w:r>
      <w:proofErr w:type="spellStart"/>
      <w:r>
        <w:t>color</w:t>
      </w:r>
      <w:proofErr w:type="spellEnd"/>
      <w:r>
        <w:t xml:space="preserve"> LEDs, which is essential for easily locating a single machine in a server farm for maintenance purposes.</w:t>
      </w:r>
      <w:r w:rsidR="00AF6BE5">
        <w:t xml:space="preserve"> </w:t>
      </w:r>
      <w:r>
        <w:t>Finally, the FPGA</w:t>
      </w:r>
      <w:r w:rsidR="00140335">
        <w:t xml:space="preserve"> can</w:t>
      </w:r>
      <w:r>
        <w:t xml:space="preserve"> be programmed using either a JTAG </w:t>
      </w:r>
      <w:r w:rsidR="00140335">
        <w:t>connector</w:t>
      </w:r>
      <w:r>
        <w:t>, which is useful for software</w:t>
      </w:r>
      <w:r w:rsidR="00140335">
        <w:t xml:space="preserve"> debugging</w:t>
      </w:r>
      <w:r>
        <w:t xml:space="preserve"> in the lab</w:t>
      </w:r>
      <w:r w:rsidR="00140335">
        <w:t>oratory</w:t>
      </w:r>
      <w:r>
        <w:t xml:space="preserve"> or a Quad SPI flash. The latter</w:t>
      </w:r>
      <w:r w:rsidR="00140335">
        <w:t xml:space="preserve"> can</w:t>
      </w:r>
      <w:r>
        <w:t xml:space="preserve"> be remotely modified over the PCIe interface, allowing for on-site updates</w:t>
      </w:r>
      <w:r w:rsidRPr="008865F7">
        <w:t xml:space="preserve">. </w:t>
      </w:r>
    </w:p>
    <w:p w:rsidR="00062587" w:rsidRDefault="00062587" w:rsidP="00062587"/>
    <w:p w:rsidR="005821D4" w:rsidRDefault="005821D4" w:rsidP="00BD6BF5">
      <w:pPr>
        <w:pStyle w:val="Heading2"/>
        <w:numPr>
          <w:ilvl w:val="1"/>
          <w:numId w:val="8"/>
        </w:numPr>
      </w:pPr>
      <w:r>
        <w:t xml:space="preserve">Timing and trigger </w:t>
      </w:r>
      <w:r w:rsidR="004F224C">
        <w:t>architecture</w:t>
      </w:r>
    </w:p>
    <w:p w:rsidR="00BD6BF5" w:rsidRDefault="00BD6BF5" w:rsidP="00BD6BF5"/>
    <w:p w:rsidR="00F12236" w:rsidRPr="00BD6BF5" w:rsidRDefault="00F12236" w:rsidP="00F12236">
      <w:r>
        <w:t xml:space="preserve">The ALICE </w:t>
      </w:r>
      <w:r>
        <w:t>u</w:t>
      </w:r>
      <w:r>
        <w:t>pgrade require</w:t>
      </w:r>
      <w:r>
        <w:t>s</w:t>
      </w:r>
      <w:r>
        <w:t xml:space="preserve"> a very different triggering strategy from the current one</w:t>
      </w:r>
      <w:r>
        <w:t xml:space="preserve"> </w:t>
      </w:r>
      <w:r>
        <w:t>and hence a new Central Trigger Processor (CTP) is needed. The CTP will manage a system</w:t>
      </w:r>
      <w:r>
        <w:t xml:space="preserve"> </w:t>
      </w:r>
      <w:r>
        <w:t>of detectors with markedly different properties. The majority of detectors, which will read</w:t>
      </w:r>
      <w:r>
        <w:t xml:space="preserve"> </w:t>
      </w:r>
      <w:r>
        <w:t xml:space="preserve">out at the nominal interaction rate, are dead-time free. </w:t>
      </w:r>
    </w:p>
    <w:p w:rsidR="005821D4" w:rsidRDefault="005821D4" w:rsidP="005821D4"/>
    <w:p w:rsidR="005821D4" w:rsidRDefault="005821D4" w:rsidP="005821D4">
      <w:pPr>
        <w:pStyle w:val="Heading3"/>
      </w:pPr>
      <w:r>
        <w:t>2.6.1 Central Trigger Processing</w:t>
      </w:r>
    </w:p>
    <w:p w:rsidR="005821D4" w:rsidRDefault="005821D4" w:rsidP="005821D4"/>
    <w:p w:rsidR="006B4BCE" w:rsidRDefault="006B4BCE" w:rsidP="005821D4">
      <w:r>
        <w:t xml:space="preserve">For the triggered ALICE operation, the CTP system produces trigger signals (LM, L0, L1) with several latencies derived from the input trigger signals provided by the trigger detectors </w:t>
      </w:r>
      <w:proofErr w:type="gramStart"/>
      <w:r>
        <w:t>[ ]</w:t>
      </w:r>
      <w:proofErr w:type="gramEnd"/>
      <w:r>
        <w:t>. For both the continuous and triggered operation the CTP produce</w:t>
      </w:r>
      <w:r w:rsidR="006F3BA6">
        <w:t>s</w:t>
      </w:r>
      <w:r>
        <w:t xml:space="preserve"> the periodic heartbeat (HB) trigger and specific software triggers. All trigger types provided by the CTP are sent via the LTUs and the TTS to the detector read-out systems. The CTP system will assemble and evaluate the HB acknowledge messages sent from the CRUs to the CTP which will include the HB ID so that the CTP can assemble a complete HB map. This HB map represents the HBF data transmission and CRU buffer occupancy status of all the CRUs for each HBF. This HB map will be part of the CTP read-out to the O2 system. The implementation does not require additional hardware, as the acknowledge message is sent via the bi-directional high bandwidth timing and trigger distribution (TTS) link from the CRU to the CTP. It needs to be defined whether for some detectors the granularity of the HB acknowledge message needs to be increased to more than one bit per CRU. In case the HB map evaluation gives a too high number of incomplete HBF the CTP can act automatically or manually as described in Section 3.</w:t>
      </w:r>
    </w:p>
    <w:p w:rsidR="005821D4" w:rsidRDefault="005821D4" w:rsidP="005821D4"/>
    <w:p w:rsidR="00F12236" w:rsidRDefault="00F12236" w:rsidP="005821D4"/>
    <w:p w:rsidR="00F12236" w:rsidRDefault="00F12236" w:rsidP="005821D4"/>
    <w:p w:rsidR="00F12236" w:rsidRDefault="00F12236" w:rsidP="005821D4"/>
    <w:tbl>
      <w:tblPr>
        <w:tblStyle w:val="TableGrid"/>
        <w:tblW w:w="0" w:type="auto"/>
        <w:tblInd w:w="-147" w:type="dxa"/>
        <w:tblLook w:val="04A0" w:firstRow="1" w:lastRow="0" w:firstColumn="1" w:lastColumn="0" w:noHBand="0" w:noVBand="1"/>
      </w:tblPr>
      <w:tblGrid>
        <w:gridCol w:w="4655"/>
        <w:gridCol w:w="4508"/>
      </w:tblGrid>
      <w:tr w:rsidR="00F12236" w:rsidTr="005072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F12236" w:rsidRDefault="00F12236" w:rsidP="005072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F12236" w:rsidRDefault="00F12236" w:rsidP="0050728E">
            <w:pPr>
              <w:jc w:val="right"/>
            </w:pPr>
            <w:r>
              <w:t>Readout chain</w:t>
            </w:r>
          </w:p>
        </w:tc>
      </w:tr>
    </w:tbl>
    <w:p w:rsidR="00F12236" w:rsidRDefault="00F12236" w:rsidP="00F12236">
      <w:pPr>
        <w:tabs>
          <w:tab w:val="left" w:pos="1440"/>
        </w:tabs>
      </w:pPr>
      <w:r>
        <w:rPr>
          <w:noProof/>
        </w:rPr>
        <mc:AlternateContent>
          <mc:Choice Requires="wps">
            <w:drawing>
              <wp:anchor distT="0" distB="0" distL="114300" distR="114300" simplePos="0" relativeHeight="251712512" behindDoc="0" locked="0" layoutInCell="1" allowOverlap="1" wp14:anchorId="7744530A" wp14:editId="13329E85">
                <wp:simplePos x="0" y="0"/>
                <wp:positionH relativeFrom="margin">
                  <wp:align>left</wp:align>
                </wp:positionH>
                <wp:positionV relativeFrom="paragraph">
                  <wp:posOffset>56589</wp:posOffset>
                </wp:positionV>
                <wp:extent cx="5656077" cy="0"/>
                <wp:effectExtent l="0" t="0" r="0" b="0"/>
                <wp:wrapNone/>
                <wp:docPr id="26" name="Straight Connector 2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D1FB9E5" id="Straight Connector 26" o:spid="_x0000_s1026" style="position:absolute;z-index:2517125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vpV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jlYilFUJ7f6DGT&#10;srsxiw2GwBNEEhzkSR1i6hiwCVu6eCluqcg+GvLly4LEsU73NE0XjllovrxZ3izb21sp9DXWvAAj&#10;pfwJ0Ity6KWzoQhXndp/TpmLceo1hZ3SyLl0PeWTg5LswjcwLIaLLSq6rhFsHIm94gUYnudFBnPV&#10;zAIx1rkJ1L4NuuQWGNTVmoDzt4FTdq2IIU9AbwPS38D5eG3VnPOvqs9ai+wnHE71Ieo4eD+qsssu&#10;lwX83a/wlz9u/Qs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AfS+lW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F12236" w:rsidRDefault="00F12236" w:rsidP="005821D4"/>
    <w:p w:rsidR="005821D4" w:rsidRDefault="005821D4" w:rsidP="005821D4">
      <w:pPr>
        <w:pStyle w:val="Heading3"/>
      </w:pPr>
      <w:r>
        <w:t xml:space="preserve">2.6.2 Local Trigger Unit </w:t>
      </w:r>
    </w:p>
    <w:p w:rsidR="005821D4" w:rsidRDefault="005821D4" w:rsidP="005821D4"/>
    <w:p w:rsidR="005821D4" w:rsidRDefault="005821D4" w:rsidP="005821D4">
      <w:r>
        <w:t xml:space="preserve">The Local Trigger Unit combines the functions of transmission of trigger signals and emulation of the CTP for use in detector development. The </w:t>
      </w:r>
      <w:r w:rsidR="00D07AD6">
        <w:t xml:space="preserve">LTU </w:t>
      </w:r>
      <w:r>
        <w:t>send</w:t>
      </w:r>
      <w:r w:rsidR="00D07AD6">
        <w:t>s</w:t>
      </w:r>
      <w:r>
        <w:t xml:space="preserve"> trigger signals to </w:t>
      </w:r>
      <w:r w:rsidR="00D07AD6">
        <w:t>sub-detectors</w:t>
      </w:r>
      <w:r>
        <w:t xml:space="preserve"> via the GBT or the TTC protocol. For the GBT there will be ten separate bi-directional GBT links </w:t>
      </w:r>
      <w:r w:rsidR="00B910B7">
        <w:t>that</w:t>
      </w:r>
      <w:r>
        <w:t xml:space="preserve"> can also be used for upstream BUSY collection. In the TTC case</w:t>
      </w:r>
      <w:r w:rsidR="00B910B7">
        <w:t>,</w:t>
      </w:r>
      <w:r>
        <w:t xml:space="preserve"> the LTU optical links will provide the optical signal according to TTC protocol</w:t>
      </w:r>
      <w:r w:rsidR="00B910B7">
        <w:t>,</w:t>
      </w:r>
      <w:r>
        <w:t xml:space="preserve"> and BUSY is propagated by dedicated LVDS cables. In addition</w:t>
      </w:r>
      <w:r w:rsidR="00B910B7">
        <w:t>,</w:t>
      </w:r>
      <w:r>
        <w:t xml:space="preserve"> there will be provision for </w:t>
      </w:r>
      <w:r w:rsidR="00B910B7">
        <w:t xml:space="preserve">a </w:t>
      </w:r>
      <w:r>
        <w:t>clock, orbit</w:t>
      </w:r>
      <w:r w:rsidR="00B910B7">
        <w:t>,</w:t>
      </w:r>
      <w:r>
        <w:t xml:space="preserve"> and external trigger inputs. Monitoring and control will be provided by a 1Gb/s optical Ethernet link using the bus protocol.</w:t>
      </w:r>
    </w:p>
    <w:p w:rsidR="00062587" w:rsidRDefault="00062587" w:rsidP="00062587"/>
    <w:p w:rsidR="00062587" w:rsidRDefault="00F12236" w:rsidP="00F12236">
      <w:pPr>
        <w:pStyle w:val="Heading3"/>
      </w:pPr>
      <w:r>
        <w:t>2.6.</w:t>
      </w:r>
      <w:r>
        <w:t>3</w:t>
      </w:r>
      <w:r>
        <w:t xml:space="preserve"> </w:t>
      </w:r>
      <w:r>
        <w:t>Trigger protocol</w:t>
      </w:r>
    </w:p>
    <w:p w:rsidR="00062587" w:rsidRDefault="00062587" w:rsidP="00062587"/>
    <w:p w:rsidR="00F12236" w:rsidRPr="00F12236" w:rsidRDefault="00F12236" w:rsidP="00062587">
      <w:pPr>
        <w:rPr>
          <w:b/>
        </w:rPr>
      </w:pPr>
      <w:r w:rsidRPr="00F12236">
        <w:rPr>
          <w:b/>
        </w:rPr>
        <w:t>Continuous and triggered modes</w:t>
      </w:r>
    </w:p>
    <w:p w:rsidR="00062587" w:rsidRDefault="00F12236" w:rsidP="00F12236">
      <w:r>
        <w:t>The ALICE detectors will use two modes of operation after the upgrade: triggered and</w:t>
      </w:r>
      <w:r>
        <w:t xml:space="preserve"> </w:t>
      </w:r>
      <w:r>
        <w:t>continuous readout. The continuous readout of some detectors is a substantial change from</w:t>
      </w:r>
      <w:r>
        <w:t xml:space="preserve"> </w:t>
      </w:r>
      <w:r>
        <w:t>current practice. The data are not delimited by physics triggers but are composed of several</w:t>
      </w:r>
      <w:r>
        <w:t xml:space="preserve"> </w:t>
      </w:r>
      <w:r>
        <w:t>constant data streams that will be transferred from the detectors to the computing system. The</w:t>
      </w:r>
      <w:r>
        <w:t xml:space="preserve"> </w:t>
      </w:r>
      <w:r>
        <w:t>continuous and trigger modes are attributes of the detector and a particular run can contain a</w:t>
      </w:r>
      <w:r>
        <w:t xml:space="preserve"> </w:t>
      </w:r>
      <w:r>
        <w:t>mixture of detectors with different modes.</w:t>
      </w:r>
      <w:r>
        <w:t xml:space="preserve"> </w:t>
      </w:r>
      <w:r>
        <w:t xml:space="preserve">Dedicated time marks are provided by </w:t>
      </w:r>
      <w:proofErr w:type="spellStart"/>
      <w:r>
        <w:t>HeartBeat</w:t>
      </w:r>
      <w:proofErr w:type="spellEnd"/>
      <w:r>
        <w:t xml:space="preserve"> triggers (HB), sent nominally every LHC</w:t>
      </w:r>
      <w:r>
        <w:t xml:space="preserve"> </w:t>
      </w:r>
      <w:r>
        <w:t>Orbit, containing the BC and Orbit numbers (HB</w:t>
      </w:r>
      <w:r>
        <w:t>ID</w:t>
      </w:r>
      <w:r>
        <w:t>). The HB period will, however, be a</w:t>
      </w:r>
      <w:r>
        <w:t xml:space="preserve"> </w:t>
      </w:r>
      <w:r>
        <w:t>programmable parameter. HB triggers can be either a</w:t>
      </w:r>
      <w:r>
        <w:t>n</w:t>
      </w:r>
      <w:r>
        <w:t xml:space="preserve"> HB accept (</w:t>
      </w:r>
      <w:proofErr w:type="spellStart"/>
      <w:r>
        <w:t>HBa</w:t>
      </w:r>
      <w:proofErr w:type="spellEnd"/>
      <w:r>
        <w:t xml:space="preserve">) </w:t>
      </w:r>
      <w:proofErr w:type="spellStart"/>
      <w:r>
        <w:t>signaling</w:t>
      </w:r>
      <w:proofErr w:type="spellEnd"/>
      <w:r>
        <w:t xml:space="preserve"> CRUs to</w:t>
      </w:r>
      <w:r>
        <w:t xml:space="preserve"> </w:t>
      </w:r>
      <w:r>
        <w:t>read out or a</w:t>
      </w:r>
      <w:r>
        <w:t>n</w:t>
      </w:r>
      <w:r>
        <w:t xml:space="preserve"> HB reject (HBr) </w:t>
      </w:r>
      <w:proofErr w:type="spellStart"/>
      <w:r>
        <w:t>signaling</w:t>
      </w:r>
      <w:proofErr w:type="spellEnd"/>
      <w:r>
        <w:t xml:space="preserve"> CRUs to discard data. </w:t>
      </w:r>
      <w:proofErr w:type="gramStart"/>
      <w:r>
        <w:t>Thus</w:t>
      </w:r>
      <w:proofErr w:type="gramEnd"/>
      <w:r>
        <w:t xml:space="preserve"> the </w:t>
      </w:r>
      <w:proofErr w:type="spellStart"/>
      <w:r>
        <w:t>HBa</w:t>
      </w:r>
      <w:proofErr w:type="spellEnd"/>
      <w:r>
        <w:t>/HBr mechanism</w:t>
      </w:r>
      <w:r>
        <w:t xml:space="preserve"> </w:t>
      </w:r>
      <w:r>
        <w:t xml:space="preserve">is logically similar to the BUSY protection in RUN2. The decision on </w:t>
      </w:r>
      <w:proofErr w:type="spellStart"/>
      <w:r>
        <w:t>HBa</w:t>
      </w:r>
      <w:proofErr w:type="spellEnd"/>
      <w:r>
        <w:t>/</w:t>
      </w:r>
      <w:proofErr w:type="spellStart"/>
      <w:r>
        <w:t>Hbr</w:t>
      </w:r>
      <w:proofErr w:type="spellEnd"/>
      <w:r>
        <w:t xml:space="preserve"> is made by</w:t>
      </w:r>
      <w:r>
        <w:t xml:space="preserve"> </w:t>
      </w:r>
      <w:r>
        <w:t>the CTP according to the status of the CRUs, see section 6.4 and note [8].</w:t>
      </w:r>
      <w:r>
        <w:t xml:space="preserve"> </w:t>
      </w:r>
      <w:r>
        <w:t xml:space="preserve">A preloaded sequence of </w:t>
      </w:r>
      <w:proofErr w:type="spellStart"/>
      <w:r>
        <w:t>HBa</w:t>
      </w:r>
      <w:proofErr w:type="spellEnd"/>
      <w:r>
        <w:t xml:space="preserve"> and HBr triggers may be used to effectively downscale the</w:t>
      </w:r>
      <w:r>
        <w:t xml:space="preserve"> </w:t>
      </w:r>
      <w:r>
        <w:t>continuous readout detectors if required.</w:t>
      </w:r>
      <w:r>
        <w:t xml:space="preserve"> </w:t>
      </w:r>
      <w:proofErr w:type="gramStart"/>
      <w:r>
        <w:t>All</w:t>
      </w:r>
      <w:proofErr w:type="gramEnd"/>
      <w:r>
        <w:t xml:space="preserve"> detectors must be compatible with triggered readout. The CTP will provide one trigger</w:t>
      </w:r>
      <w:r>
        <w:t xml:space="preserve"> </w:t>
      </w:r>
      <w:r>
        <w:t>signal with several latencies, i.e. LM, L0</w:t>
      </w:r>
      <w:r>
        <w:t>,</w:t>
      </w:r>
      <w:r>
        <w:t xml:space="preserve"> and L1. (Exceptionally two trigger levels may be</w:t>
      </w:r>
      <w:r>
        <w:t xml:space="preserve"> </w:t>
      </w:r>
      <w:r>
        <w:t>provided if required by a detector.) Upon reception of the trigger signal, each detector needs</w:t>
      </w:r>
      <w:r>
        <w:t xml:space="preserve"> </w:t>
      </w:r>
      <w:r>
        <w:t>to respond and send data corresponding to the trigger period. (For details see [8].) In</w:t>
      </w:r>
      <w:r>
        <w:t xml:space="preserve"> </w:t>
      </w:r>
      <w:r>
        <w:t>triggered mode, the HB trigger serves only as a delimiter of HB time frames.</w:t>
      </w:r>
    </w:p>
    <w:p w:rsidR="00062587" w:rsidRDefault="00062587" w:rsidP="00062587"/>
    <w:p w:rsidR="00062587" w:rsidRDefault="00F12236" w:rsidP="00062587">
      <w:pPr>
        <w:rPr>
          <w:b/>
        </w:rPr>
      </w:pPr>
      <w:r w:rsidRPr="00F12236">
        <w:rPr>
          <w:b/>
        </w:rPr>
        <w:t>CRU-LTU interfaces</w:t>
      </w:r>
    </w:p>
    <w:p w:rsidR="00F12236" w:rsidRPr="00F12236" w:rsidRDefault="00F12236" w:rsidP="00F12236">
      <w:r w:rsidRPr="00F12236">
        <w:t>Triggers and trigger data will be distributed to detectors using three different protocols: PON</w:t>
      </w:r>
      <w:r>
        <w:t xml:space="preserve"> </w:t>
      </w:r>
      <w:r w:rsidRPr="00F12236">
        <w:t>from LTU to the CRUs (GBT as a back-up solution), GBT for upgraded detectors receiving</w:t>
      </w:r>
      <w:r>
        <w:t xml:space="preserve"> </w:t>
      </w:r>
      <w:r w:rsidRPr="00F12236">
        <w:t>triggers directly (i.e. not through CRUs), and TTC for detectors that are not being upgraded.</w:t>
      </w:r>
      <w:r>
        <w:t xml:space="preserve"> </w:t>
      </w:r>
      <w:r w:rsidRPr="00F12236">
        <w:t>The full information about the triggered event consists of data summarised in Table 6.1</w:t>
      </w:r>
      <w:r>
        <w:t xml:space="preserve"> </w:t>
      </w:r>
      <w:r w:rsidRPr="00F12236">
        <w:t xml:space="preserve">below. Only part of this information is sent to </w:t>
      </w:r>
      <w:r>
        <w:t xml:space="preserve">the </w:t>
      </w:r>
      <w:r w:rsidRPr="00F12236">
        <w:t>detector with every trigger. The trigger data</w:t>
      </w:r>
      <w:r>
        <w:t xml:space="preserve"> </w:t>
      </w:r>
      <w:r w:rsidRPr="00F12236">
        <w:t>sent to detectors consists of Trigger Type (</w:t>
      </w:r>
      <w:proofErr w:type="spellStart"/>
      <w:r w:rsidRPr="00F12236">
        <w:t>TType</w:t>
      </w:r>
      <w:proofErr w:type="spellEnd"/>
      <w:r w:rsidRPr="00F12236">
        <w:t>), Bunch Cross Identification (BCID)</w:t>
      </w:r>
      <w:r>
        <w:t xml:space="preserve">, </w:t>
      </w:r>
      <w:r w:rsidRPr="00F12236">
        <w:t>and Orbit number (ORBIT), 60 bits in total.</w:t>
      </w:r>
      <w:bookmarkStart w:id="6" w:name="_GoBack"/>
      <w:bookmarkEnd w:id="6"/>
    </w:p>
    <w:p w:rsidR="00062587" w:rsidRDefault="00062587" w:rsidP="00062587"/>
    <w:p w:rsidR="00062587" w:rsidRDefault="00062587" w:rsidP="00062587"/>
    <w:p w:rsidR="00762D05" w:rsidRPr="00762D05" w:rsidRDefault="00762D05" w:rsidP="00762D05"/>
    <w:p w:rsidR="004B07C9" w:rsidRDefault="004B07C9"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FA08EB" w:rsidRDefault="00FA08EB" w:rsidP="00571F6A"/>
    <w:p w:rsidR="00FA08EB" w:rsidRDefault="00FA08EB" w:rsidP="00571F6A"/>
    <w:p w:rsidR="00B07BB2" w:rsidRDefault="00B07BB2" w:rsidP="00571F6A"/>
    <w:p w:rsidR="003411CB" w:rsidRDefault="003411CB" w:rsidP="003411CB">
      <w:pPr>
        <w:pStyle w:val="Heading2"/>
      </w:pPr>
      <w:r>
        <w:t>2.</w:t>
      </w:r>
      <w:r w:rsidR="00FA08EB">
        <w:t>7</w:t>
      </w:r>
      <w:r>
        <w:t xml:space="preserve"> Online Offline computing </w:t>
      </w:r>
      <w:r w:rsidR="00D07AD6">
        <w:t>farm</w:t>
      </w:r>
    </w:p>
    <w:p w:rsidR="003411CB" w:rsidRDefault="003411CB" w:rsidP="003411CB"/>
    <w:p w:rsidR="00236596" w:rsidRDefault="00D07AD6" w:rsidP="00D07AD6">
      <w:r>
        <w:t xml:space="preserve">The O2 facility is a computer farm composed of the First Level Processors (FLP) and Event Processing Nodes (EPN). </w:t>
      </w:r>
    </w:p>
    <w:p w:rsidR="00CE5063" w:rsidRDefault="00CE5063" w:rsidP="00CE5063"/>
    <w:p w:rsidR="00E55D8F" w:rsidRDefault="00E55D8F" w:rsidP="00E55D8F">
      <w:pPr>
        <w:pStyle w:val="Heading3"/>
      </w:pPr>
      <w:r>
        <w:t>2.8.1 First Level Processor</w:t>
      </w:r>
    </w:p>
    <w:p w:rsidR="00E55D8F" w:rsidRDefault="00E55D8F" w:rsidP="00E55D8F"/>
    <w:p w:rsidR="00E55D8F" w:rsidRDefault="00D07AD6" w:rsidP="00E55D8F">
      <w:r w:rsidRPr="00D07AD6">
        <w:t>The FLP (DELL POWEREDGE R740) [] exchanges information with the FEE via the CRU, it can host a maximum of three CRUs. The FLP communicates with the EPN through a 100 Gb InfiniBand network.</w:t>
      </w:r>
    </w:p>
    <w:p w:rsidR="00E55D8F" w:rsidRDefault="00E55D8F" w:rsidP="00E55D8F"/>
    <w:p w:rsidR="00E55D8F" w:rsidRDefault="00E55D8F" w:rsidP="00E55D8F">
      <w:pPr>
        <w:pStyle w:val="Heading3"/>
      </w:pPr>
      <w:r>
        <w:t xml:space="preserve">2.8.2 </w:t>
      </w:r>
      <w:r w:rsidR="00196DB0">
        <w:t xml:space="preserve">Event Processing Node </w:t>
      </w:r>
    </w:p>
    <w:p w:rsidR="00CE5063" w:rsidRDefault="00CE5063" w:rsidP="00CE5063"/>
    <w:p w:rsidR="00CE5063" w:rsidRDefault="00CE5063" w:rsidP="00CE5063"/>
    <w:p w:rsidR="004A1C93" w:rsidRDefault="004A1C93" w:rsidP="004954CB">
      <w:pPr>
        <w:jc w:val="center"/>
        <w:rPr>
          <w:noProof/>
        </w:rPr>
      </w:pPr>
    </w:p>
    <w:p w:rsidR="00FA08EB" w:rsidRDefault="00FA08EB" w:rsidP="00FA08EB">
      <w:pPr>
        <w:pStyle w:val="Heading2"/>
      </w:pPr>
      <w:r>
        <w:t>2.8 Detector control system</w:t>
      </w:r>
    </w:p>
    <w:p w:rsidR="00FA08EB" w:rsidRDefault="00FA08EB" w:rsidP="00FA08EB"/>
    <w:p w:rsidR="00FA08EB" w:rsidRDefault="00FA08EB" w:rsidP="00FA08EB">
      <w:r>
        <w:t>The MID readout processes are monitored and controlled by the ALICE DCS. The DCS system accesses the readout electronics via the FLP and CRUs through a network connection.</w:t>
      </w:r>
    </w:p>
    <w:p w:rsidR="00FA08EB" w:rsidRDefault="00FA08EB" w:rsidP="00FA08EB">
      <w:r>
        <w:t xml:space="preserve">One of the protocols considered for the communication between the CRU and DCS is called ALF (On the CRU side) and FRED (On the DCS side). This protocol is based on Distributed Information Management System (DIM). DIM is a communication system for distributed/mixed environments, originally developed for one of the experiments of the Large Electron-Positron Collider, an earlier particle accelerator at </w:t>
      </w:r>
      <w:proofErr w:type="gramStart"/>
      <w:r>
        <w:t>CERN[</w:t>
      </w:r>
      <w:proofErr w:type="gramEnd"/>
      <w:r>
        <w:t xml:space="preserve">14]. It provides a network transparent inter-process communication layer. The FLP host computer runs a DIM server, which acts as a bridge between the DIM network and the CRU driver, allowing DCS to communicate with the CRU from the control </w:t>
      </w:r>
      <w:proofErr w:type="spellStart"/>
      <w:r>
        <w:t>center</w:t>
      </w:r>
      <w:proofErr w:type="spellEnd"/>
      <w:r>
        <w:t xml:space="preserve"> without physical access to the CRU host computer.</w:t>
      </w:r>
    </w:p>
    <w:p w:rsidR="00FA08EB" w:rsidRDefault="00FA08EB" w:rsidP="00FA08EB">
      <w:r>
        <w:lastRenderedPageBreak/>
        <w:t>The DCS data is extracted from the data stream and sent to the ALF (Alice Low-Level Front-end) interface, which publishes the data to the upper layers of the software. ALF can also receive commands and converts them to data words to be sent to the front-end electronics. To keep the ALF detector neutral, its functionality is restricted to the basic I/O operations. In the current implementation, the ALF can read/write registers implemented on the front-end modules and publish the data using a DIM service. The data published by ALF could be single values or blocks of data prepared by the electronics modules.</w:t>
      </w:r>
    </w:p>
    <w:p w:rsidR="00054943" w:rsidRDefault="00054943" w:rsidP="00FA08EB"/>
    <w:p w:rsidR="00054943" w:rsidRDefault="00054943" w:rsidP="00054943"/>
    <w:p w:rsidR="003411CB" w:rsidRPr="00054943" w:rsidRDefault="003411CB" w:rsidP="00054943"/>
    <w:p w:rsidR="00CE2299" w:rsidRDefault="00CE2299" w:rsidP="00054943"/>
    <w:p w:rsidR="00CE2299" w:rsidRDefault="00CE2299" w:rsidP="00054943"/>
    <w:tbl>
      <w:tblPr>
        <w:tblStyle w:val="TableGrid"/>
        <w:tblW w:w="0" w:type="auto"/>
        <w:tblInd w:w="-147" w:type="dxa"/>
        <w:tblLook w:val="04A0" w:firstRow="1" w:lastRow="0" w:firstColumn="1" w:lastColumn="0" w:noHBand="0" w:noVBand="1"/>
      </w:tblPr>
      <w:tblGrid>
        <w:gridCol w:w="4655"/>
        <w:gridCol w:w="4508"/>
      </w:tblGrid>
      <w:tr w:rsidR="004B07C9"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right"/>
            </w:pPr>
            <w:r>
              <w:t>Readout chain</w:t>
            </w:r>
          </w:p>
        </w:tc>
      </w:tr>
    </w:tbl>
    <w:p w:rsidR="004B07C9" w:rsidRDefault="004B07C9" w:rsidP="004B07C9">
      <w:pPr>
        <w:tabs>
          <w:tab w:val="left" w:pos="1440"/>
        </w:tabs>
      </w:pPr>
      <w:r>
        <w:rPr>
          <w:noProof/>
        </w:rPr>
        <mc:AlternateContent>
          <mc:Choice Requires="wps">
            <w:drawing>
              <wp:anchor distT="0" distB="0" distL="114300" distR="114300" simplePos="0" relativeHeight="251683840" behindDoc="0" locked="0" layoutInCell="1" allowOverlap="1" wp14:anchorId="616F6A02" wp14:editId="0A42C57E">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8284C38" id="Straight Connector 6" o:spid="_x0000_s1026" style="position:absolute;z-index:251683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B07C9" w:rsidRPr="00757C25" w:rsidRDefault="004B07C9" w:rsidP="004B07C9">
      <w:pPr>
        <w:rPr>
          <w:b/>
        </w:rPr>
      </w:pPr>
    </w:p>
    <w:p w:rsidR="003411CB" w:rsidRDefault="003411CB" w:rsidP="003411CB">
      <w:pPr>
        <w:pStyle w:val="Heading2"/>
      </w:pPr>
      <w:r>
        <w:t>2.9 References</w:t>
      </w:r>
    </w:p>
    <w:p w:rsidR="00CE2299" w:rsidRDefault="00CE2299" w:rsidP="00054943"/>
    <w:p w:rsidR="00CE2299" w:rsidRDefault="00CE2299" w:rsidP="00054943"/>
    <w:p w:rsidR="00CE2299" w:rsidRDefault="00CE2299" w:rsidP="00054943"/>
    <w:p w:rsidR="00CE2299" w:rsidRDefault="00CE2299" w:rsidP="00054943"/>
    <w:p w:rsidR="00CE2299" w:rsidRDefault="00CE2299" w:rsidP="00054943"/>
    <w:p w:rsidR="000C7B17" w:rsidRDefault="000C7B17" w:rsidP="00054943">
      <w:pPr>
        <w:rPr>
          <w:noProof/>
        </w:rPr>
      </w:pPr>
    </w:p>
    <w:p w:rsidR="00B424EB" w:rsidRDefault="00B424EB" w:rsidP="00054943"/>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Default="00B424EB" w:rsidP="00B424EB"/>
    <w:p w:rsidR="00B424EB" w:rsidRDefault="00B424EB" w:rsidP="00B424EB"/>
    <w:p w:rsidR="00CE2299" w:rsidRDefault="00B424EB" w:rsidP="00B424EB">
      <w:pPr>
        <w:tabs>
          <w:tab w:val="left" w:pos="1131"/>
        </w:tabs>
      </w:pPr>
      <w:r>
        <w:tab/>
      </w:r>
    </w:p>
    <w:p w:rsidR="00B424EB" w:rsidRPr="00B424EB" w:rsidRDefault="00B424EB" w:rsidP="00B424EB">
      <w:pPr>
        <w:tabs>
          <w:tab w:val="left" w:pos="1131"/>
        </w:tabs>
      </w:pPr>
    </w:p>
    <w:sectPr w:rsidR="00B424EB" w:rsidRPr="00B424EB"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3934" w:rsidRDefault="00E63934" w:rsidP="000B7C34">
      <w:pPr>
        <w:spacing w:after="0" w:line="240" w:lineRule="auto"/>
      </w:pPr>
      <w:r>
        <w:separator/>
      </w:r>
    </w:p>
  </w:endnote>
  <w:endnote w:type="continuationSeparator" w:id="0">
    <w:p w:rsidR="00E63934" w:rsidRDefault="00E63934"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3934" w:rsidRDefault="00E63934" w:rsidP="000B7C34">
      <w:pPr>
        <w:spacing w:after="0" w:line="240" w:lineRule="auto"/>
      </w:pPr>
      <w:r>
        <w:separator/>
      </w:r>
    </w:p>
  </w:footnote>
  <w:footnote w:type="continuationSeparator" w:id="0">
    <w:p w:rsidR="00E63934" w:rsidRDefault="00E63934"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9C0728F"/>
    <w:multiLevelType w:val="multilevel"/>
    <w:tmpl w:val="5C5CC182"/>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C2C606C"/>
    <w:multiLevelType w:val="hybridMultilevel"/>
    <w:tmpl w:val="BFAC9E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01004E5"/>
    <w:multiLevelType w:val="hybridMultilevel"/>
    <w:tmpl w:val="2166CF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8E74244"/>
    <w:multiLevelType w:val="hybridMultilevel"/>
    <w:tmpl w:val="ED86B2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86E365C"/>
    <w:multiLevelType w:val="hybridMultilevel"/>
    <w:tmpl w:val="4AA28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616889"/>
    <w:multiLevelType w:val="hybridMultilevel"/>
    <w:tmpl w:val="0B122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73D21A8"/>
    <w:multiLevelType w:val="hybridMultilevel"/>
    <w:tmpl w:val="0DB678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C797D4B"/>
    <w:multiLevelType w:val="hybridMultilevel"/>
    <w:tmpl w:val="CDB09492"/>
    <w:lvl w:ilvl="0" w:tplc="1C090001">
      <w:start w:val="1"/>
      <w:numFmt w:val="bullet"/>
      <w:lvlText w:val=""/>
      <w:lvlJc w:val="left"/>
      <w:pPr>
        <w:ind w:left="776" w:hanging="360"/>
      </w:pPr>
      <w:rPr>
        <w:rFonts w:ascii="Symbol" w:hAnsi="Symbol" w:hint="default"/>
      </w:rPr>
    </w:lvl>
    <w:lvl w:ilvl="1" w:tplc="1C090003" w:tentative="1">
      <w:start w:val="1"/>
      <w:numFmt w:val="bullet"/>
      <w:lvlText w:val="o"/>
      <w:lvlJc w:val="left"/>
      <w:pPr>
        <w:ind w:left="1496" w:hanging="360"/>
      </w:pPr>
      <w:rPr>
        <w:rFonts w:ascii="Courier New" w:hAnsi="Courier New" w:cs="Courier New" w:hint="default"/>
      </w:rPr>
    </w:lvl>
    <w:lvl w:ilvl="2" w:tplc="1C090005" w:tentative="1">
      <w:start w:val="1"/>
      <w:numFmt w:val="bullet"/>
      <w:lvlText w:val=""/>
      <w:lvlJc w:val="left"/>
      <w:pPr>
        <w:ind w:left="2216" w:hanging="360"/>
      </w:pPr>
      <w:rPr>
        <w:rFonts w:ascii="Wingdings" w:hAnsi="Wingdings" w:hint="default"/>
      </w:rPr>
    </w:lvl>
    <w:lvl w:ilvl="3" w:tplc="1C090001" w:tentative="1">
      <w:start w:val="1"/>
      <w:numFmt w:val="bullet"/>
      <w:lvlText w:val=""/>
      <w:lvlJc w:val="left"/>
      <w:pPr>
        <w:ind w:left="2936" w:hanging="360"/>
      </w:pPr>
      <w:rPr>
        <w:rFonts w:ascii="Symbol" w:hAnsi="Symbol" w:hint="default"/>
      </w:rPr>
    </w:lvl>
    <w:lvl w:ilvl="4" w:tplc="1C090003" w:tentative="1">
      <w:start w:val="1"/>
      <w:numFmt w:val="bullet"/>
      <w:lvlText w:val="o"/>
      <w:lvlJc w:val="left"/>
      <w:pPr>
        <w:ind w:left="3656" w:hanging="360"/>
      </w:pPr>
      <w:rPr>
        <w:rFonts w:ascii="Courier New" w:hAnsi="Courier New" w:cs="Courier New" w:hint="default"/>
      </w:rPr>
    </w:lvl>
    <w:lvl w:ilvl="5" w:tplc="1C090005" w:tentative="1">
      <w:start w:val="1"/>
      <w:numFmt w:val="bullet"/>
      <w:lvlText w:val=""/>
      <w:lvlJc w:val="left"/>
      <w:pPr>
        <w:ind w:left="4376" w:hanging="360"/>
      </w:pPr>
      <w:rPr>
        <w:rFonts w:ascii="Wingdings" w:hAnsi="Wingdings" w:hint="default"/>
      </w:rPr>
    </w:lvl>
    <w:lvl w:ilvl="6" w:tplc="1C090001" w:tentative="1">
      <w:start w:val="1"/>
      <w:numFmt w:val="bullet"/>
      <w:lvlText w:val=""/>
      <w:lvlJc w:val="left"/>
      <w:pPr>
        <w:ind w:left="5096" w:hanging="360"/>
      </w:pPr>
      <w:rPr>
        <w:rFonts w:ascii="Symbol" w:hAnsi="Symbol" w:hint="default"/>
      </w:rPr>
    </w:lvl>
    <w:lvl w:ilvl="7" w:tplc="1C090003" w:tentative="1">
      <w:start w:val="1"/>
      <w:numFmt w:val="bullet"/>
      <w:lvlText w:val="o"/>
      <w:lvlJc w:val="left"/>
      <w:pPr>
        <w:ind w:left="5816" w:hanging="360"/>
      </w:pPr>
      <w:rPr>
        <w:rFonts w:ascii="Courier New" w:hAnsi="Courier New" w:cs="Courier New" w:hint="default"/>
      </w:rPr>
    </w:lvl>
    <w:lvl w:ilvl="8" w:tplc="1C090005" w:tentative="1">
      <w:start w:val="1"/>
      <w:numFmt w:val="bullet"/>
      <w:lvlText w:val=""/>
      <w:lvlJc w:val="left"/>
      <w:pPr>
        <w:ind w:left="6536" w:hanging="360"/>
      </w:pPr>
      <w:rPr>
        <w:rFonts w:ascii="Wingdings" w:hAnsi="Wingdings" w:hint="default"/>
      </w:rPr>
    </w:lvl>
  </w:abstractNum>
  <w:num w:numId="1">
    <w:abstractNumId w:val="9"/>
  </w:num>
  <w:num w:numId="2">
    <w:abstractNumId w:val="5"/>
  </w:num>
  <w:num w:numId="3">
    <w:abstractNumId w:val="0"/>
  </w:num>
  <w:num w:numId="4">
    <w:abstractNumId w:val="8"/>
  </w:num>
  <w:num w:numId="5">
    <w:abstractNumId w:val="4"/>
  </w:num>
  <w:num w:numId="6">
    <w:abstractNumId w:val="2"/>
  </w:num>
  <w:num w:numId="7">
    <w:abstractNumId w:val="6"/>
  </w:num>
  <w:num w:numId="8">
    <w:abstractNumId w:val="1"/>
  </w:num>
  <w:num w:numId="9">
    <w:abstractNumId w:val="3"/>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zQzszS3sDQ0sDBR0lEKTi0uzszPAykwNqgFAGgGYwAtAAAA"/>
  </w:docVars>
  <w:rsids>
    <w:rsidRoot w:val="00CB030E"/>
    <w:rsid w:val="00005500"/>
    <w:rsid w:val="00011650"/>
    <w:rsid w:val="0001304B"/>
    <w:rsid w:val="00016927"/>
    <w:rsid w:val="00017FDE"/>
    <w:rsid w:val="00020C1A"/>
    <w:rsid w:val="000229D0"/>
    <w:rsid w:val="00022BA8"/>
    <w:rsid w:val="00023B1B"/>
    <w:rsid w:val="00030821"/>
    <w:rsid w:val="00033342"/>
    <w:rsid w:val="0004007C"/>
    <w:rsid w:val="000409A7"/>
    <w:rsid w:val="00050228"/>
    <w:rsid w:val="0005130B"/>
    <w:rsid w:val="000523C3"/>
    <w:rsid w:val="000543CA"/>
    <w:rsid w:val="00054943"/>
    <w:rsid w:val="000564B6"/>
    <w:rsid w:val="00057260"/>
    <w:rsid w:val="000575CC"/>
    <w:rsid w:val="000612D2"/>
    <w:rsid w:val="00061334"/>
    <w:rsid w:val="00061A85"/>
    <w:rsid w:val="00062587"/>
    <w:rsid w:val="00065E1F"/>
    <w:rsid w:val="000660BB"/>
    <w:rsid w:val="00074C8F"/>
    <w:rsid w:val="00076A2D"/>
    <w:rsid w:val="00076DC0"/>
    <w:rsid w:val="0008338D"/>
    <w:rsid w:val="00091E25"/>
    <w:rsid w:val="000A48E9"/>
    <w:rsid w:val="000A4EAF"/>
    <w:rsid w:val="000B17FA"/>
    <w:rsid w:val="000B24D0"/>
    <w:rsid w:val="000B3CBE"/>
    <w:rsid w:val="000B452B"/>
    <w:rsid w:val="000B7C34"/>
    <w:rsid w:val="000C2251"/>
    <w:rsid w:val="000C46BD"/>
    <w:rsid w:val="000C5800"/>
    <w:rsid w:val="000C6FAD"/>
    <w:rsid w:val="000C7B17"/>
    <w:rsid w:val="000C7BFE"/>
    <w:rsid w:val="000D19A6"/>
    <w:rsid w:val="000D2AEA"/>
    <w:rsid w:val="000D3949"/>
    <w:rsid w:val="000D6226"/>
    <w:rsid w:val="000E168D"/>
    <w:rsid w:val="000E25B0"/>
    <w:rsid w:val="000F0A1E"/>
    <w:rsid w:val="000F38F5"/>
    <w:rsid w:val="000F4A14"/>
    <w:rsid w:val="00102504"/>
    <w:rsid w:val="00102B31"/>
    <w:rsid w:val="0010370F"/>
    <w:rsid w:val="00106898"/>
    <w:rsid w:val="00113842"/>
    <w:rsid w:val="00115DA8"/>
    <w:rsid w:val="00116B31"/>
    <w:rsid w:val="00121478"/>
    <w:rsid w:val="00125080"/>
    <w:rsid w:val="00126DBC"/>
    <w:rsid w:val="00127365"/>
    <w:rsid w:val="00132E63"/>
    <w:rsid w:val="00140335"/>
    <w:rsid w:val="0014055D"/>
    <w:rsid w:val="00141AD2"/>
    <w:rsid w:val="00145A1F"/>
    <w:rsid w:val="001478AF"/>
    <w:rsid w:val="00152C62"/>
    <w:rsid w:val="00152D9F"/>
    <w:rsid w:val="00154C5C"/>
    <w:rsid w:val="00163CAA"/>
    <w:rsid w:val="00166E2D"/>
    <w:rsid w:val="001701CF"/>
    <w:rsid w:val="00182D50"/>
    <w:rsid w:val="00183535"/>
    <w:rsid w:val="0018443B"/>
    <w:rsid w:val="00186254"/>
    <w:rsid w:val="00196DB0"/>
    <w:rsid w:val="00197041"/>
    <w:rsid w:val="00197754"/>
    <w:rsid w:val="001C4F3E"/>
    <w:rsid w:val="001C612A"/>
    <w:rsid w:val="001C6CA0"/>
    <w:rsid w:val="001D23DE"/>
    <w:rsid w:val="001E4DA0"/>
    <w:rsid w:val="001E668C"/>
    <w:rsid w:val="001E7060"/>
    <w:rsid w:val="00200219"/>
    <w:rsid w:val="00204352"/>
    <w:rsid w:val="00204BB6"/>
    <w:rsid w:val="0020758E"/>
    <w:rsid w:val="0021142A"/>
    <w:rsid w:val="00211B64"/>
    <w:rsid w:val="00211BB1"/>
    <w:rsid w:val="002128B7"/>
    <w:rsid w:val="0021423B"/>
    <w:rsid w:val="00214440"/>
    <w:rsid w:val="00216C97"/>
    <w:rsid w:val="00221F66"/>
    <w:rsid w:val="002222A5"/>
    <w:rsid w:val="00236596"/>
    <w:rsid w:val="00241EC3"/>
    <w:rsid w:val="002514B1"/>
    <w:rsid w:val="00256379"/>
    <w:rsid w:val="002576C8"/>
    <w:rsid w:val="00257CCC"/>
    <w:rsid w:val="002610B3"/>
    <w:rsid w:val="0026350A"/>
    <w:rsid w:val="00264E0B"/>
    <w:rsid w:val="002659A6"/>
    <w:rsid w:val="0026710D"/>
    <w:rsid w:val="00267803"/>
    <w:rsid w:val="002712EE"/>
    <w:rsid w:val="00276E80"/>
    <w:rsid w:val="002939E8"/>
    <w:rsid w:val="002A12F1"/>
    <w:rsid w:val="002B39E9"/>
    <w:rsid w:val="002B3C28"/>
    <w:rsid w:val="002C536A"/>
    <w:rsid w:val="002D2081"/>
    <w:rsid w:val="002D420E"/>
    <w:rsid w:val="002D4401"/>
    <w:rsid w:val="002E29D5"/>
    <w:rsid w:val="002E58DE"/>
    <w:rsid w:val="002F1EDF"/>
    <w:rsid w:val="002F7373"/>
    <w:rsid w:val="00301577"/>
    <w:rsid w:val="003025AE"/>
    <w:rsid w:val="00305F3B"/>
    <w:rsid w:val="003140E9"/>
    <w:rsid w:val="00320DC2"/>
    <w:rsid w:val="00320E1C"/>
    <w:rsid w:val="00334D29"/>
    <w:rsid w:val="00337380"/>
    <w:rsid w:val="003411CB"/>
    <w:rsid w:val="00341A04"/>
    <w:rsid w:val="00341E3D"/>
    <w:rsid w:val="00342D4E"/>
    <w:rsid w:val="003432BB"/>
    <w:rsid w:val="00344BE8"/>
    <w:rsid w:val="00347F04"/>
    <w:rsid w:val="003506EA"/>
    <w:rsid w:val="00362F42"/>
    <w:rsid w:val="00370879"/>
    <w:rsid w:val="003732D5"/>
    <w:rsid w:val="00383C85"/>
    <w:rsid w:val="003850B6"/>
    <w:rsid w:val="0039423D"/>
    <w:rsid w:val="00394C1A"/>
    <w:rsid w:val="00396CAF"/>
    <w:rsid w:val="00397BA9"/>
    <w:rsid w:val="00397F65"/>
    <w:rsid w:val="003C0FA3"/>
    <w:rsid w:val="003C6076"/>
    <w:rsid w:val="003D13C9"/>
    <w:rsid w:val="003D259D"/>
    <w:rsid w:val="003D725A"/>
    <w:rsid w:val="003E13E7"/>
    <w:rsid w:val="003E34B7"/>
    <w:rsid w:val="003E3AC5"/>
    <w:rsid w:val="003E42DE"/>
    <w:rsid w:val="003F012D"/>
    <w:rsid w:val="003F0EF3"/>
    <w:rsid w:val="003F3081"/>
    <w:rsid w:val="003F48E4"/>
    <w:rsid w:val="003F6B13"/>
    <w:rsid w:val="004033A4"/>
    <w:rsid w:val="004033C6"/>
    <w:rsid w:val="00405B26"/>
    <w:rsid w:val="00406167"/>
    <w:rsid w:val="00406632"/>
    <w:rsid w:val="00414B88"/>
    <w:rsid w:val="00427FEA"/>
    <w:rsid w:val="00437A46"/>
    <w:rsid w:val="004408B1"/>
    <w:rsid w:val="00440F7D"/>
    <w:rsid w:val="00446D7F"/>
    <w:rsid w:val="004567DC"/>
    <w:rsid w:val="00457D8E"/>
    <w:rsid w:val="004630DE"/>
    <w:rsid w:val="004642BF"/>
    <w:rsid w:val="004644B3"/>
    <w:rsid w:val="00484195"/>
    <w:rsid w:val="004845DF"/>
    <w:rsid w:val="004903C3"/>
    <w:rsid w:val="004927A3"/>
    <w:rsid w:val="004954CB"/>
    <w:rsid w:val="004963C6"/>
    <w:rsid w:val="00497F24"/>
    <w:rsid w:val="004A1194"/>
    <w:rsid w:val="004A1C93"/>
    <w:rsid w:val="004A3030"/>
    <w:rsid w:val="004A6BC7"/>
    <w:rsid w:val="004A7A32"/>
    <w:rsid w:val="004B07C9"/>
    <w:rsid w:val="004B1518"/>
    <w:rsid w:val="004B272B"/>
    <w:rsid w:val="004B40D1"/>
    <w:rsid w:val="004D2137"/>
    <w:rsid w:val="004D31DB"/>
    <w:rsid w:val="004D547C"/>
    <w:rsid w:val="004D6532"/>
    <w:rsid w:val="004D656E"/>
    <w:rsid w:val="004F224C"/>
    <w:rsid w:val="004F24C5"/>
    <w:rsid w:val="004F44B7"/>
    <w:rsid w:val="004F54CD"/>
    <w:rsid w:val="004F75F7"/>
    <w:rsid w:val="0050464E"/>
    <w:rsid w:val="00505FDF"/>
    <w:rsid w:val="00510454"/>
    <w:rsid w:val="0051305F"/>
    <w:rsid w:val="00515053"/>
    <w:rsid w:val="0051562D"/>
    <w:rsid w:val="005178AD"/>
    <w:rsid w:val="00521829"/>
    <w:rsid w:val="00521C94"/>
    <w:rsid w:val="005236DE"/>
    <w:rsid w:val="00524475"/>
    <w:rsid w:val="00531040"/>
    <w:rsid w:val="00533506"/>
    <w:rsid w:val="00535B12"/>
    <w:rsid w:val="005364B1"/>
    <w:rsid w:val="00537C71"/>
    <w:rsid w:val="00540AE3"/>
    <w:rsid w:val="005448DE"/>
    <w:rsid w:val="00551F09"/>
    <w:rsid w:val="00552D2B"/>
    <w:rsid w:val="00565334"/>
    <w:rsid w:val="00571F6A"/>
    <w:rsid w:val="00577BE0"/>
    <w:rsid w:val="005821D4"/>
    <w:rsid w:val="005916B3"/>
    <w:rsid w:val="00592FF0"/>
    <w:rsid w:val="005951F7"/>
    <w:rsid w:val="00595C97"/>
    <w:rsid w:val="00595FC0"/>
    <w:rsid w:val="005B15A0"/>
    <w:rsid w:val="005B17B4"/>
    <w:rsid w:val="005B1D53"/>
    <w:rsid w:val="005B253F"/>
    <w:rsid w:val="005B5F67"/>
    <w:rsid w:val="005B7AC5"/>
    <w:rsid w:val="005C0AD3"/>
    <w:rsid w:val="005D113E"/>
    <w:rsid w:val="005E716C"/>
    <w:rsid w:val="005F2EA9"/>
    <w:rsid w:val="005F3B79"/>
    <w:rsid w:val="00600284"/>
    <w:rsid w:val="006014B8"/>
    <w:rsid w:val="0060297F"/>
    <w:rsid w:val="00612E40"/>
    <w:rsid w:val="006140BA"/>
    <w:rsid w:val="0062087E"/>
    <w:rsid w:val="0062577A"/>
    <w:rsid w:val="00626617"/>
    <w:rsid w:val="00630A71"/>
    <w:rsid w:val="00632BC7"/>
    <w:rsid w:val="0063364F"/>
    <w:rsid w:val="00635F40"/>
    <w:rsid w:val="006457ED"/>
    <w:rsid w:val="00652EBE"/>
    <w:rsid w:val="00653AB0"/>
    <w:rsid w:val="00653EB2"/>
    <w:rsid w:val="00656F0C"/>
    <w:rsid w:val="00657173"/>
    <w:rsid w:val="00657729"/>
    <w:rsid w:val="00666A35"/>
    <w:rsid w:val="00671088"/>
    <w:rsid w:val="00674106"/>
    <w:rsid w:val="0067483C"/>
    <w:rsid w:val="00676B5C"/>
    <w:rsid w:val="00683A95"/>
    <w:rsid w:val="00685AB1"/>
    <w:rsid w:val="00686F2E"/>
    <w:rsid w:val="0069071A"/>
    <w:rsid w:val="00695993"/>
    <w:rsid w:val="006B4BCE"/>
    <w:rsid w:val="006B6282"/>
    <w:rsid w:val="006C2F0D"/>
    <w:rsid w:val="006C407E"/>
    <w:rsid w:val="006D2B92"/>
    <w:rsid w:val="006D4EF2"/>
    <w:rsid w:val="006E174F"/>
    <w:rsid w:val="006E20E6"/>
    <w:rsid w:val="006E3B04"/>
    <w:rsid w:val="006F2CB7"/>
    <w:rsid w:val="006F3BA6"/>
    <w:rsid w:val="006F5CE1"/>
    <w:rsid w:val="00701A9D"/>
    <w:rsid w:val="00705E0F"/>
    <w:rsid w:val="0070770A"/>
    <w:rsid w:val="00710D7D"/>
    <w:rsid w:val="007127ED"/>
    <w:rsid w:val="007147B8"/>
    <w:rsid w:val="00715446"/>
    <w:rsid w:val="00716807"/>
    <w:rsid w:val="00720464"/>
    <w:rsid w:val="00724ACF"/>
    <w:rsid w:val="00725D29"/>
    <w:rsid w:val="00727155"/>
    <w:rsid w:val="007272AA"/>
    <w:rsid w:val="00734092"/>
    <w:rsid w:val="00740E98"/>
    <w:rsid w:val="007426EE"/>
    <w:rsid w:val="007503E8"/>
    <w:rsid w:val="0075343B"/>
    <w:rsid w:val="00755C2E"/>
    <w:rsid w:val="007571BA"/>
    <w:rsid w:val="00757C25"/>
    <w:rsid w:val="00760A22"/>
    <w:rsid w:val="00761786"/>
    <w:rsid w:val="00762D05"/>
    <w:rsid w:val="00764B82"/>
    <w:rsid w:val="0076614F"/>
    <w:rsid w:val="007746D1"/>
    <w:rsid w:val="00774CC3"/>
    <w:rsid w:val="007756B4"/>
    <w:rsid w:val="007765B4"/>
    <w:rsid w:val="00781F8D"/>
    <w:rsid w:val="00790A45"/>
    <w:rsid w:val="00790A8F"/>
    <w:rsid w:val="007919FB"/>
    <w:rsid w:val="00793CE5"/>
    <w:rsid w:val="007B0C1F"/>
    <w:rsid w:val="007B3A70"/>
    <w:rsid w:val="007D01D2"/>
    <w:rsid w:val="007D0DC3"/>
    <w:rsid w:val="007D3E55"/>
    <w:rsid w:val="007D5515"/>
    <w:rsid w:val="007D5975"/>
    <w:rsid w:val="007D5AC4"/>
    <w:rsid w:val="007D6F53"/>
    <w:rsid w:val="007E0DB9"/>
    <w:rsid w:val="007E45A0"/>
    <w:rsid w:val="007E4E3D"/>
    <w:rsid w:val="007F556D"/>
    <w:rsid w:val="007F77C9"/>
    <w:rsid w:val="007F7853"/>
    <w:rsid w:val="007F7C08"/>
    <w:rsid w:val="00825E01"/>
    <w:rsid w:val="008350AE"/>
    <w:rsid w:val="00840A44"/>
    <w:rsid w:val="00841282"/>
    <w:rsid w:val="008419BA"/>
    <w:rsid w:val="008466BE"/>
    <w:rsid w:val="00851838"/>
    <w:rsid w:val="00853BBB"/>
    <w:rsid w:val="00856D3B"/>
    <w:rsid w:val="00863D0D"/>
    <w:rsid w:val="00864885"/>
    <w:rsid w:val="00864C4C"/>
    <w:rsid w:val="00876B92"/>
    <w:rsid w:val="00884942"/>
    <w:rsid w:val="008865F7"/>
    <w:rsid w:val="00887F52"/>
    <w:rsid w:val="00895480"/>
    <w:rsid w:val="008A2EC3"/>
    <w:rsid w:val="008A4236"/>
    <w:rsid w:val="008A4CDD"/>
    <w:rsid w:val="008A659D"/>
    <w:rsid w:val="008B04EB"/>
    <w:rsid w:val="008B0BE8"/>
    <w:rsid w:val="008B5BF9"/>
    <w:rsid w:val="008B6E93"/>
    <w:rsid w:val="008C1335"/>
    <w:rsid w:val="008C28F1"/>
    <w:rsid w:val="008C5C8C"/>
    <w:rsid w:val="008D1C88"/>
    <w:rsid w:val="008D343B"/>
    <w:rsid w:val="008D52F5"/>
    <w:rsid w:val="008D7D90"/>
    <w:rsid w:val="008E0D0C"/>
    <w:rsid w:val="008E1ABB"/>
    <w:rsid w:val="008E2B1C"/>
    <w:rsid w:val="008E7940"/>
    <w:rsid w:val="008F128D"/>
    <w:rsid w:val="00901AFF"/>
    <w:rsid w:val="00906438"/>
    <w:rsid w:val="00910E18"/>
    <w:rsid w:val="00911F53"/>
    <w:rsid w:val="0091696E"/>
    <w:rsid w:val="00917909"/>
    <w:rsid w:val="0092570C"/>
    <w:rsid w:val="009307A7"/>
    <w:rsid w:val="009313BB"/>
    <w:rsid w:val="00934981"/>
    <w:rsid w:val="00934BA8"/>
    <w:rsid w:val="00947B6F"/>
    <w:rsid w:val="00962F3A"/>
    <w:rsid w:val="00972F1E"/>
    <w:rsid w:val="0097616F"/>
    <w:rsid w:val="00976A1A"/>
    <w:rsid w:val="00977F4D"/>
    <w:rsid w:val="009833A4"/>
    <w:rsid w:val="009851C8"/>
    <w:rsid w:val="009A7BB9"/>
    <w:rsid w:val="009B12BB"/>
    <w:rsid w:val="009B39C5"/>
    <w:rsid w:val="009B4AD0"/>
    <w:rsid w:val="009B5E64"/>
    <w:rsid w:val="009C12D3"/>
    <w:rsid w:val="009C199F"/>
    <w:rsid w:val="009D3273"/>
    <w:rsid w:val="009E34CE"/>
    <w:rsid w:val="009E5049"/>
    <w:rsid w:val="009E54AF"/>
    <w:rsid w:val="009E64F5"/>
    <w:rsid w:val="009F57E6"/>
    <w:rsid w:val="00A007C5"/>
    <w:rsid w:val="00A00D35"/>
    <w:rsid w:val="00A02104"/>
    <w:rsid w:val="00A025DC"/>
    <w:rsid w:val="00A02AB4"/>
    <w:rsid w:val="00A03D66"/>
    <w:rsid w:val="00A045D9"/>
    <w:rsid w:val="00A1061A"/>
    <w:rsid w:val="00A13CCC"/>
    <w:rsid w:val="00A16AD9"/>
    <w:rsid w:val="00A17B7F"/>
    <w:rsid w:val="00A23B92"/>
    <w:rsid w:val="00A2532C"/>
    <w:rsid w:val="00A33CAE"/>
    <w:rsid w:val="00A36025"/>
    <w:rsid w:val="00A525FF"/>
    <w:rsid w:val="00A547AA"/>
    <w:rsid w:val="00A816F9"/>
    <w:rsid w:val="00A90998"/>
    <w:rsid w:val="00A969F7"/>
    <w:rsid w:val="00AA7D42"/>
    <w:rsid w:val="00AB070D"/>
    <w:rsid w:val="00AB40E4"/>
    <w:rsid w:val="00AB5954"/>
    <w:rsid w:val="00AC2AC3"/>
    <w:rsid w:val="00AC3266"/>
    <w:rsid w:val="00AC3EC1"/>
    <w:rsid w:val="00AC475D"/>
    <w:rsid w:val="00AD19BC"/>
    <w:rsid w:val="00AE22A9"/>
    <w:rsid w:val="00AE560D"/>
    <w:rsid w:val="00AE5866"/>
    <w:rsid w:val="00AE5DD9"/>
    <w:rsid w:val="00AE7BC5"/>
    <w:rsid w:val="00AF0034"/>
    <w:rsid w:val="00AF155E"/>
    <w:rsid w:val="00AF241B"/>
    <w:rsid w:val="00AF3041"/>
    <w:rsid w:val="00AF6BE5"/>
    <w:rsid w:val="00AF6D1E"/>
    <w:rsid w:val="00B01C5B"/>
    <w:rsid w:val="00B07BB2"/>
    <w:rsid w:val="00B07F66"/>
    <w:rsid w:val="00B1163A"/>
    <w:rsid w:val="00B11E0C"/>
    <w:rsid w:val="00B17F84"/>
    <w:rsid w:val="00B218CB"/>
    <w:rsid w:val="00B2269E"/>
    <w:rsid w:val="00B239AF"/>
    <w:rsid w:val="00B36E16"/>
    <w:rsid w:val="00B424EB"/>
    <w:rsid w:val="00B50522"/>
    <w:rsid w:val="00B51763"/>
    <w:rsid w:val="00B537DC"/>
    <w:rsid w:val="00B53FC2"/>
    <w:rsid w:val="00B54139"/>
    <w:rsid w:val="00B54943"/>
    <w:rsid w:val="00B731C0"/>
    <w:rsid w:val="00B74810"/>
    <w:rsid w:val="00B75B7A"/>
    <w:rsid w:val="00B80C5B"/>
    <w:rsid w:val="00B8104D"/>
    <w:rsid w:val="00B82080"/>
    <w:rsid w:val="00B910B7"/>
    <w:rsid w:val="00B93581"/>
    <w:rsid w:val="00B963CD"/>
    <w:rsid w:val="00BB413D"/>
    <w:rsid w:val="00BB4676"/>
    <w:rsid w:val="00BB6F88"/>
    <w:rsid w:val="00BC184D"/>
    <w:rsid w:val="00BC5D14"/>
    <w:rsid w:val="00BC6902"/>
    <w:rsid w:val="00BD45BE"/>
    <w:rsid w:val="00BD6BF5"/>
    <w:rsid w:val="00BE75E4"/>
    <w:rsid w:val="00BF0D3D"/>
    <w:rsid w:val="00BF43B6"/>
    <w:rsid w:val="00BF4950"/>
    <w:rsid w:val="00BF741A"/>
    <w:rsid w:val="00C005ED"/>
    <w:rsid w:val="00C03833"/>
    <w:rsid w:val="00C03B0F"/>
    <w:rsid w:val="00C0566A"/>
    <w:rsid w:val="00C061A8"/>
    <w:rsid w:val="00C121F9"/>
    <w:rsid w:val="00C136A4"/>
    <w:rsid w:val="00C14050"/>
    <w:rsid w:val="00C26418"/>
    <w:rsid w:val="00C27E29"/>
    <w:rsid w:val="00C3646B"/>
    <w:rsid w:val="00C3775C"/>
    <w:rsid w:val="00C40306"/>
    <w:rsid w:val="00C51338"/>
    <w:rsid w:val="00C5468A"/>
    <w:rsid w:val="00C65609"/>
    <w:rsid w:val="00C65702"/>
    <w:rsid w:val="00C6598E"/>
    <w:rsid w:val="00C73D3E"/>
    <w:rsid w:val="00C82984"/>
    <w:rsid w:val="00C95A5E"/>
    <w:rsid w:val="00CA29B6"/>
    <w:rsid w:val="00CB030E"/>
    <w:rsid w:val="00CB1E60"/>
    <w:rsid w:val="00CC2742"/>
    <w:rsid w:val="00CC7649"/>
    <w:rsid w:val="00CD45F4"/>
    <w:rsid w:val="00CE20D2"/>
    <w:rsid w:val="00CE2299"/>
    <w:rsid w:val="00CE5063"/>
    <w:rsid w:val="00CE6189"/>
    <w:rsid w:val="00CE662C"/>
    <w:rsid w:val="00CF41D9"/>
    <w:rsid w:val="00D0408F"/>
    <w:rsid w:val="00D07AD6"/>
    <w:rsid w:val="00D1317F"/>
    <w:rsid w:val="00D21908"/>
    <w:rsid w:val="00D22478"/>
    <w:rsid w:val="00D2775A"/>
    <w:rsid w:val="00D4645B"/>
    <w:rsid w:val="00D50012"/>
    <w:rsid w:val="00D633A0"/>
    <w:rsid w:val="00D83C3F"/>
    <w:rsid w:val="00D86F96"/>
    <w:rsid w:val="00DA0166"/>
    <w:rsid w:val="00DA1705"/>
    <w:rsid w:val="00DB46A6"/>
    <w:rsid w:val="00DC261B"/>
    <w:rsid w:val="00DC4D4F"/>
    <w:rsid w:val="00DC4E53"/>
    <w:rsid w:val="00DC656A"/>
    <w:rsid w:val="00DF17E6"/>
    <w:rsid w:val="00DF3D0B"/>
    <w:rsid w:val="00E0006F"/>
    <w:rsid w:val="00E00082"/>
    <w:rsid w:val="00E000BA"/>
    <w:rsid w:val="00E0107D"/>
    <w:rsid w:val="00E03780"/>
    <w:rsid w:val="00E0473D"/>
    <w:rsid w:val="00E075C7"/>
    <w:rsid w:val="00E1136D"/>
    <w:rsid w:val="00E116DE"/>
    <w:rsid w:val="00E1583F"/>
    <w:rsid w:val="00E21EA4"/>
    <w:rsid w:val="00E257D1"/>
    <w:rsid w:val="00E309CD"/>
    <w:rsid w:val="00E32069"/>
    <w:rsid w:val="00E35BED"/>
    <w:rsid w:val="00E3615E"/>
    <w:rsid w:val="00E36F12"/>
    <w:rsid w:val="00E42103"/>
    <w:rsid w:val="00E42779"/>
    <w:rsid w:val="00E4752D"/>
    <w:rsid w:val="00E54C6D"/>
    <w:rsid w:val="00E5504E"/>
    <w:rsid w:val="00E55D8F"/>
    <w:rsid w:val="00E56332"/>
    <w:rsid w:val="00E62FFA"/>
    <w:rsid w:val="00E63934"/>
    <w:rsid w:val="00E66E0B"/>
    <w:rsid w:val="00E71587"/>
    <w:rsid w:val="00E74014"/>
    <w:rsid w:val="00E82FC7"/>
    <w:rsid w:val="00E83E44"/>
    <w:rsid w:val="00E83F6F"/>
    <w:rsid w:val="00E84299"/>
    <w:rsid w:val="00E85FD0"/>
    <w:rsid w:val="00E86575"/>
    <w:rsid w:val="00E91AB4"/>
    <w:rsid w:val="00E920A9"/>
    <w:rsid w:val="00E94354"/>
    <w:rsid w:val="00E97936"/>
    <w:rsid w:val="00EA0F14"/>
    <w:rsid w:val="00EA25AD"/>
    <w:rsid w:val="00EA2D11"/>
    <w:rsid w:val="00EB0085"/>
    <w:rsid w:val="00EB0B79"/>
    <w:rsid w:val="00EC0E8F"/>
    <w:rsid w:val="00EC471A"/>
    <w:rsid w:val="00ED47CB"/>
    <w:rsid w:val="00ED5919"/>
    <w:rsid w:val="00EF019E"/>
    <w:rsid w:val="00EF45CA"/>
    <w:rsid w:val="00EF484C"/>
    <w:rsid w:val="00EF5219"/>
    <w:rsid w:val="00F012E5"/>
    <w:rsid w:val="00F06D89"/>
    <w:rsid w:val="00F10C21"/>
    <w:rsid w:val="00F12236"/>
    <w:rsid w:val="00F2007F"/>
    <w:rsid w:val="00F24F86"/>
    <w:rsid w:val="00F24FAE"/>
    <w:rsid w:val="00F33769"/>
    <w:rsid w:val="00F35A6B"/>
    <w:rsid w:val="00F46182"/>
    <w:rsid w:val="00F52C1F"/>
    <w:rsid w:val="00F54C9E"/>
    <w:rsid w:val="00F56F9F"/>
    <w:rsid w:val="00F63DD0"/>
    <w:rsid w:val="00F75A79"/>
    <w:rsid w:val="00F80C49"/>
    <w:rsid w:val="00F8165A"/>
    <w:rsid w:val="00F83DFF"/>
    <w:rsid w:val="00F862AF"/>
    <w:rsid w:val="00F92271"/>
    <w:rsid w:val="00FA036B"/>
    <w:rsid w:val="00FA08BA"/>
    <w:rsid w:val="00FA08EB"/>
    <w:rsid w:val="00FB0316"/>
    <w:rsid w:val="00FC2C5F"/>
    <w:rsid w:val="00FC6AEB"/>
    <w:rsid w:val="00FC75A6"/>
    <w:rsid w:val="00FD06F7"/>
    <w:rsid w:val="00FD22AE"/>
    <w:rsid w:val="00FD6871"/>
    <w:rsid w:val="00FD6D32"/>
    <w:rsid w:val="00FE0CAA"/>
    <w:rsid w:val="00FE12F7"/>
    <w:rsid w:val="00FE3317"/>
    <w:rsid w:val="00FE4DD7"/>
    <w:rsid w:val="00FE6808"/>
    <w:rsid w:val="00FE7224"/>
    <w:rsid w:val="00FF63C0"/>
    <w:rsid w:val="00FF6B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6E94D"/>
  <w15:chartTrackingRefBased/>
  <w15:docId w15:val="{EEDDD84B-570C-42C0-987E-5715815C7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66BE"/>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95480"/>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95480"/>
    <w:rPr>
      <w:rFonts w:ascii="Times New Roman" w:eastAsiaTheme="majorEastAsia" w:hAnsi="Times New Roman" w:cstheme="majorBidi"/>
      <w:b/>
      <w:i/>
      <w:iCs/>
    </w:rPr>
  </w:style>
  <w:style w:type="table" w:styleId="PlainTable2">
    <w:name w:val="Plain Table 2"/>
    <w:basedOn w:val="TableNormal"/>
    <w:uiPriority w:val="42"/>
    <w:rsid w:val="001977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169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169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A17B7F"/>
    <w:pPr>
      <w:spacing w:after="120"/>
    </w:pPr>
  </w:style>
  <w:style w:type="character" w:customStyle="1" w:styleId="BodyTextChar">
    <w:name w:val="Body Text Char"/>
    <w:basedOn w:val="DefaultParagraphFont"/>
    <w:link w:val="BodyText"/>
    <w:uiPriority w:val="99"/>
    <w:semiHidden/>
    <w:rsid w:val="00A17B7F"/>
    <w:rPr>
      <w:rFonts w:ascii="Times New Roman" w:hAnsi="Times New Roman"/>
    </w:rPr>
  </w:style>
  <w:style w:type="paragraph" w:customStyle="1" w:styleId="TableParagraph">
    <w:name w:val="Table Paragraph"/>
    <w:basedOn w:val="Normal"/>
    <w:uiPriority w:val="1"/>
    <w:qFormat/>
    <w:rsid w:val="00A17B7F"/>
    <w:pPr>
      <w:autoSpaceDE w:val="0"/>
      <w:autoSpaceDN w:val="0"/>
      <w:adjustRightInd w:val="0"/>
      <w:spacing w:after="0" w:line="240" w:lineRule="auto"/>
      <w:ind w:left="68"/>
      <w:jc w:val="center"/>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3932">
      <w:bodyDiv w:val="1"/>
      <w:marLeft w:val="0"/>
      <w:marRight w:val="0"/>
      <w:marTop w:val="0"/>
      <w:marBottom w:val="0"/>
      <w:divBdr>
        <w:top w:val="none" w:sz="0" w:space="0" w:color="auto"/>
        <w:left w:val="none" w:sz="0" w:space="0" w:color="auto"/>
        <w:bottom w:val="none" w:sz="0" w:space="0" w:color="auto"/>
        <w:right w:val="none" w:sz="0" w:space="0" w:color="auto"/>
      </w:divBdr>
    </w:div>
    <w:div w:id="20866365">
      <w:bodyDiv w:val="1"/>
      <w:marLeft w:val="0"/>
      <w:marRight w:val="0"/>
      <w:marTop w:val="0"/>
      <w:marBottom w:val="0"/>
      <w:divBdr>
        <w:top w:val="none" w:sz="0" w:space="0" w:color="auto"/>
        <w:left w:val="none" w:sz="0" w:space="0" w:color="auto"/>
        <w:bottom w:val="none" w:sz="0" w:space="0" w:color="auto"/>
        <w:right w:val="none" w:sz="0" w:space="0" w:color="auto"/>
      </w:divBdr>
    </w:div>
    <w:div w:id="21784169">
      <w:bodyDiv w:val="1"/>
      <w:marLeft w:val="0"/>
      <w:marRight w:val="0"/>
      <w:marTop w:val="0"/>
      <w:marBottom w:val="0"/>
      <w:divBdr>
        <w:top w:val="none" w:sz="0" w:space="0" w:color="auto"/>
        <w:left w:val="none" w:sz="0" w:space="0" w:color="auto"/>
        <w:bottom w:val="none" w:sz="0" w:space="0" w:color="auto"/>
        <w:right w:val="none" w:sz="0" w:space="0" w:color="auto"/>
      </w:divBdr>
    </w:div>
    <w:div w:id="25372342">
      <w:bodyDiv w:val="1"/>
      <w:marLeft w:val="0"/>
      <w:marRight w:val="0"/>
      <w:marTop w:val="0"/>
      <w:marBottom w:val="0"/>
      <w:divBdr>
        <w:top w:val="none" w:sz="0" w:space="0" w:color="auto"/>
        <w:left w:val="none" w:sz="0" w:space="0" w:color="auto"/>
        <w:bottom w:val="none" w:sz="0" w:space="0" w:color="auto"/>
        <w:right w:val="none" w:sz="0" w:space="0" w:color="auto"/>
      </w:divBdr>
    </w:div>
    <w:div w:id="45838689">
      <w:bodyDiv w:val="1"/>
      <w:marLeft w:val="0"/>
      <w:marRight w:val="0"/>
      <w:marTop w:val="0"/>
      <w:marBottom w:val="0"/>
      <w:divBdr>
        <w:top w:val="none" w:sz="0" w:space="0" w:color="auto"/>
        <w:left w:val="none" w:sz="0" w:space="0" w:color="auto"/>
        <w:bottom w:val="none" w:sz="0" w:space="0" w:color="auto"/>
        <w:right w:val="none" w:sz="0" w:space="0" w:color="auto"/>
      </w:divBdr>
    </w:div>
    <w:div w:id="101072110">
      <w:bodyDiv w:val="1"/>
      <w:marLeft w:val="0"/>
      <w:marRight w:val="0"/>
      <w:marTop w:val="0"/>
      <w:marBottom w:val="0"/>
      <w:divBdr>
        <w:top w:val="none" w:sz="0" w:space="0" w:color="auto"/>
        <w:left w:val="none" w:sz="0" w:space="0" w:color="auto"/>
        <w:bottom w:val="none" w:sz="0" w:space="0" w:color="auto"/>
        <w:right w:val="none" w:sz="0" w:space="0" w:color="auto"/>
      </w:divBdr>
    </w:div>
    <w:div w:id="105393395">
      <w:bodyDiv w:val="1"/>
      <w:marLeft w:val="0"/>
      <w:marRight w:val="0"/>
      <w:marTop w:val="0"/>
      <w:marBottom w:val="0"/>
      <w:divBdr>
        <w:top w:val="none" w:sz="0" w:space="0" w:color="auto"/>
        <w:left w:val="none" w:sz="0" w:space="0" w:color="auto"/>
        <w:bottom w:val="none" w:sz="0" w:space="0" w:color="auto"/>
        <w:right w:val="none" w:sz="0" w:space="0" w:color="auto"/>
      </w:divBdr>
    </w:div>
    <w:div w:id="138886481">
      <w:bodyDiv w:val="1"/>
      <w:marLeft w:val="0"/>
      <w:marRight w:val="0"/>
      <w:marTop w:val="0"/>
      <w:marBottom w:val="0"/>
      <w:divBdr>
        <w:top w:val="none" w:sz="0" w:space="0" w:color="auto"/>
        <w:left w:val="none" w:sz="0" w:space="0" w:color="auto"/>
        <w:bottom w:val="none" w:sz="0" w:space="0" w:color="auto"/>
        <w:right w:val="none" w:sz="0" w:space="0" w:color="auto"/>
      </w:divBdr>
    </w:div>
    <w:div w:id="221213372">
      <w:bodyDiv w:val="1"/>
      <w:marLeft w:val="0"/>
      <w:marRight w:val="0"/>
      <w:marTop w:val="0"/>
      <w:marBottom w:val="0"/>
      <w:divBdr>
        <w:top w:val="none" w:sz="0" w:space="0" w:color="auto"/>
        <w:left w:val="none" w:sz="0" w:space="0" w:color="auto"/>
        <w:bottom w:val="none" w:sz="0" w:space="0" w:color="auto"/>
        <w:right w:val="none" w:sz="0" w:space="0" w:color="auto"/>
      </w:divBdr>
    </w:div>
    <w:div w:id="221791215">
      <w:bodyDiv w:val="1"/>
      <w:marLeft w:val="0"/>
      <w:marRight w:val="0"/>
      <w:marTop w:val="0"/>
      <w:marBottom w:val="0"/>
      <w:divBdr>
        <w:top w:val="none" w:sz="0" w:space="0" w:color="auto"/>
        <w:left w:val="none" w:sz="0" w:space="0" w:color="auto"/>
        <w:bottom w:val="none" w:sz="0" w:space="0" w:color="auto"/>
        <w:right w:val="none" w:sz="0" w:space="0" w:color="auto"/>
      </w:divBdr>
    </w:div>
    <w:div w:id="243494830">
      <w:bodyDiv w:val="1"/>
      <w:marLeft w:val="0"/>
      <w:marRight w:val="0"/>
      <w:marTop w:val="0"/>
      <w:marBottom w:val="0"/>
      <w:divBdr>
        <w:top w:val="none" w:sz="0" w:space="0" w:color="auto"/>
        <w:left w:val="none" w:sz="0" w:space="0" w:color="auto"/>
        <w:bottom w:val="none" w:sz="0" w:space="0" w:color="auto"/>
        <w:right w:val="none" w:sz="0" w:space="0" w:color="auto"/>
      </w:divBdr>
    </w:div>
    <w:div w:id="277370812">
      <w:bodyDiv w:val="1"/>
      <w:marLeft w:val="0"/>
      <w:marRight w:val="0"/>
      <w:marTop w:val="0"/>
      <w:marBottom w:val="0"/>
      <w:divBdr>
        <w:top w:val="none" w:sz="0" w:space="0" w:color="auto"/>
        <w:left w:val="none" w:sz="0" w:space="0" w:color="auto"/>
        <w:bottom w:val="none" w:sz="0" w:space="0" w:color="auto"/>
        <w:right w:val="none" w:sz="0" w:space="0" w:color="auto"/>
      </w:divBdr>
    </w:div>
    <w:div w:id="292834684">
      <w:bodyDiv w:val="1"/>
      <w:marLeft w:val="0"/>
      <w:marRight w:val="0"/>
      <w:marTop w:val="0"/>
      <w:marBottom w:val="0"/>
      <w:divBdr>
        <w:top w:val="none" w:sz="0" w:space="0" w:color="auto"/>
        <w:left w:val="none" w:sz="0" w:space="0" w:color="auto"/>
        <w:bottom w:val="none" w:sz="0" w:space="0" w:color="auto"/>
        <w:right w:val="none" w:sz="0" w:space="0" w:color="auto"/>
      </w:divBdr>
    </w:div>
    <w:div w:id="328796153">
      <w:bodyDiv w:val="1"/>
      <w:marLeft w:val="0"/>
      <w:marRight w:val="0"/>
      <w:marTop w:val="0"/>
      <w:marBottom w:val="0"/>
      <w:divBdr>
        <w:top w:val="none" w:sz="0" w:space="0" w:color="auto"/>
        <w:left w:val="none" w:sz="0" w:space="0" w:color="auto"/>
        <w:bottom w:val="none" w:sz="0" w:space="0" w:color="auto"/>
        <w:right w:val="none" w:sz="0" w:space="0" w:color="auto"/>
      </w:divBdr>
    </w:div>
    <w:div w:id="401102246">
      <w:bodyDiv w:val="1"/>
      <w:marLeft w:val="0"/>
      <w:marRight w:val="0"/>
      <w:marTop w:val="0"/>
      <w:marBottom w:val="0"/>
      <w:divBdr>
        <w:top w:val="none" w:sz="0" w:space="0" w:color="auto"/>
        <w:left w:val="none" w:sz="0" w:space="0" w:color="auto"/>
        <w:bottom w:val="none" w:sz="0" w:space="0" w:color="auto"/>
        <w:right w:val="none" w:sz="0" w:space="0" w:color="auto"/>
      </w:divBdr>
    </w:div>
    <w:div w:id="409888604">
      <w:bodyDiv w:val="1"/>
      <w:marLeft w:val="0"/>
      <w:marRight w:val="0"/>
      <w:marTop w:val="0"/>
      <w:marBottom w:val="0"/>
      <w:divBdr>
        <w:top w:val="none" w:sz="0" w:space="0" w:color="auto"/>
        <w:left w:val="none" w:sz="0" w:space="0" w:color="auto"/>
        <w:bottom w:val="none" w:sz="0" w:space="0" w:color="auto"/>
        <w:right w:val="none" w:sz="0" w:space="0" w:color="auto"/>
      </w:divBdr>
    </w:div>
    <w:div w:id="479007093">
      <w:bodyDiv w:val="1"/>
      <w:marLeft w:val="0"/>
      <w:marRight w:val="0"/>
      <w:marTop w:val="0"/>
      <w:marBottom w:val="0"/>
      <w:divBdr>
        <w:top w:val="none" w:sz="0" w:space="0" w:color="auto"/>
        <w:left w:val="none" w:sz="0" w:space="0" w:color="auto"/>
        <w:bottom w:val="none" w:sz="0" w:space="0" w:color="auto"/>
        <w:right w:val="none" w:sz="0" w:space="0" w:color="auto"/>
      </w:divBdr>
    </w:div>
    <w:div w:id="630981164">
      <w:bodyDiv w:val="1"/>
      <w:marLeft w:val="0"/>
      <w:marRight w:val="0"/>
      <w:marTop w:val="0"/>
      <w:marBottom w:val="0"/>
      <w:divBdr>
        <w:top w:val="none" w:sz="0" w:space="0" w:color="auto"/>
        <w:left w:val="none" w:sz="0" w:space="0" w:color="auto"/>
        <w:bottom w:val="none" w:sz="0" w:space="0" w:color="auto"/>
        <w:right w:val="none" w:sz="0" w:space="0" w:color="auto"/>
      </w:divBdr>
    </w:div>
    <w:div w:id="644163945">
      <w:bodyDiv w:val="1"/>
      <w:marLeft w:val="0"/>
      <w:marRight w:val="0"/>
      <w:marTop w:val="0"/>
      <w:marBottom w:val="0"/>
      <w:divBdr>
        <w:top w:val="none" w:sz="0" w:space="0" w:color="auto"/>
        <w:left w:val="none" w:sz="0" w:space="0" w:color="auto"/>
        <w:bottom w:val="none" w:sz="0" w:space="0" w:color="auto"/>
        <w:right w:val="none" w:sz="0" w:space="0" w:color="auto"/>
      </w:divBdr>
    </w:div>
    <w:div w:id="656230650">
      <w:bodyDiv w:val="1"/>
      <w:marLeft w:val="0"/>
      <w:marRight w:val="0"/>
      <w:marTop w:val="0"/>
      <w:marBottom w:val="0"/>
      <w:divBdr>
        <w:top w:val="none" w:sz="0" w:space="0" w:color="auto"/>
        <w:left w:val="none" w:sz="0" w:space="0" w:color="auto"/>
        <w:bottom w:val="none" w:sz="0" w:space="0" w:color="auto"/>
        <w:right w:val="none" w:sz="0" w:space="0" w:color="auto"/>
      </w:divBdr>
    </w:div>
    <w:div w:id="736440777">
      <w:bodyDiv w:val="1"/>
      <w:marLeft w:val="0"/>
      <w:marRight w:val="0"/>
      <w:marTop w:val="0"/>
      <w:marBottom w:val="0"/>
      <w:divBdr>
        <w:top w:val="none" w:sz="0" w:space="0" w:color="auto"/>
        <w:left w:val="none" w:sz="0" w:space="0" w:color="auto"/>
        <w:bottom w:val="none" w:sz="0" w:space="0" w:color="auto"/>
        <w:right w:val="none" w:sz="0" w:space="0" w:color="auto"/>
      </w:divBdr>
    </w:div>
    <w:div w:id="785663449">
      <w:bodyDiv w:val="1"/>
      <w:marLeft w:val="0"/>
      <w:marRight w:val="0"/>
      <w:marTop w:val="0"/>
      <w:marBottom w:val="0"/>
      <w:divBdr>
        <w:top w:val="none" w:sz="0" w:space="0" w:color="auto"/>
        <w:left w:val="none" w:sz="0" w:space="0" w:color="auto"/>
        <w:bottom w:val="none" w:sz="0" w:space="0" w:color="auto"/>
        <w:right w:val="none" w:sz="0" w:space="0" w:color="auto"/>
      </w:divBdr>
    </w:div>
    <w:div w:id="793989255">
      <w:bodyDiv w:val="1"/>
      <w:marLeft w:val="0"/>
      <w:marRight w:val="0"/>
      <w:marTop w:val="0"/>
      <w:marBottom w:val="0"/>
      <w:divBdr>
        <w:top w:val="none" w:sz="0" w:space="0" w:color="auto"/>
        <w:left w:val="none" w:sz="0" w:space="0" w:color="auto"/>
        <w:bottom w:val="none" w:sz="0" w:space="0" w:color="auto"/>
        <w:right w:val="none" w:sz="0" w:space="0" w:color="auto"/>
      </w:divBdr>
    </w:div>
    <w:div w:id="919949172">
      <w:bodyDiv w:val="1"/>
      <w:marLeft w:val="0"/>
      <w:marRight w:val="0"/>
      <w:marTop w:val="0"/>
      <w:marBottom w:val="0"/>
      <w:divBdr>
        <w:top w:val="none" w:sz="0" w:space="0" w:color="auto"/>
        <w:left w:val="none" w:sz="0" w:space="0" w:color="auto"/>
        <w:bottom w:val="none" w:sz="0" w:space="0" w:color="auto"/>
        <w:right w:val="none" w:sz="0" w:space="0" w:color="auto"/>
      </w:divBdr>
    </w:div>
    <w:div w:id="953949723">
      <w:bodyDiv w:val="1"/>
      <w:marLeft w:val="0"/>
      <w:marRight w:val="0"/>
      <w:marTop w:val="0"/>
      <w:marBottom w:val="0"/>
      <w:divBdr>
        <w:top w:val="none" w:sz="0" w:space="0" w:color="auto"/>
        <w:left w:val="none" w:sz="0" w:space="0" w:color="auto"/>
        <w:bottom w:val="none" w:sz="0" w:space="0" w:color="auto"/>
        <w:right w:val="none" w:sz="0" w:space="0" w:color="auto"/>
      </w:divBdr>
    </w:div>
    <w:div w:id="1010136808">
      <w:bodyDiv w:val="1"/>
      <w:marLeft w:val="0"/>
      <w:marRight w:val="0"/>
      <w:marTop w:val="0"/>
      <w:marBottom w:val="0"/>
      <w:divBdr>
        <w:top w:val="none" w:sz="0" w:space="0" w:color="auto"/>
        <w:left w:val="none" w:sz="0" w:space="0" w:color="auto"/>
        <w:bottom w:val="none" w:sz="0" w:space="0" w:color="auto"/>
        <w:right w:val="none" w:sz="0" w:space="0" w:color="auto"/>
      </w:divBdr>
    </w:div>
    <w:div w:id="1101535864">
      <w:bodyDiv w:val="1"/>
      <w:marLeft w:val="0"/>
      <w:marRight w:val="0"/>
      <w:marTop w:val="0"/>
      <w:marBottom w:val="0"/>
      <w:divBdr>
        <w:top w:val="none" w:sz="0" w:space="0" w:color="auto"/>
        <w:left w:val="none" w:sz="0" w:space="0" w:color="auto"/>
        <w:bottom w:val="none" w:sz="0" w:space="0" w:color="auto"/>
        <w:right w:val="none" w:sz="0" w:space="0" w:color="auto"/>
      </w:divBdr>
    </w:div>
    <w:div w:id="1130631149">
      <w:bodyDiv w:val="1"/>
      <w:marLeft w:val="0"/>
      <w:marRight w:val="0"/>
      <w:marTop w:val="0"/>
      <w:marBottom w:val="0"/>
      <w:divBdr>
        <w:top w:val="none" w:sz="0" w:space="0" w:color="auto"/>
        <w:left w:val="none" w:sz="0" w:space="0" w:color="auto"/>
        <w:bottom w:val="none" w:sz="0" w:space="0" w:color="auto"/>
        <w:right w:val="none" w:sz="0" w:space="0" w:color="auto"/>
      </w:divBdr>
    </w:div>
    <w:div w:id="1147474741">
      <w:bodyDiv w:val="1"/>
      <w:marLeft w:val="0"/>
      <w:marRight w:val="0"/>
      <w:marTop w:val="0"/>
      <w:marBottom w:val="0"/>
      <w:divBdr>
        <w:top w:val="none" w:sz="0" w:space="0" w:color="auto"/>
        <w:left w:val="none" w:sz="0" w:space="0" w:color="auto"/>
        <w:bottom w:val="none" w:sz="0" w:space="0" w:color="auto"/>
        <w:right w:val="none" w:sz="0" w:space="0" w:color="auto"/>
      </w:divBdr>
    </w:div>
    <w:div w:id="1183547343">
      <w:bodyDiv w:val="1"/>
      <w:marLeft w:val="0"/>
      <w:marRight w:val="0"/>
      <w:marTop w:val="0"/>
      <w:marBottom w:val="0"/>
      <w:divBdr>
        <w:top w:val="none" w:sz="0" w:space="0" w:color="auto"/>
        <w:left w:val="none" w:sz="0" w:space="0" w:color="auto"/>
        <w:bottom w:val="none" w:sz="0" w:space="0" w:color="auto"/>
        <w:right w:val="none" w:sz="0" w:space="0" w:color="auto"/>
      </w:divBdr>
    </w:div>
    <w:div w:id="1215117863">
      <w:bodyDiv w:val="1"/>
      <w:marLeft w:val="0"/>
      <w:marRight w:val="0"/>
      <w:marTop w:val="0"/>
      <w:marBottom w:val="0"/>
      <w:divBdr>
        <w:top w:val="none" w:sz="0" w:space="0" w:color="auto"/>
        <w:left w:val="none" w:sz="0" w:space="0" w:color="auto"/>
        <w:bottom w:val="none" w:sz="0" w:space="0" w:color="auto"/>
        <w:right w:val="none" w:sz="0" w:space="0" w:color="auto"/>
      </w:divBdr>
    </w:div>
    <w:div w:id="1215502087">
      <w:bodyDiv w:val="1"/>
      <w:marLeft w:val="0"/>
      <w:marRight w:val="0"/>
      <w:marTop w:val="0"/>
      <w:marBottom w:val="0"/>
      <w:divBdr>
        <w:top w:val="none" w:sz="0" w:space="0" w:color="auto"/>
        <w:left w:val="none" w:sz="0" w:space="0" w:color="auto"/>
        <w:bottom w:val="none" w:sz="0" w:space="0" w:color="auto"/>
        <w:right w:val="none" w:sz="0" w:space="0" w:color="auto"/>
      </w:divBdr>
    </w:div>
    <w:div w:id="1227758548">
      <w:bodyDiv w:val="1"/>
      <w:marLeft w:val="0"/>
      <w:marRight w:val="0"/>
      <w:marTop w:val="0"/>
      <w:marBottom w:val="0"/>
      <w:divBdr>
        <w:top w:val="none" w:sz="0" w:space="0" w:color="auto"/>
        <w:left w:val="none" w:sz="0" w:space="0" w:color="auto"/>
        <w:bottom w:val="none" w:sz="0" w:space="0" w:color="auto"/>
        <w:right w:val="none" w:sz="0" w:space="0" w:color="auto"/>
      </w:divBdr>
    </w:div>
    <w:div w:id="1227841191">
      <w:bodyDiv w:val="1"/>
      <w:marLeft w:val="0"/>
      <w:marRight w:val="0"/>
      <w:marTop w:val="0"/>
      <w:marBottom w:val="0"/>
      <w:divBdr>
        <w:top w:val="none" w:sz="0" w:space="0" w:color="auto"/>
        <w:left w:val="none" w:sz="0" w:space="0" w:color="auto"/>
        <w:bottom w:val="none" w:sz="0" w:space="0" w:color="auto"/>
        <w:right w:val="none" w:sz="0" w:space="0" w:color="auto"/>
      </w:divBdr>
    </w:div>
    <w:div w:id="1446927880">
      <w:bodyDiv w:val="1"/>
      <w:marLeft w:val="0"/>
      <w:marRight w:val="0"/>
      <w:marTop w:val="0"/>
      <w:marBottom w:val="0"/>
      <w:divBdr>
        <w:top w:val="none" w:sz="0" w:space="0" w:color="auto"/>
        <w:left w:val="none" w:sz="0" w:space="0" w:color="auto"/>
        <w:bottom w:val="none" w:sz="0" w:space="0" w:color="auto"/>
        <w:right w:val="none" w:sz="0" w:space="0" w:color="auto"/>
      </w:divBdr>
    </w:div>
    <w:div w:id="1450122958">
      <w:bodyDiv w:val="1"/>
      <w:marLeft w:val="0"/>
      <w:marRight w:val="0"/>
      <w:marTop w:val="0"/>
      <w:marBottom w:val="0"/>
      <w:divBdr>
        <w:top w:val="none" w:sz="0" w:space="0" w:color="auto"/>
        <w:left w:val="none" w:sz="0" w:space="0" w:color="auto"/>
        <w:bottom w:val="none" w:sz="0" w:space="0" w:color="auto"/>
        <w:right w:val="none" w:sz="0" w:space="0" w:color="auto"/>
      </w:divBdr>
    </w:div>
    <w:div w:id="1559625966">
      <w:bodyDiv w:val="1"/>
      <w:marLeft w:val="0"/>
      <w:marRight w:val="0"/>
      <w:marTop w:val="0"/>
      <w:marBottom w:val="0"/>
      <w:divBdr>
        <w:top w:val="none" w:sz="0" w:space="0" w:color="auto"/>
        <w:left w:val="none" w:sz="0" w:space="0" w:color="auto"/>
        <w:bottom w:val="none" w:sz="0" w:space="0" w:color="auto"/>
        <w:right w:val="none" w:sz="0" w:space="0" w:color="auto"/>
      </w:divBdr>
    </w:div>
    <w:div w:id="1560434761">
      <w:bodyDiv w:val="1"/>
      <w:marLeft w:val="0"/>
      <w:marRight w:val="0"/>
      <w:marTop w:val="0"/>
      <w:marBottom w:val="0"/>
      <w:divBdr>
        <w:top w:val="none" w:sz="0" w:space="0" w:color="auto"/>
        <w:left w:val="none" w:sz="0" w:space="0" w:color="auto"/>
        <w:bottom w:val="none" w:sz="0" w:space="0" w:color="auto"/>
        <w:right w:val="none" w:sz="0" w:space="0" w:color="auto"/>
      </w:divBdr>
    </w:div>
    <w:div w:id="1566840953">
      <w:bodyDiv w:val="1"/>
      <w:marLeft w:val="0"/>
      <w:marRight w:val="0"/>
      <w:marTop w:val="0"/>
      <w:marBottom w:val="0"/>
      <w:divBdr>
        <w:top w:val="none" w:sz="0" w:space="0" w:color="auto"/>
        <w:left w:val="none" w:sz="0" w:space="0" w:color="auto"/>
        <w:bottom w:val="none" w:sz="0" w:space="0" w:color="auto"/>
        <w:right w:val="none" w:sz="0" w:space="0" w:color="auto"/>
      </w:divBdr>
    </w:div>
    <w:div w:id="1568418564">
      <w:bodyDiv w:val="1"/>
      <w:marLeft w:val="0"/>
      <w:marRight w:val="0"/>
      <w:marTop w:val="0"/>
      <w:marBottom w:val="0"/>
      <w:divBdr>
        <w:top w:val="none" w:sz="0" w:space="0" w:color="auto"/>
        <w:left w:val="none" w:sz="0" w:space="0" w:color="auto"/>
        <w:bottom w:val="none" w:sz="0" w:space="0" w:color="auto"/>
        <w:right w:val="none" w:sz="0" w:space="0" w:color="auto"/>
      </w:divBdr>
    </w:div>
    <w:div w:id="1577743324">
      <w:bodyDiv w:val="1"/>
      <w:marLeft w:val="0"/>
      <w:marRight w:val="0"/>
      <w:marTop w:val="0"/>
      <w:marBottom w:val="0"/>
      <w:divBdr>
        <w:top w:val="none" w:sz="0" w:space="0" w:color="auto"/>
        <w:left w:val="none" w:sz="0" w:space="0" w:color="auto"/>
        <w:bottom w:val="none" w:sz="0" w:space="0" w:color="auto"/>
        <w:right w:val="none" w:sz="0" w:space="0" w:color="auto"/>
      </w:divBdr>
    </w:div>
    <w:div w:id="1664356125">
      <w:bodyDiv w:val="1"/>
      <w:marLeft w:val="0"/>
      <w:marRight w:val="0"/>
      <w:marTop w:val="0"/>
      <w:marBottom w:val="0"/>
      <w:divBdr>
        <w:top w:val="none" w:sz="0" w:space="0" w:color="auto"/>
        <w:left w:val="none" w:sz="0" w:space="0" w:color="auto"/>
        <w:bottom w:val="none" w:sz="0" w:space="0" w:color="auto"/>
        <w:right w:val="none" w:sz="0" w:space="0" w:color="auto"/>
      </w:divBdr>
    </w:div>
    <w:div w:id="1713797920">
      <w:bodyDiv w:val="1"/>
      <w:marLeft w:val="0"/>
      <w:marRight w:val="0"/>
      <w:marTop w:val="0"/>
      <w:marBottom w:val="0"/>
      <w:divBdr>
        <w:top w:val="none" w:sz="0" w:space="0" w:color="auto"/>
        <w:left w:val="none" w:sz="0" w:space="0" w:color="auto"/>
        <w:bottom w:val="none" w:sz="0" w:space="0" w:color="auto"/>
        <w:right w:val="none" w:sz="0" w:space="0" w:color="auto"/>
      </w:divBdr>
    </w:div>
    <w:div w:id="1823429571">
      <w:bodyDiv w:val="1"/>
      <w:marLeft w:val="0"/>
      <w:marRight w:val="0"/>
      <w:marTop w:val="0"/>
      <w:marBottom w:val="0"/>
      <w:divBdr>
        <w:top w:val="none" w:sz="0" w:space="0" w:color="auto"/>
        <w:left w:val="none" w:sz="0" w:space="0" w:color="auto"/>
        <w:bottom w:val="none" w:sz="0" w:space="0" w:color="auto"/>
        <w:right w:val="none" w:sz="0" w:space="0" w:color="auto"/>
      </w:divBdr>
    </w:div>
    <w:div w:id="1834954625">
      <w:bodyDiv w:val="1"/>
      <w:marLeft w:val="0"/>
      <w:marRight w:val="0"/>
      <w:marTop w:val="0"/>
      <w:marBottom w:val="0"/>
      <w:divBdr>
        <w:top w:val="none" w:sz="0" w:space="0" w:color="auto"/>
        <w:left w:val="none" w:sz="0" w:space="0" w:color="auto"/>
        <w:bottom w:val="none" w:sz="0" w:space="0" w:color="auto"/>
        <w:right w:val="none" w:sz="0" w:space="0" w:color="auto"/>
      </w:divBdr>
    </w:div>
    <w:div w:id="1842889289">
      <w:bodyDiv w:val="1"/>
      <w:marLeft w:val="0"/>
      <w:marRight w:val="0"/>
      <w:marTop w:val="0"/>
      <w:marBottom w:val="0"/>
      <w:divBdr>
        <w:top w:val="none" w:sz="0" w:space="0" w:color="auto"/>
        <w:left w:val="none" w:sz="0" w:space="0" w:color="auto"/>
        <w:bottom w:val="none" w:sz="0" w:space="0" w:color="auto"/>
        <w:right w:val="none" w:sz="0" w:space="0" w:color="auto"/>
      </w:divBdr>
    </w:div>
    <w:div w:id="1848053306">
      <w:bodyDiv w:val="1"/>
      <w:marLeft w:val="0"/>
      <w:marRight w:val="0"/>
      <w:marTop w:val="0"/>
      <w:marBottom w:val="0"/>
      <w:divBdr>
        <w:top w:val="none" w:sz="0" w:space="0" w:color="auto"/>
        <w:left w:val="none" w:sz="0" w:space="0" w:color="auto"/>
        <w:bottom w:val="none" w:sz="0" w:space="0" w:color="auto"/>
        <w:right w:val="none" w:sz="0" w:space="0" w:color="auto"/>
      </w:divBdr>
    </w:div>
    <w:div w:id="1852794409">
      <w:bodyDiv w:val="1"/>
      <w:marLeft w:val="0"/>
      <w:marRight w:val="0"/>
      <w:marTop w:val="0"/>
      <w:marBottom w:val="0"/>
      <w:divBdr>
        <w:top w:val="none" w:sz="0" w:space="0" w:color="auto"/>
        <w:left w:val="none" w:sz="0" w:space="0" w:color="auto"/>
        <w:bottom w:val="none" w:sz="0" w:space="0" w:color="auto"/>
        <w:right w:val="none" w:sz="0" w:space="0" w:color="auto"/>
      </w:divBdr>
    </w:div>
    <w:div w:id="1873222784">
      <w:bodyDiv w:val="1"/>
      <w:marLeft w:val="0"/>
      <w:marRight w:val="0"/>
      <w:marTop w:val="0"/>
      <w:marBottom w:val="0"/>
      <w:divBdr>
        <w:top w:val="none" w:sz="0" w:space="0" w:color="auto"/>
        <w:left w:val="none" w:sz="0" w:space="0" w:color="auto"/>
        <w:bottom w:val="none" w:sz="0" w:space="0" w:color="auto"/>
        <w:right w:val="none" w:sz="0" w:space="0" w:color="auto"/>
      </w:divBdr>
    </w:div>
    <w:div w:id="1907378434">
      <w:bodyDiv w:val="1"/>
      <w:marLeft w:val="0"/>
      <w:marRight w:val="0"/>
      <w:marTop w:val="0"/>
      <w:marBottom w:val="0"/>
      <w:divBdr>
        <w:top w:val="none" w:sz="0" w:space="0" w:color="auto"/>
        <w:left w:val="none" w:sz="0" w:space="0" w:color="auto"/>
        <w:bottom w:val="none" w:sz="0" w:space="0" w:color="auto"/>
        <w:right w:val="none" w:sz="0" w:space="0" w:color="auto"/>
      </w:divBdr>
    </w:div>
    <w:div w:id="1925337581">
      <w:bodyDiv w:val="1"/>
      <w:marLeft w:val="0"/>
      <w:marRight w:val="0"/>
      <w:marTop w:val="0"/>
      <w:marBottom w:val="0"/>
      <w:divBdr>
        <w:top w:val="none" w:sz="0" w:space="0" w:color="auto"/>
        <w:left w:val="none" w:sz="0" w:space="0" w:color="auto"/>
        <w:bottom w:val="none" w:sz="0" w:space="0" w:color="auto"/>
        <w:right w:val="none" w:sz="0" w:space="0" w:color="auto"/>
      </w:divBdr>
    </w:div>
    <w:div w:id="2061440402">
      <w:bodyDiv w:val="1"/>
      <w:marLeft w:val="0"/>
      <w:marRight w:val="0"/>
      <w:marTop w:val="0"/>
      <w:marBottom w:val="0"/>
      <w:divBdr>
        <w:top w:val="none" w:sz="0" w:space="0" w:color="auto"/>
        <w:left w:val="none" w:sz="0" w:space="0" w:color="auto"/>
        <w:bottom w:val="none" w:sz="0" w:space="0" w:color="auto"/>
        <w:right w:val="none" w:sz="0" w:space="0" w:color="auto"/>
      </w:divBdr>
    </w:div>
    <w:div w:id="2068256489">
      <w:bodyDiv w:val="1"/>
      <w:marLeft w:val="0"/>
      <w:marRight w:val="0"/>
      <w:marTop w:val="0"/>
      <w:marBottom w:val="0"/>
      <w:divBdr>
        <w:top w:val="none" w:sz="0" w:space="0" w:color="auto"/>
        <w:left w:val="none" w:sz="0" w:space="0" w:color="auto"/>
        <w:bottom w:val="none" w:sz="0" w:space="0" w:color="auto"/>
        <w:right w:val="none" w:sz="0" w:space="0" w:color="auto"/>
      </w:divBdr>
    </w:div>
    <w:div w:id="2080058092">
      <w:bodyDiv w:val="1"/>
      <w:marLeft w:val="0"/>
      <w:marRight w:val="0"/>
      <w:marTop w:val="0"/>
      <w:marBottom w:val="0"/>
      <w:divBdr>
        <w:top w:val="none" w:sz="0" w:space="0" w:color="auto"/>
        <w:left w:val="none" w:sz="0" w:space="0" w:color="auto"/>
        <w:bottom w:val="none" w:sz="0" w:space="0" w:color="auto"/>
        <w:right w:val="none" w:sz="0" w:space="0" w:color="auto"/>
      </w:divBdr>
    </w:div>
    <w:div w:id="20824803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07/relationships/hdphoto" Target="media/hdphoto1.wdp"/><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FEERICS</b:Tag>
    <b:SourceType>ConferenceProceedings</b:SourceType>
    <b:Guid>{D77607F8-76AB-4798-9422-DFFEF440595F}</b:Guid>
    <b:Title>FEERIC, a very-front-end ASIC for the ALICE Muon Trigger Resistive Plate Chambers</b:Title>
    <b:Year>2013</b:Year>
    <b:City>Seoul</b:City>
    <b:Publisher> IEEE</b:Publisher>
    <b:Author>
      <b:Author>
        <b:NameList>
          <b:Person>
            <b:Last>al.</b:Last>
            <b:First>S.</b:First>
            <b:Middle>Manen et</b:Middle>
          </b:Person>
        </b:NameList>
      </b:Author>
    </b:Author>
    <b:ConferenceName>Nuclear Science Symposium and Medical Imaging</b:ConferenceName>
    <b:RefOrder>1</b:RefOrder>
  </b:Source>
  <b:Source>
    <b:Tag>RPC</b:Tag>
    <b:SourceType>ConferenceProceedings</b:SourceType>
    <b:Guid>{E4364489-D9F1-4A28-BB94-CC7A312FEEDB}</b:Guid>
    <b:Author>
      <b:Author>
        <b:NameList>
          <b:Person>
            <b:Last>Ferretti</b:Last>
            <b:First>A.</b:First>
          </b:Person>
        </b:NameList>
      </b:Author>
    </b:Author>
    <b:Title>The upgrade of the RPC-based ALICE Muon Trigger</b:Title>
    <b:Year>2018</b:Year>
    <b:ConferenceName>14th Workshop on Resistive Plate Chambers and Related Detectors</b:ConferenceName>
    <b:City>Puerto Vallarta</b:City>
    <b:RefOrder>2</b:RefOrder>
  </b:Source>
  <b:Source>
    <b:Tag>zig21</b:Tag>
    <b:SourceType>InternetSite</b:SourceType>
    <b:Guid>{01C0FEAD-FC63-4032-B46A-281439818E42}</b:Guid>
    <b:Title>zigbeealliance</b:Title>
    <b:YearAccessed>2021</b:YearAccessed>
    <b:MonthAccessed>07</b:MonthAccessed>
    <b:DayAccessed>08</b:DayAccessed>
    <b:URL>https://zigbeealliance.org/solution/zigbee/</b:URL>
    <b:RefOrder>3</b:RefOrder>
  </b:Source>
  <b:Source>
    <b:Tag>SAMD21</b:Tag>
    <b:SourceType>InternetSite</b:SourceType>
    <b:Guid>{145949F4-6320-4E84-8BFC-2247DFC4815A}</b:Guid>
    <b:Title>Microchip</b:Title>
    <b:YearAccessed>2021</b:YearAccessed>
    <b:MonthAccessed>07</b:MonthAccessed>
    <b:DayAccessed>08</b:DayAccessed>
    <b:URL>https://ww1.microchip.com/downloads/en/DeviceDoc/SAM_D21_DA1_Family_DataSheet_DS40001882F.pdf</b:URL>
    <b:RefOrder>4</b:RefOrder>
  </b:Source>
  <b:Source>
    <b:Tag>LocalANDRegional</b:Tag>
    <b:SourceType>InternetSite</b:SourceType>
    <b:Guid>{DE6E2BF4-85F8-4855-8F5B-1D242929A9C4}</b:Guid>
    <b:Author>
      <b:Author>
        <b:NameList>
          <b:Person>
            <b:Last>R.</b:Last>
            <b:First>Christope</b:First>
          </b:Person>
        </b:NameList>
      </b:Author>
    </b:Author>
    <b:Title>Dimuon Trigger</b:Title>
    <b:ProductionCompany>Subatech</b:ProductionCompany>
    <b:YearAccessed>2021</b:YearAccessed>
    <b:MonthAccessed>07</b:MonthAccessed>
    <b:DayAccessed>08</b:DayAccessed>
    <b:URL>http://www-subatech.in2p3.fr/~electro/projets/alice/dimuon/trigger/upgrade/index.html</b:URL>
    <b:RefOrder>6</b:RefOrder>
  </b:Source>
  <b:Source>
    <b:Tag>GBT</b:Tag>
    <b:SourceType>DocumentFromInternetSite</b:SourceType>
    <b:Guid>{C30C4100-C483-4670-A1C4-644AF7CE278D}</b:Guid>
    <b:Title>The GBT Project</b:Title>
    <b:Year>2009</b:Year>
    <b:YearAccessed>2021</b:YearAccessed>
    <b:MonthAccessed>07</b:MonthAccessed>
    <b:DayAccessed>08</b:DayAccessed>
    <b:URL>http://cds.cern.ch/record/1235836</b:URL>
    <b:Author>
      <b:Author>
        <b:NameList>
          <b:Person>
            <b:Last>Ballabriga</b:Last>
            <b:First>P</b:First>
            <b:Middle>Moreira and et al.</b:Middle>
          </b:Person>
        </b:NameList>
      </b:Author>
    </b:Author>
    <b:RefOrder>7</b:RefOrder>
  </b:Source>
  <b:Source>
    <b:Tag>GbtFpga</b:Tag>
    <b:SourceType>DocumentFromInternetSite</b:SourceType>
    <b:Guid>{3431013B-9294-488D-B44B-C2E5E6C61DB2}</b:Guid>
    <b:Author>
      <b:Author>
        <b:NameList>
          <b:Person>
            <b:Last>Team</b:Last>
            <b:First>The</b:First>
            <b:Middle>GBT-FPGA</b:Middle>
          </b:Person>
        </b:NameList>
      </b:Author>
    </b:Author>
    <b:Title>GBT-FPGA user guide</b:Title>
    <b:Year>2016</b:Year>
    <b:URL>https://espace.cern.ch/GBT-Project/GBT-FPGA/Manuals/GBT_FPGA20_User_Guide_v1_40.pdf</b:URL>
    <b:RefOrder>8</b:RefOrder>
  </b:Source>
  <b:Source>
    <b:Tag>Minipods</b:Tag>
    <b:SourceType>DocumentFromInternetSite</b:SourceType>
    <b:Guid>{A3BC3F8C-CA81-4736-A31F-6D5AA54DA84F}</b:Guid>
    <b:Title>BROADCOM</b:Title>
    <b:YearAccessed>2021</b:YearAccessed>
    <b:MonthAccessed>07</b:MonthAccessed>
    <b:DayAccessed>10</b:DayAccessed>
    <b:URL>https://www.broadcom.com/products/fiber-optic-modules-components/networking/embedded-optical-modules/minipod/afbr-811vxyz</b:URL>
    <b:RefOrder>11</b:RefOrder>
  </b:Source>
  <b:Source>
    <b:Tag>CruFirmware</b:Tag>
    <b:SourceType>ConferenceProceedings</b:SourceType>
    <b:Guid>{01FCDF73-0FBF-45FC-856C-3A4DF90DC551}</b:Guid>
    <b:Title>Versatile firmware for the Common Readout Unit</b:Title>
    <b:Year>2021</b:Year>
    <b:ConferenceName>IOP Publishing for Sissa Medialab</b:ConferenceName>
    <b:Author>
      <b:Author>
        <b:NameList>
          <b:Person>
            <b:Last>al</b:Last>
            <b:First>O.</b:First>
            <b:Middle>Bourrion and</b:Middle>
          </b:Person>
        </b:NameList>
      </b:Author>
    </b:Author>
    <b:RefOrder>9</b:RefOrder>
  </b:Source>
  <b:Source>
    <b:Tag>CruFpga</b:Tag>
    <b:SourceType>DocumentFromInternetSite</b:SourceType>
    <b:Guid>{0E33EEFB-FEB0-4CA7-B055-C44E8B8B5AFA}</b:Guid>
    <b:Title>Intel</b:Title>
    <b:YearAccessed>2021</b:YearAccessed>
    <b:MonthAccessed>07</b:MonthAccessed>
    <b:DayAccessed>10</b:DayAccessed>
    <b:URL>https://www.intel.com/content/dam/www/programmable/us/en/pdfs/literature/hb/arria-10/a10_overview.pdf</b:URL>
    <b:RefOrder>10</b:RefOrder>
  </b:Source>
  <b:Source>
    <b:Tag>Max10Fpga</b:Tag>
    <b:SourceType>DocumentFromInternetSite</b:SourceType>
    <b:Guid>{43C68E77-89CD-424E-AF63-1F81EB5DC0F4}</b:Guid>
    <b:Title>Intel</b:Title>
    <b:YearAccessed>2021</b:YearAccessed>
    <b:MonthAccessed>07</b:MonthAccessed>
    <b:DayAccessed>10</b:DayAccessed>
    <b:URL>https://www.intel.com/content/dam/www/programmable/us/en/pdfs/literature/hb/max-10/m10_overview.pdf</b:URL>
    <b:RefOrder>5</b:RefOrder>
  </b:Source>
</b:Sources>
</file>

<file path=customXml/itemProps1.xml><?xml version="1.0" encoding="utf-8"?>
<ds:datastoreItem xmlns:ds="http://schemas.openxmlformats.org/officeDocument/2006/customXml" ds:itemID="{CD4AB07C-84D2-4790-8C6C-0912EE4C6F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498</TotalTime>
  <Pages>16</Pages>
  <Words>4537</Words>
  <Characters>2586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178</cp:revision>
  <dcterms:created xsi:type="dcterms:W3CDTF">2021-02-22T06:23:00Z</dcterms:created>
  <dcterms:modified xsi:type="dcterms:W3CDTF">2021-07-10T09:58:00Z</dcterms:modified>
</cp:coreProperties>
</file>